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3D4BDA" w:rsidR="003D4BDA" w:rsidP="003D4BDA" w:rsidRDefault="003D4BDA" w14:paraId="0A90F4E7" w14:textId="77777777">
      <w:pPr>
        <w:pStyle w:val="NoSpacing"/>
        <w:rPr>
          <w:szCs w:val="24"/>
        </w:rPr>
      </w:pPr>
    </w:p>
    <w:p w:rsidR="077432B7" w:rsidP="077432B7" w:rsidRDefault="077432B7" w14:paraId="02DE24F0" w14:textId="69BA9C84">
      <w:pPr>
        <w:pStyle w:val="NoSpacing"/>
        <w:jc w:val="center"/>
        <w:rPr>
          <w:sz w:val="52"/>
          <w:szCs w:val="52"/>
        </w:rPr>
      </w:pPr>
    </w:p>
    <w:p w:rsidRPr="0001463D" w:rsidR="00921A77" w:rsidP="007154D1" w:rsidRDefault="00921A77" w14:paraId="4676B528" w14:textId="77777777">
      <w:pPr>
        <w:pStyle w:val="NoSpacing"/>
        <w:jc w:val="center"/>
        <w:rPr>
          <w:sz w:val="52"/>
        </w:rPr>
      </w:pPr>
    </w:p>
    <w:p w:rsidRPr="0001463D" w:rsidR="00921A77" w:rsidP="007154D1" w:rsidRDefault="00921A77" w14:paraId="5310A5CF" w14:textId="77777777">
      <w:pPr>
        <w:pStyle w:val="NoSpacing"/>
        <w:jc w:val="center"/>
        <w:rPr>
          <w:sz w:val="52"/>
        </w:rPr>
      </w:pPr>
    </w:p>
    <w:p w:rsidRPr="0001463D" w:rsidR="00921A77" w:rsidP="007154D1" w:rsidRDefault="00921A77" w14:paraId="40B5CDB7" w14:textId="77777777">
      <w:pPr>
        <w:pStyle w:val="NoSpacing"/>
        <w:jc w:val="center"/>
        <w:rPr>
          <w:sz w:val="52"/>
        </w:rPr>
      </w:pPr>
    </w:p>
    <w:p w:rsidRPr="0001463D" w:rsidR="007154D1" w:rsidP="007154D1" w:rsidRDefault="007154D1" w14:paraId="19A1C551" w14:textId="77777777">
      <w:pPr>
        <w:pStyle w:val="NoSpacing"/>
        <w:jc w:val="center"/>
        <w:rPr>
          <w:sz w:val="52"/>
        </w:rPr>
      </w:pPr>
    </w:p>
    <w:p w:rsidR="00601459" w:rsidP="0457064B" w:rsidRDefault="5B90F996" w14:paraId="6F59659C" w14:textId="77777777">
      <w:pPr>
        <w:pStyle w:val="NoSpacing"/>
        <w:jc w:val="center"/>
        <w:rPr>
          <w:sz w:val="72"/>
          <w:szCs w:val="72"/>
        </w:rPr>
      </w:pPr>
      <w:r w:rsidRPr="0457064B">
        <w:rPr>
          <w:sz w:val="72"/>
          <w:szCs w:val="72"/>
        </w:rPr>
        <w:t>Manufacturing Volunteering</w:t>
      </w:r>
      <w:r w:rsidRPr="0457064B" w:rsidR="3A8D71E5">
        <w:rPr>
          <w:sz w:val="72"/>
          <w:szCs w:val="72"/>
        </w:rPr>
        <w:t xml:space="preserve"> </w:t>
      </w:r>
      <w:r w:rsidRPr="0457064B">
        <w:rPr>
          <w:sz w:val="72"/>
          <w:szCs w:val="72"/>
        </w:rPr>
        <w:t>Activities</w:t>
      </w:r>
      <w:r w:rsidRPr="0457064B" w:rsidR="62C89B2E">
        <w:rPr>
          <w:sz w:val="72"/>
          <w:szCs w:val="72"/>
        </w:rPr>
        <w:t xml:space="preserve"> </w:t>
      </w:r>
    </w:p>
    <w:p w:rsidRPr="0001463D" w:rsidR="007154D1" w:rsidP="0457064B" w:rsidRDefault="62C89B2E" w14:paraId="6E1B741D" w14:textId="7EE72848">
      <w:pPr>
        <w:pStyle w:val="NoSpacing"/>
        <w:jc w:val="center"/>
        <w:rPr>
          <w:sz w:val="72"/>
          <w:szCs w:val="72"/>
        </w:rPr>
      </w:pPr>
      <w:r w:rsidRPr="05F04DA9" w:rsidR="62C89B2E">
        <w:rPr>
          <w:sz w:val="72"/>
          <w:szCs w:val="72"/>
        </w:rPr>
        <w:t xml:space="preserve">Ver: </w:t>
      </w:r>
      <w:r w:rsidRPr="05F04DA9" w:rsidR="75162587">
        <w:rPr>
          <w:sz w:val="72"/>
          <w:szCs w:val="72"/>
        </w:rPr>
        <w:t>Jan. 21</w:t>
      </w:r>
      <w:r w:rsidRPr="05F04DA9" w:rsidR="00601459">
        <w:rPr>
          <w:sz w:val="72"/>
          <w:szCs w:val="72"/>
        </w:rPr>
        <w:t>, 202</w:t>
      </w:r>
      <w:r w:rsidRPr="05F04DA9" w:rsidR="69355266">
        <w:rPr>
          <w:sz w:val="72"/>
          <w:szCs w:val="72"/>
        </w:rPr>
        <w:t>6</w:t>
      </w:r>
    </w:p>
    <w:p w:rsidRPr="0001463D" w:rsidR="007154D1" w:rsidP="007154D1" w:rsidRDefault="007154D1" w14:paraId="2E426583" w14:textId="77777777">
      <w:pPr>
        <w:pStyle w:val="NoSpacing"/>
        <w:jc w:val="center"/>
      </w:pPr>
    </w:p>
    <w:p w:rsidRPr="0001463D" w:rsidR="003947ED" w:rsidP="007154D1" w:rsidRDefault="003947ED" w14:paraId="443D187F" w14:textId="77777777">
      <w:pPr>
        <w:pStyle w:val="NoSpacing"/>
        <w:jc w:val="center"/>
      </w:pPr>
    </w:p>
    <w:p w:rsidRPr="0001463D" w:rsidR="006C1982" w:rsidP="007154D1" w:rsidRDefault="006C1982" w14:paraId="76E1AC08" w14:textId="77777777">
      <w:pPr>
        <w:pStyle w:val="NoSpacing"/>
        <w:jc w:val="center"/>
        <w:rPr>
          <w:sz w:val="32"/>
        </w:rPr>
      </w:pPr>
      <w:r w:rsidRPr="0001463D">
        <w:rPr>
          <w:sz w:val="32"/>
        </w:rPr>
        <w:t>Bechtel Innovation Design Center</w:t>
      </w:r>
    </w:p>
    <w:p w:rsidRPr="0001463D" w:rsidR="00C65651" w:rsidP="007154D1" w:rsidRDefault="006C1982" w14:paraId="4A919E53" w14:textId="77777777">
      <w:pPr>
        <w:pStyle w:val="NoSpacing"/>
        <w:jc w:val="center"/>
      </w:pPr>
      <w:r w:rsidRPr="0001463D">
        <w:t>Purdue University</w:t>
      </w:r>
    </w:p>
    <w:p w:rsidRPr="0001463D" w:rsidR="00E94EC2" w:rsidP="007154D1" w:rsidRDefault="00E94EC2" w14:paraId="4F73B3E3" w14:textId="77777777">
      <w:pPr>
        <w:pStyle w:val="NoSpacing"/>
        <w:jc w:val="center"/>
      </w:pPr>
    </w:p>
    <w:p w:rsidRPr="0001463D" w:rsidR="00E94EC2" w:rsidP="00601459" w:rsidRDefault="00E94EC2" w14:paraId="3101EE41" w14:textId="77777777">
      <w:pPr>
        <w:pStyle w:val="NoSpacing"/>
      </w:pPr>
    </w:p>
    <w:p w:rsidRPr="0001463D" w:rsidR="00E94EC2" w:rsidP="007154D1" w:rsidRDefault="00E94EC2" w14:paraId="321E024A" w14:textId="77777777">
      <w:pPr>
        <w:pStyle w:val="NoSpacing"/>
        <w:jc w:val="center"/>
      </w:pPr>
    </w:p>
    <w:p w:rsidRPr="0001463D" w:rsidR="00E94EC2" w:rsidP="007154D1" w:rsidRDefault="00E94EC2" w14:paraId="444AA015" w14:textId="77777777">
      <w:pPr>
        <w:pStyle w:val="NoSpacing"/>
        <w:jc w:val="center"/>
      </w:pPr>
    </w:p>
    <w:p w:rsidRPr="0001463D" w:rsidR="00E94EC2" w:rsidP="007154D1" w:rsidRDefault="00E94EC2" w14:paraId="7DEC1F3D" w14:textId="77777777">
      <w:pPr>
        <w:pStyle w:val="NoSpacing"/>
        <w:jc w:val="center"/>
      </w:pPr>
    </w:p>
    <w:p w:rsidRPr="0001463D" w:rsidR="00E94EC2" w:rsidP="007154D1" w:rsidRDefault="00E94EC2" w14:paraId="667770A7" w14:textId="77777777">
      <w:pPr>
        <w:pStyle w:val="NoSpacing"/>
        <w:jc w:val="center"/>
      </w:pPr>
    </w:p>
    <w:p w:rsidRPr="0001463D" w:rsidR="00E94EC2" w:rsidP="007154D1" w:rsidRDefault="00E94EC2" w14:paraId="0F299C80" w14:textId="77777777">
      <w:pPr>
        <w:pStyle w:val="NoSpacing"/>
        <w:jc w:val="center"/>
      </w:pPr>
    </w:p>
    <w:p w:rsidRPr="0001463D" w:rsidR="00E94EC2" w:rsidP="007154D1" w:rsidRDefault="00E94EC2" w14:paraId="4A658835" w14:textId="77777777">
      <w:pPr>
        <w:pStyle w:val="NoSpacing"/>
        <w:jc w:val="center"/>
      </w:pPr>
    </w:p>
    <w:p w:rsidRPr="0001463D" w:rsidR="00E94EC2" w:rsidP="007154D1" w:rsidRDefault="00E94EC2" w14:paraId="34272B74" w14:textId="77777777">
      <w:pPr>
        <w:pStyle w:val="NoSpacing"/>
        <w:jc w:val="center"/>
      </w:pPr>
    </w:p>
    <w:p w:rsidRPr="0001463D" w:rsidR="00E94EC2" w:rsidP="007154D1" w:rsidRDefault="00E94EC2" w14:paraId="5DBABE95" w14:textId="77777777">
      <w:pPr>
        <w:pStyle w:val="NoSpacing"/>
        <w:jc w:val="center"/>
      </w:pPr>
    </w:p>
    <w:p w:rsidRPr="0001463D" w:rsidR="00E94EC2" w:rsidP="007154D1" w:rsidRDefault="00E94EC2" w14:paraId="602E31DE" w14:textId="77777777">
      <w:pPr>
        <w:pStyle w:val="NoSpacing"/>
        <w:jc w:val="center"/>
      </w:pPr>
    </w:p>
    <w:p w:rsidRPr="0001463D" w:rsidR="00E94EC2" w:rsidP="007154D1" w:rsidRDefault="00E94EC2" w14:paraId="673C0662" w14:textId="77777777">
      <w:pPr>
        <w:pStyle w:val="NoSpacing"/>
        <w:jc w:val="center"/>
      </w:pPr>
    </w:p>
    <w:p w:rsidRPr="0001463D" w:rsidR="00E94EC2" w:rsidP="007154D1" w:rsidRDefault="00E94EC2" w14:paraId="04CDDDA8" w14:textId="77777777">
      <w:pPr>
        <w:pStyle w:val="NoSpacing"/>
        <w:jc w:val="center"/>
      </w:pPr>
    </w:p>
    <w:p w:rsidRPr="0001463D" w:rsidR="00E94EC2" w:rsidP="007154D1" w:rsidRDefault="00E94EC2" w14:paraId="68BD39C4" w14:textId="77777777">
      <w:pPr>
        <w:pStyle w:val="NoSpacing"/>
        <w:jc w:val="center"/>
      </w:pPr>
    </w:p>
    <w:p w:rsidRPr="0001463D" w:rsidR="00E94EC2" w:rsidP="007154D1" w:rsidRDefault="00E94EC2" w14:paraId="3E5DF5D6" w14:textId="77777777">
      <w:pPr>
        <w:pStyle w:val="NoSpacing"/>
        <w:jc w:val="center"/>
      </w:pPr>
    </w:p>
    <w:p w:rsidRPr="0001463D" w:rsidR="00E94EC2" w:rsidP="007154D1" w:rsidRDefault="00E94EC2" w14:paraId="35ACE038" w14:textId="77777777">
      <w:pPr>
        <w:pStyle w:val="NoSpacing"/>
        <w:jc w:val="center"/>
      </w:pPr>
    </w:p>
    <w:p w:rsidRPr="0001463D" w:rsidR="00E94EC2" w:rsidP="007154D1" w:rsidRDefault="00E94EC2" w14:paraId="44229724" w14:textId="77777777">
      <w:pPr>
        <w:pStyle w:val="NoSpacing"/>
        <w:jc w:val="center"/>
      </w:pPr>
    </w:p>
    <w:p w:rsidRPr="0001463D" w:rsidR="00E94EC2" w:rsidP="007154D1" w:rsidRDefault="00E94EC2" w14:paraId="7E0D0EE6" w14:textId="77777777">
      <w:pPr>
        <w:pStyle w:val="NoSpacing"/>
        <w:jc w:val="center"/>
      </w:pPr>
    </w:p>
    <w:p w:rsidRPr="0001463D" w:rsidR="00E94EC2" w:rsidP="007154D1" w:rsidRDefault="00E94EC2" w14:paraId="5601910E" w14:textId="77777777">
      <w:pPr>
        <w:pStyle w:val="NoSpacing"/>
        <w:jc w:val="center"/>
      </w:pPr>
    </w:p>
    <w:p w:rsidRPr="0001463D" w:rsidR="00E94EC2" w:rsidP="007154D1" w:rsidRDefault="00E94EC2" w14:paraId="15269789" w14:textId="77777777">
      <w:pPr>
        <w:pStyle w:val="NoSpacing"/>
        <w:jc w:val="center"/>
      </w:pPr>
    </w:p>
    <w:p w:rsidRPr="0001463D" w:rsidR="00E94EC2" w:rsidP="007154D1" w:rsidRDefault="00E94EC2" w14:paraId="04902742" w14:textId="77777777">
      <w:pPr>
        <w:pStyle w:val="NoSpacing"/>
        <w:jc w:val="center"/>
      </w:pPr>
    </w:p>
    <w:p w:rsidRPr="0001463D" w:rsidR="00E94EC2" w:rsidP="007154D1" w:rsidRDefault="00E94EC2" w14:paraId="293EC334" w14:textId="77777777">
      <w:pPr>
        <w:pStyle w:val="NoSpacing"/>
        <w:jc w:val="center"/>
      </w:pPr>
    </w:p>
    <w:p w:rsidR="00601459" w:rsidP="00E94EC2" w:rsidRDefault="00E94EC2" w14:paraId="67D36C84" w14:textId="5C8BD1D2">
      <w:pPr>
        <w:pStyle w:val="NoSpacing"/>
        <w:rPr>
          <w:sz w:val="28"/>
        </w:rPr>
      </w:pPr>
      <w:r w:rsidRPr="0001463D">
        <w:rPr>
          <w:sz w:val="28"/>
        </w:rPr>
        <w:lastRenderedPageBreak/>
        <w:t>Name: ______________________________________</w:t>
      </w:r>
    </w:p>
    <w:bookmarkStart w:name="_Hlk153290055" w:displacedByCustomXml="next" w:id="0"/>
    <w:sdt>
      <w:sdtPr>
        <w:id w:val="63801762"/>
        <w:docPartObj>
          <w:docPartGallery w:val="Table of Contents"/>
          <w:docPartUnique/>
        </w:docPartObj>
        <w:rPr>
          <w:rFonts w:ascii="Calibri" w:hAnsi="Calibri" w:eastAsia="游明朝" w:cs="Arial" w:asciiTheme="minorAscii" w:hAnsiTheme="minorAscii" w:eastAsiaTheme="minorEastAsia" w:cstheme="minorBidi"/>
          <w:sz w:val="22"/>
          <w:szCs w:val="22"/>
        </w:rPr>
      </w:sdtPr>
      <w:sdtEndPr>
        <w:rPr>
          <w:rFonts w:ascii="Calibri" w:hAnsi="Calibri" w:eastAsia="游明朝" w:cs="Arial" w:asciiTheme="minorAscii" w:hAnsiTheme="minorAscii" w:eastAsiaTheme="minorEastAsia" w:cstheme="minorBidi"/>
          <w:sz w:val="24"/>
          <w:szCs w:val="24"/>
        </w:rPr>
      </w:sdtEndPr>
      <w:sdtContent>
        <w:p w:rsidRPr="0001463D" w:rsidR="000D657A" w:rsidP="00B417C8" w:rsidRDefault="13A38928" w14:paraId="34F700DC" w14:textId="4EAE9D3C">
          <w:pPr>
            <w:pStyle w:val="TOCHeading"/>
          </w:pPr>
          <w:r w:rsidRPr="5114BC04">
            <w:t>Table of Contents</w:t>
          </w:r>
        </w:p>
        <w:p w:rsidRPr="0001463D" w:rsidR="00FC3577" w:rsidP="00B417C8" w:rsidRDefault="00FC3577" w14:paraId="1BD2F64B" w14:textId="77777777"/>
        <w:p w:rsidR="003C4464" w:rsidRDefault="009A16D7" w14:paraId="745FF437" w14:textId="09BFA72B">
          <w:pPr>
            <w:pStyle w:val="TOC1"/>
            <w:rPr>
              <w:rFonts w:asciiTheme="minorHAnsi" w:hAnsiTheme="minorHAnsi" w:eastAsiaTheme="minorEastAsia" w:cstheme="minorBidi"/>
              <w:kern w:val="2"/>
              <w:sz w:val="22"/>
              <w:szCs w:val="22"/>
              <w:lang w:eastAsia="zh-CN"/>
              <w14:ligatures w14:val="standardContextual"/>
            </w:rPr>
          </w:pPr>
          <w:r>
            <w:fldChar w:fldCharType="begin"/>
          </w:r>
          <w:r w:rsidR="000D657A">
            <w:instrText>TOC \o "1-3" \h \z \u</w:instrText>
          </w:r>
          <w:r>
            <w:fldChar w:fldCharType="separate"/>
          </w:r>
          <w:hyperlink w:history="1" w:anchor="_Toc157418740">
            <w:r w:rsidRPr="00434414" w:rsidR="003C4464">
              <w:rPr>
                <w:rStyle w:val="Hyperlink"/>
              </w:rPr>
              <w:t>Introduction</w:t>
            </w:r>
            <w:r w:rsidR="003C4464">
              <w:rPr>
                <w:webHidden/>
              </w:rPr>
              <w:tab/>
            </w:r>
            <w:r w:rsidR="003C4464">
              <w:rPr>
                <w:webHidden/>
              </w:rPr>
              <w:fldChar w:fldCharType="begin"/>
            </w:r>
            <w:r w:rsidR="003C4464">
              <w:rPr>
                <w:webHidden/>
              </w:rPr>
              <w:instrText xml:space="preserve"> PAGEREF _Toc157418740 \h </w:instrText>
            </w:r>
            <w:r w:rsidR="003C4464">
              <w:rPr>
                <w:webHidden/>
              </w:rPr>
            </w:r>
            <w:r w:rsidR="003C4464">
              <w:rPr>
                <w:webHidden/>
              </w:rPr>
              <w:fldChar w:fldCharType="separate"/>
            </w:r>
            <w:r w:rsidR="00F55025">
              <w:rPr>
                <w:webHidden/>
              </w:rPr>
              <w:t>2</w:t>
            </w:r>
            <w:r w:rsidR="003C4464">
              <w:rPr>
                <w:webHidden/>
              </w:rPr>
              <w:fldChar w:fldCharType="end"/>
            </w:r>
          </w:hyperlink>
        </w:p>
        <w:p w:rsidR="003C4464" w:rsidRDefault="003C4464" w14:paraId="2028D3CC" w14:textId="5549F9D0">
          <w:pPr>
            <w:pStyle w:val="TOC1"/>
            <w:rPr>
              <w:rFonts w:asciiTheme="minorHAnsi" w:hAnsiTheme="minorHAnsi" w:eastAsiaTheme="minorEastAsia" w:cstheme="minorBidi"/>
              <w:kern w:val="2"/>
              <w:sz w:val="22"/>
              <w:szCs w:val="22"/>
              <w:lang w:eastAsia="zh-CN"/>
              <w14:ligatures w14:val="standardContextual"/>
            </w:rPr>
          </w:pPr>
          <w:hyperlink w:history="1" w:anchor="_Toc157418741">
            <w:r w:rsidRPr="00434414">
              <w:rPr>
                <w:rStyle w:val="Hyperlink"/>
              </w:rPr>
              <w:t>Part I: Introductory Exercises</w:t>
            </w:r>
            <w:r>
              <w:rPr>
                <w:webHidden/>
              </w:rPr>
              <w:tab/>
            </w:r>
            <w:r>
              <w:rPr>
                <w:webHidden/>
              </w:rPr>
              <w:fldChar w:fldCharType="begin"/>
            </w:r>
            <w:r>
              <w:rPr>
                <w:webHidden/>
              </w:rPr>
              <w:instrText xml:space="preserve"> PAGEREF _Toc157418741 \h </w:instrText>
            </w:r>
            <w:r>
              <w:rPr>
                <w:webHidden/>
              </w:rPr>
            </w:r>
            <w:r>
              <w:rPr>
                <w:webHidden/>
              </w:rPr>
              <w:fldChar w:fldCharType="separate"/>
            </w:r>
            <w:r w:rsidR="00F55025">
              <w:rPr>
                <w:webHidden/>
              </w:rPr>
              <w:t>3</w:t>
            </w:r>
            <w:r>
              <w:rPr>
                <w:webHidden/>
              </w:rPr>
              <w:fldChar w:fldCharType="end"/>
            </w:r>
          </w:hyperlink>
        </w:p>
        <w:p w:rsidR="003C4464" w:rsidRDefault="003C4464" w14:paraId="59520FA6" w14:textId="5D4E9843">
          <w:pPr>
            <w:pStyle w:val="TOC2"/>
            <w:tabs>
              <w:tab w:val="right" w:leader="dot" w:pos="10070"/>
            </w:tabs>
            <w:rPr>
              <w:rFonts w:asciiTheme="minorHAnsi" w:hAnsiTheme="minorHAnsi" w:eastAsiaTheme="minorEastAsia" w:cstheme="minorBidi"/>
              <w:noProof/>
              <w:kern w:val="2"/>
              <w:sz w:val="22"/>
              <w:szCs w:val="22"/>
              <w:lang w:eastAsia="zh-CN"/>
              <w14:ligatures w14:val="standardContextual"/>
            </w:rPr>
          </w:pPr>
          <w:hyperlink w:history="1" w:anchor="_Toc157418742">
            <w:r w:rsidRPr="00434414">
              <w:rPr>
                <w:rStyle w:val="Hyperlink"/>
                <w:noProof/>
              </w:rPr>
              <w:t>Activity 1: Speeds, Feeds, and Cutting Parameters</w:t>
            </w:r>
            <w:r>
              <w:rPr>
                <w:noProof/>
                <w:webHidden/>
              </w:rPr>
              <w:tab/>
            </w:r>
            <w:r>
              <w:rPr>
                <w:noProof/>
                <w:webHidden/>
              </w:rPr>
              <w:fldChar w:fldCharType="begin"/>
            </w:r>
            <w:r>
              <w:rPr>
                <w:noProof/>
                <w:webHidden/>
              </w:rPr>
              <w:instrText xml:space="preserve"> PAGEREF _Toc157418742 \h </w:instrText>
            </w:r>
            <w:r>
              <w:rPr>
                <w:noProof/>
                <w:webHidden/>
              </w:rPr>
            </w:r>
            <w:r>
              <w:rPr>
                <w:noProof/>
                <w:webHidden/>
              </w:rPr>
              <w:fldChar w:fldCharType="separate"/>
            </w:r>
            <w:r w:rsidR="00F55025">
              <w:rPr>
                <w:noProof/>
                <w:webHidden/>
              </w:rPr>
              <w:t>4</w:t>
            </w:r>
            <w:r>
              <w:rPr>
                <w:noProof/>
                <w:webHidden/>
              </w:rPr>
              <w:fldChar w:fldCharType="end"/>
            </w:r>
          </w:hyperlink>
        </w:p>
        <w:p w:rsidR="003C4464" w:rsidRDefault="003C4464" w14:paraId="3C2F4BA4" w14:textId="0ACD8F81">
          <w:pPr>
            <w:pStyle w:val="TOC2"/>
            <w:tabs>
              <w:tab w:val="right" w:leader="dot" w:pos="10070"/>
            </w:tabs>
            <w:rPr>
              <w:rFonts w:asciiTheme="minorHAnsi" w:hAnsiTheme="minorHAnsi" w:eastAsiaTheme="minorEastAsia" w:cstheme="minorBidi"/>
              <w:noProof/>
              <w:kern w:val="2"/>
              <w:sz w:val="22"/>
              <w:szCs w:val="22"/>
              <w:lang w:eastAsia="zh-CN"/>
              <w14:ligatures w14:val="standardContextual"/>
            </w:rPr>
          </w:pPr>
          <w:hyperlink w:history="1" w:anchor="_Toc157418743">
            <w:r w:rsidRPr="00434414">
              <w:rPr>
                <w:rStyle w:val="Hyperlink"/>
                <w:noProof/>
              </w:rPr>
              <w:t>Activity 2: CAD</w:t>
            </w:r>
            <w:r>
              <w:rPr>
                <w:noProof/>
                <w:webHidden/>
              </w:rPr>
              <w:tab/>
            </w:r>
            <w:r>
              <w:rPr>
                <w:noProof/>
                <w:webHidden/>
              </w:rPr>
              <w:fldChar w:fldCharType="begin"/>
            </w:r>
            <w:r>
              <w:rPr>
                <w:noProof/>
                <w:webHidden/>
              </w:rPr>
              <w:instrText xml:space="preserve"> PAGEREF _Toc157418743 \h </w:instrText>
            </w:r>
            <w:r>
              <w:rPr>
                <w:noProof/>
                <w:webHidden/>
              </w:rPr>
            </w:r>
            <w:r>
              <w:rPr>
                <w:noProof/>
                <w:webHidden/>
              </w:rPr>
              <w:fldChar w:fldCharType="separate"/>
            </w:r>
            <w:r w:rsidR="00F55025">
              <w:rPr>
                <w:noProof/>
                <w:webHidden/>
              </w:rPr>
              <w:t>6</w:t>
            </w:r>
            <w:r>
              <w:rPr>
                <w:noProof/>
                <w:webHidden/>
              </w:rPr>
              <w:fldChar w:fldCharType="end"/>
            </w:r>
          </w:hyperlink>
        </w:p>
        <w:p w:rsidR="003C4464" w:rsidRDefault="003C4464" w14:paraId="7D75A179" w14:textId="27A5761B">
          <w:pPr>
            <w:pStyle w:val="TOC2"/>
            <w:tabs>
              <w:tab w:val="right" w:leader="dot" w:pos="10070"/>
            </w:tabs>
            <w:rPr>
              <w:rFonts w:asciiTheme="minorHAnsi" w:hAnsiTheme="minorHAnsi" w:eastAsiaTheme="minorEastAsia" w:cstheme="minorBidi"/>
              <w:noProof/>
              <w:kern w:val="2"/>
              <w:sz w:val="22"/>
              <w:szCs w:val="22"/>
              <w:lang w:eastAsia="zh-CN"/>
              <w14:ligatures w14:val="standardContextual"/>
            </w:rPr>
          </w:pPr>
          <w:hyperlink w:history="1" w:anchor="_Toc157418744">
            <w:r w:rsidRPr="00434414">
              <w:rPr>
                <w:rStyle w:val="Hyperlink"/>
                <w:noProof/>
              </w:rPr>
              <w:t>Activity 3: CAM</w:t>
            </w:r>
            <w:r>
              <w:rPr>
                <w:noProof/>
                <w:webHidden/>
              </w:rPr>
              <w:tab/>
            </w:r>
            <w:r>
              <w:rPr>
                <w:noProof/>
                <w:webHidden/>
              </w:rPr>
              <w:fldChar w:fldCharType="begin"/>
            </w:r>
            <w:r>
              <w:rPr>
                <w:noProof/>
                <w:webHidden/>
              </w:rPr>
              <w:instrText xml:space="preserve"> PAGEREF _Toc157418744 \h </w:instrText>
            </w:r>
            <w:r>
              <w:rPr>
                <w:noProof/>
                <w:webHidden/>
              </w:rPr>
            </w:r>
            <w:r>
              <w:rPr>
                <w:noProof/>
                <w:webHidden/>
              </w:rPr>
              <w:fldChar w:fldCharType="separate"/>
            </w:r>
            <w:r w:rsidR="00F55025">
              <w:rPr>
                <w:noProof/>
                <w:webHidden/>
              </w:rPr>
              <w:t>7</w:t>
            </w:r>
            <w:r>
              <w:rPr>
                <w:noProof/>
                <w:webHidden/>
              </w:rPr>
              <w:fldChar w:fldCharType="end"/>
            </w:r>
          </w:hyperlink>
        </w:p>
        <w:p w:rsidR="003C4464" w:rsidRDefault="003C4464" w14:paraId="24C0A96D" w14:textId="40E1FBEE">
          <w:pPr>
            <w:pStyle w:val="TOC1"/>
            <w:rPr>
              <w:rFonts w:asciiTheme="minorHAnsi" w:hAnsiTheme="minorHAnsi" w:eastAsiaTheme="minorEastAsia" w:cstheme="minorBidi"/>
              <w:kern w:val="2"/>
              <w:sz w:val="22"/>
              <w:szCs w:val="22"/>
              <w:lang w:eastAsia="zh-CN"/>
              <w14:ligatures w14:val="standardContextual"/>
            </w:rPr>
          </w:pPr>
          <w:hyperlink w:history="1" w:anchor="_Toc157418745">
            <w:r w:rsidRPr="00434414">
              <w:rPr>
                <w:rStyle w:val="Hyperlink"/>
              </w:rPr>
              <w:t>PART II: Basics and Milling</w:t>
            </w:r>
            <w:r>
              <w:rPr>
                <w:webHidden/>
              </w:rPr>
              <w:tab/>
            </w:r>
            <w:r>
              <w:rPr>
                <w:webHidden/>
              </w:rPr>
              <w:fldChar w:fldCharType="begin"/>
            </w:r>
            <w:r>
              <w:rPr>
                <w:webHidden/>
              </w:rPr>
              <w:instrText xml:space="preserve"> PAGEREF _Toc157418745 \h </w:instrText>
            </w:r>
            <w:r>
              <w:rPr>
                <w:webHidden/>
              </w:rPr>
            </w:r>
            <w:r>
              <w:rPr>
                <w:webHidden/>
              </w:rPr>
              <w:fldChar w:fldCharType="separate"/>
            </w:r>
            <w:r w:rsidR="00F55025">
              <w:rPr>
                <w:webHidden/>
              </w:rPr>
              <w:t>8</w:t>
            </w:r>
            <w:r>
              <w:rPr>
                <w:webHidden/>
              </w:rPr>
              <w:fldChar w:fldCharType="end"/>
            </w:r>
          </w:hyperlink>
        </w:p>
        <w:p w:rsidR="003C4464" w:rsidRDefault="003C4464" w14:paraId="0E3087DA" w14:textId="3DD94DF4">
          <w:pPr>
            <w:pStyle w:val="TOC2"/>
            <w:tabs>
              <w:tab w:val="right" w:leader="dot" w:pos="10070"/>
            </w:tabs>
            <w:rPr>
              <w:rFonts w:asciiTheme="minorHAnsi" w:hAnsiTheme="minorHAnsi" w:eastAsiaTheme="minorEastAsia" w:cstheme="minorBidi"/>
              <w:noProof/>
              <w:kern w:val="2"/>
              <w:sz w:val="22"/>
              <w:szCs w:val="22"/>
              <w:lang w:eastAsia="zh-CN"/>
              <w14:ligatures w14:val="standardContextual"/>
            </w:rPr>
          </w:pPr>
          <w:hyperlink w:history="1" w:anchor="_Toc157418746">
            <w:r w:rsidRPr="00434414">
              <w:rPr>
                <w:rStyle w:val="Hyperlink"/>
                <w:noProof/>
              </w:rPr>
              <w:t>Activity 4: Waterjet</w:t>
            </w:r>
            <w:r>
              <w:rPr>
                <w:noProof/>
                <w:webHidden/>
              </w:rPr>
              <w:tab/>
            </w:r>
            <w:r>
              <w:rPr>
                <w:noProof/>
                <w:webHidden/>
              </w:rPr>
              <w:fldChar w:fldCharType="begin"/>
            </w:r>
            <w:r>
              <w:rPr>
                <w:noProof/>
                <w:webHidden/>
              </w:rPr>
              <w:instrText xml:space="preserve"> PAGEREF _Toc157418746 \h </w:instrText>
            </w:r>
            <w:r>
              <w:rPr>
                <w:noProof/>
                <w:webHidden/>
              </w:rPr>
            </w:r>
            <w:r>
              <w:rPr>
                <w:noProof/>
                <w:webHidden/>
              </w:rPr>
              <w:fldChar w:fldCharType="separate"/>
            </w:r>
            <w:r w:rsidR="00F55025">
              <w:rPr>
                <w:noProof/>
                <w:webHidden/>
              </w:rPr>
              <w:t>9</w:t>
            </w:r>
            <w:r>
              <w:rPr>
                <w:noProof/>
                <w:webHidden/>
              </w:rPr>
              <w:fldChar w:fldCharType="end"/>
            </w:r>
          </w:hyperlink>
        </w:p>
        <w:p w:rsidR="003C4464" w:rsidRDefault="003C4464" w14:paraId="76D87415" w14:textId="4120048C">
          <w:pPr>
            <w:pStyle w:val="TOC2"/>
            <w:tabs>
              <w:tab w:val="right" w:leader="dot" w:pos="10070"/>
            </w:tabs>
            <w:rPr>
              <w:rFonts w:asciiTheme="minorHAnsi" w:hAnsiTheme="minorHAnsi" w:eastAsiaTheme="minorEastAsia" w:cstheme="minorBidi"/>
              <w:noProof/>
              <w:kern w:val="2"/>
              <w:sz w:val="22"/>
              <w:szCs w:val="22"/>
              <w:lang w:eastAsia="zh-CN"/>
              <w14:ligatures w14:val="standardContextual"/>
            </w:rPr>
          </w:pPr>
          <w:hyperlink w:history="1" w:anchor="_Toc157418747">
            <w:r w:rsidRPr="00434414">
              <w:rPr>
                <w:rStyle w:val="Hyperlink"/>
                <w:noProof/>
              </w:rPr>
              <w:t>Activity 5: Saws</w:t>
            </w:r>
            <w:r>
              <w:rPr>
                <w:noProof/>
                <w:webHidden/>
              </w:rPr>
              <w:tab/>
            </w:r>
            <w:r>
              <w:rPr>
                <w:noProof/>
                <w:webHidden/>
              </w:rPr>
              <w:fldChar w:fldCharType="begin"/>
            </w:r>
            <w:r>
              <w:rPr>
                <w:noProof/>
                <w:webHidden/>
              </w:rPr>
              <w:instrText xml:space="preserve"> PAGEREF _Toc157418747 \h </w:instrText>
            </w:r>
            <w:r>
              <w:rPr>
                <w:noProof/>
                <w:webHidden/>
              </w:rPr>
            </w:r>
            <w:r>
              <w:rPr>
                <w:noProof/>
                <w:webHidden/>
              </w:rPr>
              <w:fldChar w:fldCharType="separate"/>
            </w:r>
            <w:r w:rsidR="00F55025">
              <w:rPr>
                <w:noProof/>
                <w:webHidden/>
              </w:rPr>
              <w:t>10</w:t>
            </w:r>
            <w:r>
              <w:rPr>
                <w:noProof/>
                <w:webHidden/>
              </w:rPr>
              <w:fldChar w:fldCharType="end"/>
            </w:r>
          </w:hyperlink>
        </w:p>
        <w:p w:rsidR="003C4464" w:rsidRDefault="003C4464" w14:paraId="68EA4B2E" w14:textId="3CB05052">
          <w:pPr>
            <w:pStyle w:val="TOC2"/>
            <w:tabs>
              <w:tab w:val="right" w:leader="dot" w:pos="10070"/>
            </w:tabs>
            <w:rPr>
              <w:rFonts w:asciiTheme="minorHAnsi" w:hAnsiTheme="minorHAnsi" w:eastAsiaTheme="minorEastAsia" w:cstheme="minorBidi"/>
              <w:noProof/>
              <w:kern w:val="2"/>
              <w:sz w:val="22"/>
              <w:szCs w:val="22"/>
              <w:lang w:eastAsia="zh-CN"/>
              <w14:ligatures w14:val="standardContextual"/>
            </w:rPr>
          </w:pPr>
          <w:hyperlink w:history="1" w:anchor="_Toc157418748">
            <w:r w:rsidRPr="00434414">
              <w:rPr>
                <w:rStyle w:val="Hyperlink"/>
                <w:noProof/>
              </w:rPr>
              <w:t>Activity 6: Manual Milling</w:t>
            </w:r>
            <w:r>
              <w:rPr>
                <w:noProof/>
                <w:webHidden/>
              </w:rPr>
              <w:tab/>
            </w:r>
            <w:r>
              <w:rPr>
                <w:noProof/>
                <w:webHidden/>
              </w:rPr>
              <w:fldChar w:fldCharType="begin"/>
            </w:r>
            <w:r>
              <w:rPr>
                <w:noProof/>
                <w:webHidden/>
              </w:rPr>
              <w:instrText xml:space="preserve"> PAGEREF _Toc157418748 \h </w:instrText>
            </w:r>
            <w:r>
              <w:rPr>
                <w:noProof/>
                <w:webHidden/>
              </w:rPr>
            </w:r>
            <w:r>
              <w:rPr>
                <w:noProof/>
                <w:webHidden/>
              </w:rPr>
              <w:fldChar w:fldCharType="separate"/>
            </w:r>
            <w:r w:rsidR="00F55025">
              <w:rPr>
                <w:noProof/>
                <w:webHidden/>
              </w:rPr>
              <w:t>11</w:t>
            </w:r>
            <w:r>
              <w:rPr>
                <w:noProof/>
                <w:webHidden/>
              </w:rPr>
              <w:fldChar w:fldCharType="end"/>
            </w:r>
          </w:hyperlink>
        </w:p>
        <w:p w:rsidR="003C4464" w:rsidRDefault="003C4464" w14:paraId="7F52FFCB" w14:textId="2FF1B96C">
          <w:pPr>
            <w:pStyle w:val="TOC2"/>
            <w:tabs>
              <w:tab w:val="right" w:leader="dot" w:pos="10070"/>
            </w:tabs>
            <w:rPr>
              <w:rFonts w:asciiTheme="minorHAnsi" w:hAnsiTheme="minorHAnsi" w:eastAsiaTheme="minorEastAsia" w:cstheme="minorBidi"/>
              <w:noProof/>
              <w:kern w:val="2"/>
              <w:sz w:val="22"/>
              <w:szCs w:val="22"/>
              <w:lang w:eastAsia="zh-CN"/>
              <w14:ligatures w14:val="standardContextual"/>
            </w:rPr>
          </w:pPr>
          <w:hyperlink w:history="1" w:anchor="_Toc157418749">
            <w:r w:rsidRPr="00434414">
              <w:rPr>
                <w:rStyle w:val="Hyperlink"/>
                <w:noProof/>
              </w:rPr>
              <w:t>Activity 7: CNC Mill: 3 Axis Milling</w:t>
            </w:r>
            <w:r>
              <w:rPr>
                <w:noProof/>
                <w:webHidden/>
              </w:rPr>
              <w:tab/>
            </w:r>
            <w:r>
              <w:rPr>
                <w:noProof/>
                <w:webHidden/>
              </w:rPr>
              <w:fldChar w:fldCharType="begin"/>
            </w:r>
            <w:r>
              <w:rPr>
                <w:noProof/>
                <w:webHidden/>
              </w:rPr>
              <w:instrText xml:space="preserve"> PAGEREF _Toc157418749 \h </w:instrText>
            </w:r>
            <w:r>
              <w:rPr>
                <w:noProof/>
                <w:webHidden/>
              </w:rPr>
            </w:r>
            <w:r>
              <w:rPr>
                <w:noProof/>
                <w:webHidden/>
              </w:rPr>
              <w:fldChar w:fldCharType="separate"/>
            </w:r>
            <w:r w:rsidR="00F55025">
              <w:rPr>
                <w:noProof/>
                <w:webHidden/>
              </w:rPr>
              <w:t>12</w:t>
            </w:r>
            <w:r>
              <w:rPr>
                <w:noProof/>
                <w:webHidden/>
              </w:rPr>
              <w:fldChar w:fldCharType="end"/>
            </w:r>
          </w:hyperlink>
        </w:p>
        <w:p w:rsidR="003C4464" w:rsidRDefault="003C4464" w14:paraId="2E2C1804" w14:textId="60BC6556">
          <w:pPr>
            <w:pStyle w:val="TOC1"/>
            <w:rPr>
              <w:rFonts w:asciiTheme="minorHAnsi" w:hAnsiTheme="minorHAnsi" w:eastAsiaTheme="minorEastAsia" w:cstheme="minorBidi"/>
              <w:kern w:val="2"/>
              <w:sz w:val="22"/>
              <w:szCs w:val="22"/>
              <w:lang w:eastAsia="zh-CN"/>
              <w14:ligatures w14:val="standardContextual"/>
            </w:rPr>
          </w:pPr>
          <w:hyperlink w:history="1" w:anchor="_Toc157418750">
            <w:r w:rsidRPr="00434414">
              <w:rPr>
                <w:rStyle w:val="Hyperlink"/>
              </w:rPr>
              <w:t>Part III: Lathe</w:t>
            </w:r>
            <w:r>
              <w:rPr>
                <w:webHidden/>
              </w:rPr>
              <w:tab/>
            </w:r>
            <w:r>
              <w:rPr>
                <w:webHidden/>
              </w:rPr>
              <w:fldChar w:fldCharType="begin"/>
            </w:r>
            <w:r>
              <w:rPr>
                <w:webHidden/>
              </w:rPr>
              <w:instrText xml:space="preserve"> PAGEREF _Toc157418750 \h </w:instrText>
            </w:r>
            <w:r>
              <w:rPr>
                <w:webHidden/>
              </w:rPr>
            </w:r>
            <w:r>
              <w:rPr>
                <w:webHidden/>
              </w:rPr>
              <w:fldChar w:fldCharType="separate"/>
            </w:r>
            <w:r w:rsidR="00F55025">
              <w:rPr>
                <w:webHidden/>
              </w:rPr>
              <w:t>13</w:t>
            </w:r>
            <w:r>
              <w:rPr>
                <w:webHidden/>
              </w:rPr>
              <w:fldChar w:fldCharType="end"/>
            </w:r>
          </w:hyperlink>
        </w:p>
        <w:p w:rsidR="003C4464" w:rsidRDefault="003C4464" w14:paraId="6CA2224C" w14:textId="2FA5773E">
          <w:pPr>
            <w:pStyle w:val="TOC2"/>
            <w:tabs>
              <w:tab w:val="right" w:leader="dot" w:pos="10070"/>
            </w:tabs>
            <w:rPr>
              <w:rFonts w:asciiTheme="minorHAnsi" w:hAnsiTheme="minorHAnsi" w:eastAsiaTheme="minorEastAsia" w:cstheme="minorBidi"/>
              <w:noProof/>
              <w:kern w:val="2"/>
              <w:sz w:val="22"/>
              <w:szCs w:val="22"/>
              <w:lang w:eastAsia="zh-CN"/>
              <w14:ligatures w14:val="standardContextual"/>
            </w:rPr>
          </w:pPr>
          <w:hyperlink w:history="1" w:anchor="_Toc157418751">
            <w:r w:rsidRPr="00434414">
              <w:rPr>
                <w:rStyle w:val="Hyperlink"/>
                <w:noProof/>
              </w:rPr>
              <w:t>Activity 8: CNC Lathe CAD &amp; CAM</w:t>
            </w:r>
            <w:r>
              <w:rPr>
                <w:noProof/>
                <w:webHidden/>
              </w:rPr>
              <w:tab/>
            </w:r>
            <w:r>
              <w:rPr>
                <w:noProof/>
                <w:webHidden/>
              </w:rPr>
              <w:fldChar w:fldCharType="begin"/>
            </w:r>
            <w:r>
              <w:rPr>
                <w:noProof/>
                <w:webHidden/>
              </w:rPr>
              <w:instrText xml:space="preserve"> PAGEREF _Toc157418751 \h </w:instrText>
            </w:r>
            <w:r>
              <w:rPr>
                <w:noProof/>
                <w:webHidden/>
              </w:rPr>
            </w:r>
            <w:r>
              <w:rPr>
                <w:noProof/>
                <w:webHidden/>
              </w:rPr>
              <w:fldChar w:fldCharType="separate"/>
            </w:r>
            <w:r w:rsidR="00F55025">
              <w:rPr>
                <w:noProof/>
                <w:webHidden/>
              </w:rPr>
              <w:t>14</w:t>
            </w:r>
            <w:r>
              <w:rPr>
                <w:noProof/>
                <w:webHidden/>
              </w:rPr>
              <w:fldChar w:fldCharType="end"/>
            </w:r>
          </w:hyperlink>
        </w:p>
        <w:p w:rsidR="003C4464" w:rsidRDefault="003C4464" w14:paraId="230ABD70" w14:textId="16C1BEC5">
          <w:pPr>
            <w:pStyle w:val="TOC2"/>
            <w:tabs>
              <w:tab w:val="right" w:leader="dot" w:pos="10070"/>
            </w:tabs>
            <w:rPr>
              <w:rFonts w:asciiTheme="minorHAnsi" w:hAnsiTheme="minorHAnsi" w:eastAsiaTheme="minorEastAsia" w:cstheme="minorBidi"/>
              <w:noProof/>
              <w:kern w:val="2"/>
              <w:sz w:val="22"/>
              <w:szCs w:val="22"/>
              <w:lang w:eastAsia="zh-CN"/>
              <w14:ligatures w14:val="standardContextual"/>
            </w:rPr>
          </w:pPr>
          <w:hyperlink w:history="1" w:anchor="_Toc157418752">
            <w:r w:rsidRPr="00434414">
              <w:rPr>
                <w:rStyle w:val="Hyperlink"/>
                <w:noProof/>
              </w:rPr>
              <w:t>Activity 9: CNC Lathe</w:t>
            </w:r>
            <w:r>
              <w:rPr>
                <w:noProof/>
                <w:webHidden/>
              </w:rPr>
              <w:tab/>
            </w:r>
            <w:r>
              <w:rPr>
                <w:noProof/>
                <w:webHidden/>
              </w:rPr>
              <w:fldChar w:fldCharType="begin"/>
            </w:r>
            <w:r>
              <w:rPr>
                <w:noProof/>
                <w:webHidden/>
              </w:rPr>
              <w:instrText xml:space="preserve"> PAGEREF _Toc157418752 \h </w:instrText>
            </w:r>
            <w:r>
              <w:rPr>
                <w:noProof/>
                <w:webHidden/>
              </w:rPr>
            </w:r>
            <w:r>
              <w:rPr>
                <w:noProof/>
                <w:webHidden/>
              </w:rPr>
              <w:fldChar w:fldCharType="separate"/>
            </w:r>
            <w:r w:rsidR="00F55025">
              <w:rPr>
                <w:noProof/>
                <w:webHidden/>
              </w:rPr>
              <w:t>15</w:t>
            </w:r>
            <w:r>
              <w:rPr>
                <w:noProof/>
                <w:webHidden/>
              </w:rPr>
              <w:fldChar w:fldCharType="end"/>
            </w:r>
          </w:hyperlink>
        </w:p>
        <w:p w:rsidR="00C65B85" w:rsidP="00B417C8" w:rsidRDefault="009A16D7" w14:paraId="305746A2" w14:textId="6E124707">
          <w:pPr>
            <w:pStyle w:val="TOC2"/>
            <w:rPr>
              <w:rStyle w:val="Hyperlink"/>
            </w:rPr>
          </w:pPr>
          <w:r>
            <w:fldChar w:fldCharType="end"/>
          </w:r>
        </w:p>
      </w:sdtContent>
    </w:sdt>
    <w:p w:rsidRPr="0001463D" w:rsidR="00362509" w:rsidP="00B417C8" w:rsidRDefault="00362509" w14:paraId="6C0C7F1F" w14:textId="04B602F9">
      <w:pPr>
        <w:rPr>
          <w:noProof/>
        </w:rPr>
      </w:pPr>
    </w:p>
    <w:p w:rsidRPr="0001463D" w:rsidR="007355CF" w:rsidP="00B417C8" w:rsidRDefault="007355CF" w14:paraId="48D5ADFE" w14:textId="3D33172A">
      <w:r w:rsidRPr="0001463D">
        <w:br w:type="page"/>
      </w:r>
    </w:p>
    <w:p w:rsidRPr="0001463D" w:rsidR="00560F5B" w:rsidP="00B417C8" w:rsidRDefault="3372A670" w14:paraId="54D120CB" w14:textId="75D6B474">
      <w:pPr>
        <w:pStyle w:val="Heading1"/>
      </w:pPr>
      <w:bookmarkStart w:name="_Toc157418740" w:id="1"/>
      <w:bookmarkEnd w:id="0"/>
      <w:r w:rsidRPr="5114BC04">
        <w:lastRenderedPageBreak/>
        <w:t>Introduction</w:t>
      </w:r>
      <w:bookmarkEnd w:id="1"/>
    </w:p>
    <w:p w:rsidRPr="0001463D" w:rsidR="00560F5B" w:rsidP="00560F5B" w:rsidRDefault="00560F5B" w14:paraId="75E3EB0D" w14:textId="77777777">
      <w:pPr>
        <w:pStyle w:val="NoSpacing"/>
      </w:pPr>
    </w:p>
    <w:p w:rsidR="00821271" w:rsidP="00560F5B" w:rsidRDefault="00560F5B" w14:paraId="2285B1D4" w14:textId="336EA7C5">
      <w:pPr>
        <w:pStyle w:val="NoSpacing"/>
        <w:jc w:val="both"/>
      </w:pPr>
      <w:r>
        <w:t xml:space="preserve">These volunteering activities have been designed to teach you how to use </w:t>
      </w:r>
      <w:r w:rsidR="00C631DB">
        <w:t>most</w:t>
      </w:r>
      <w:r>
        <w:t xml:space="preserve"> of the equipment in the </w:t>
      </w:r>
      <w:r w:rsidR="00821271">
        <w:t xml:space="preserve">Metal Shop at the </w:t>
      </w:r>
      <w:r w:rsidR="009B4F47">
        <w:t>Bechtel Center</w:t>
      </w:r>
      <w:r>
        <w:t>. While the</w:t>
      </w:r>
      <w:r w:rsidR="578A0E7E">
        <w:t xml:space="preserve"> activities</w:t>
      </w:r>
      <w:r>
        <w:t xml:space="preserve"> will not make you an expert overnight, you will continue to gain skill as you use the tools and machines</w:t>
      </w:r>
      <w:r w:rsidR="00C631DB">
        <w:t>. The activities must be completed in the following order:</w:t>
      </w:r>
    </w:p>
    <w:p w:rsidR="00821271" w:rsidP="00560F5B" w:rsidRDefault="00821271" w14:paraId="25FBB598" w14:textId="77777777">
      <w:pPr>
        <w:pStyle w:val="NoSpacing"/>
        <w:jc w:val="both"/>
      </w:pPr>
    </w:p>
    <w:p w:rsidR="00821271" w:rsidP="00821271" w:rsidRDefault="00821271" w14:paraId="6A65030F" w14:textId="77777777">
      <w:pPr>
        <w:pStyle w:val="NoSpacing"/>
        <w:numPr>
          <w:ilvl w:val="0"/>
          <w:numId w:val="19"/>
        </w:numPr>
        <w:jc w:val="both"/>
      </w:pPr>
      <w:r>
        <w:t>Activity 1 must be completed first</w:t>
      </w:r>
    </w:p>
    <w:p w:rsidR="00821271" w:rsidP="00821271" w:rsidRDefault="00821271" w14:paraId="0E18944B" w14:textId="13E5B6DE">
      <w:pPr>
        <w:pStyle w:val="NoSpacing"/>
        <w:numPr>
          <w:ilvl w:val="0"/>
          <w:numId w:val="19"/>
        </w:numPr>
        <w:jc w:val="both"/>
      </w:pPr>
      <w:r>
        <w:t xml:space="preserve">Activities 2, 3, </w:t>
      </w:r>
      <w:r w:rsidR="00570C19">
        <w:t xml:space="preserve">5, </w:t>
      </w:r>
      <w:r>
        <w:t>6, and 7 must be completed in that order</w:t>
      </w:r>
    </w:p>
    <w:p w:rsidR="002E1CEA" w:rsidP="00821271" w:rsidRDefault="00821271" w14:paraId="09BB5ADD" w14:textId="2CA0653E">
      <w:pPr>
        <w:pStyle w:val="NoSpacing"/>
        <w:numPr>
          <w:ilvl w:val="0"/>
          <w:numId w:val="19"/>
        </w:numPr>
        <w:jc w:val="both"/>
      </w:pPr>
      <w:r>
        <w:t xml:space="preserve">Activities </w:t>
      </w:r>
      <w:r w:rsidR="00570C19">
        <w:t xml:space="preserve">5, </w:t>
      </w:r>
      <w:r>
        <w:t xml:space="preserve">8 and 9 must be completed in that order.  </w:t>
      </w:r>
    </w:p>
    <w:p w:rsidRPr="0001463D" w:rsidR="00687EC6" w:rsidP="00560F5B" w:rsidRDefault="00687EC6" w14:paraId="114A1F7E" w14:textId="77777777">
      <w:pPr>
        <w:pStyle w:val="NoSpacing"/>
        <w:jc w:val="both"/>
      </w:pPr>
    </w:p>
    <w:p w:rsidRPr="0001463D" w:rsidR="00487C7A" w:rsidP="00560F5B" w:rsidRDefault="00EC11AF" w14:paraId="753BBAB7" w14:textId="42060A4A">
      <w:pPr>
        <w:pStyle w:val="NoSpacing"/>
        <w:jc w:val="both"/>
      </w:pPr>
      <w:r>
        <w:t xml:space="preserve">Make sure to ask plenty of questions along the way </w:t>
      </w:r>
      <w:r w:rsidR="004E690A">
        <w:t xml:space="preserve">and get anything you are confused about cleared up. </w:t>
      </w:r>
      <w:r w:rsidR="006177FE">
        <w:t xml:space="preserve">Do not move on to the next activity until you feel you could help someone else with the one you just completed. </w:t>
      </w:r>
      <w:r w:rsidR="004E690A">
        <w:t xml:space="preserve">This will help you to become a </w:t>
      </w:r>
      <w:r w:rsidR="00AA3AD0">
        <w:t xml:space="preserve">better, more effective </w:t>
      </w:r>
      <w:r w:rsidR="00B90D88">
        <w:t>Peer Mentor</w:t>
      </w:r>
      <w:r w:rsidR="00AA3AD0">
        <w:t xml:space="preserve"> for the members of the </w:t>
      </w:r>
      <w:r w:rsidR="001F09E7">
        <w:t>Bechtel Center</w:t>
      </w:r>
      <w:r w:rsidR="00AA3AD0">
        <w:t>.</w:t>
      </w:r>
      <w:r w:rsidR="00821271">
        <w:t xml:space="preserve"> </w:t>
      </w:r>
      <w:r w:rsidR="3AB5572D">
        <w:t>It is always a good idea to take notes as you will be presented with more information than you can retain just in memory.</w:t>
      </w:r>
    </w:p>
    <w:p w:rsidRPr="0001463D" w:rsidR="00D5637E" w:rsidP="00560F5B" w:rsidRDefault="00D5637E" w14:paraId="1CDF312B" w14:textId="77777777">
      <w:pPr>
        <w:pStyle w:val="NoSpacing"/>
        <w:jc w:val="both"/>
      </w:pPr>
    </w:p>
    <w:p w:rsidRPr="0001463D" w:rsidR="00E86C4E" w:rsidP="002F7086" w:rsidRDefault="00E86C4E" w14:paraId="015BB897" w14:textId="521D1FEF">
      <w:pPr>
        <w:pStyle w:val="NoSpacing"/>
        <w:jc w:val="center"/>
        <w:rPr>
          <w:u w:val="single"/>
        </w:rPr>
      </w:pPr>
      <w:r w:rsidRPr="0001463D">
        <w:rPr>
          <w:u w:val="single"/>
        </w:rPr>
        <w:t>Completion of the volunteering program does not constitute a guarantee of employment.</w:t>
      </w:r>
    </w:p>
    <w:p w:rsidR="00601459" w:rsidP="00B417C8" w:rsidRDefault="00601459" w14:paraId="715A49E1" w14:textId="77777777">
      <w:pPr>
        <w:rPr>
          <w:rFonts w:eastAsiaTheme="majorEastAsia"/>
          <w:sz w:val="32"/>
          <w:szCs w:val="32"/>
        </w:rPr>
      </w:pPr>
      <w:r>
        <w:br w:type="page"/>
      </w:r>
    </w:p>
    <w:p w:rsidRPr="0001463D" w:rsidR="001625D6" w:rsidP="00B417C8" w:rsidRDefault="13A38928" w14:paraId="6265A633" w14:textId="61BED766">
      <w:pPr>
        <w:pStyle w:val="Heading1"/>
      </w:pPr>
      <w:bookmarkStart w:name="_Toc157418741" w:id="2"/>
      <w:r w:rsidRPr="5114BC04">
        <w:lastRenderedPageBreak/>
        <w:t>Part I: Introductory Exercises</w:t>
      </w:r>
      <w:bookmarkEnd w:id="2"/>
    </w:p>
    <w:p w:rsidRPr="0001463D" w:rsidR="002C6901" w:rsidP="002C6901" w:rsidRDefault="002C6901" w14:paraId="70A5EBFC" w14:textId="77777777">
      <w:pPr>
        <w:pStyle w:val="NoSpacing"/>
      </w:pPr>
    </w:p>
    <w:p w:rsidRPr="00C631DB" w:rsidR="001625D6" w:rsidP="00C631DB" w:rsidRDefault="00136BAE" w14:paraId="3A42685B" w14:textId="0F1C1617">
      <w:pPr>
        <w:pStyle w:val="NoSpacing"/>
        <w:jc w:val="both"/>
      </w:pPr>
      <w:r w:rsidR="00136BAE">
        <w:rPr/>
        <w:t xml:space="preserve">These activities are focused </w:t>
      </w:r>
      <w:r w:rsidR="00690512">
        <w:rPr/>
        <w:t>on fundamental principles of design and manufactur</w:t>
      </w:r>
      <w:r w:rsidR="00E11534">
        <w:rPr/>
        <w:t>ing processes</w:t>
      </w:r>
      <w:r w:rsidR="00BB3EF0">
        <w:rPr/>
        <w:t xml:space="preserve">. These activities are </w:t>
      </w:r>
      <w:r w:rsidR="00796DF5">
        <w:rPr/>
        <w:t xml:space="preserve">intended </w:t>
      </w:r>
      <w:r w:rsidR="00401D1A">
        <w:rPr/>
        <w:t>to give you</w:t>
      </w:r>
      <w:r w:rsidR="00796DF5">
        <w:rPr/>
        <w:t xml:space="preserve"> a</w:t>
      </w:r>
      <w:r w:rsidR="00C631DB">
        <w:rPr/>
        <w:t xml:space="preserve"> </w:t>
      </w:r>
      <w:r w:rsidR="00796DF5">
        <w:rPr/>
        <w:t xml:space="preserve">theoretical understanding </w:t>
      </w:r>
      <w:r w:rsidR="008B5272">
        <w:rPr/>
        <w:t>which you will be able to apply later</w:t>
      </w:r>
      <w:r w:rsidR="000E0427">
        <w:rPr/>
        <w:t>. Y</w:t>
      </w:r>
      <w:r w:rsidR="00E11534">
        <w:rPr/>
        <w:t>ou do not need direct supervision but are free to ask for help.</w:t>
      </w:r>
      <w:r w:rsidR="008B401E">
        <w:rPr/>
        <w:t xml:space="preserve"> </w:t>
      </w:r>
      <w:r w:rsidRPr="05F04DA9" w:rsidR="1531A9A4">
        <w:rPr>
          <w:b w:val="1"/>
          <w:bCs w:val="1"/>
        </w:rPr>
        <w:t>Print this packet out and w</w:t>
      </w:r>
      <w:r w:rsidRPr="05F04DA9" w:rsidR="008B401E">
        <w:rPr>
          <w:b w:val="1"/>
          <w:bCs w:val="1"/>
        </w:rPr>
        <w:t>h</w:t>
      </w:r>
      <w:r w:rsidRPr="05F04DA9" w:rsidR="008B401E">
        <w:rPr>
          <w:b w:val="1"/>
          <w:bCs w:val="1"/>
        </w:rPr>
        <w:t xml:space="preserve">en you complete an activity, be sure to have a Peer Mentor </w:t>
      </w:r>
      <w:r w:rsidRPr="05F04DA9" w:rsidR="42280F6A">
        <w:rPr>
          <w:b w:val="1"/>
          <w:bCs w:val="1"/>
        </w:rPr>
        <w:t>sign</w:t>
      </w:r>
      <w:r w:rsidRPr="05F04DA9" w:rsidR="42280F6A">
        <w:rPr>
          <w:b w:val="1"/>
          <w:bCs w:val="1"/>
        </w:rPr>
        <w:t xml:space="preserve"> each activity page</w:t>
      </w:r>
      <w:r w:rsidRPr="05F04DA9" w:rsidR="008B401E">
        <w:rPr>
          <w:b w:val="1"/>
          <w:bCs w:val="1"/>
        </w:rPr>
        <w:t xml:space="preserve"> to track your progress</w:t>
      </w:r>
      <w:r w:rsidR="008B401E">
        <w:rPr/>
        <w:t>.</w:t>
      </w:r>
      <w:r>
        <w:br w:type="page"/>
      </w:r>
    </w:p>
    <w:p w:rsidRPr="0001463D" w:rsidR="003F64AA" w:rsidP="00B417C8" w:rsidRDefault="58677DE6" w14:paraId="4EB2904B" w14:textId="2FD1372C">
      <w:pPr>
        <w:pStyle w:val="Heading2"/>
      </w:pPr>
      <w:bookmarkStart w:name="_Toc157418742" w:id="3"/>
      <w:r>
        <w:lastRenderedPageBreak/>
        <w:t xml:space="preserve">Activity </w:t>
      </w:r>
      <w:r w:rsidR="643384BF">
        <w:t>1</w:t>
      </w:r>
      <w:r w:rsidR="13A38928">
        <w:t>:</w:t>
      </w:r>
      <w:r w:rsidR="247198FD">
        <w:t xml:space="preserve"> </w:t>
      </w:r>
      <w:r w:rsidR="4E419AD2">
        <w:t>Speeds</w:t>
      </w:r>
      <w:r w:rsidR="7F57AAAB">
        <w:t>, Feeds, and Cutting Parameters</w:t>
      </w:r>
      <w:bookmarkEnd w:id="3"/>
    </w:p>
    <w:p w:rsidRPr="0001463D" w:rsidR="007B0C32" w:rsidP="007B0C32" w:rsidRDefault="007B0C32" w14:paraId="4B1E2805" w14:textId="67E0AD18">
      <w:pPr>
        <w:pStyle w:val="NoSpacing"/>
        <w:rPr>
          <w:b/>
        </w:rPr>
      </w:pPr>
    </w:p>
    <w:p w:rsidRPr="0001463D" w:rsidR="007B0C32" w:rsidP="00702757" w:rsidRDefault="008621C3" w14:paraId="786DBE8B" w14:textId="5FF01050">
      <w:pPr>
        <w:pStyle w:val="NoSpacing"/>
      </w:pPr>
      <w:r w:rsidRPr="0001463D">
        <w:rPr>
          <w:noProof/>
        </w:rPr>
        <w:drawing>
          <wp:anchor distT="0" distB="0" distL="114300" distR="114300" simplePos="0" relativeHeight="251658240" behindDoc="0" locked="0" layoutInCell="1" allowOverlap="1" wp14:anchorId="14FD5306" wp14:editId="2F963F33">
            <wp:simplePos x="0" y="0"/>
            <wp:positionH relativeFrom="margin">
              <wp:align>right</wp:align>
            </wp:positionH>
            <wp:positionV relativeFrom="paragraph">
              <wp:posOffset>5080</wp:posOffset>
            </wp:positionV>
            <wp:extent cx="1219200" cy="121920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a:ln>
                      <a:noFill/>
                    </a:ln>
                  </pic:spPr>
                </pic:pic>
              </a:graphicData>
            </a:graphic>
            <wp14:sizeRelH relativeFrom="page">
              <wp14:pctWidth>0</wp14:pctWidth>
            </wp14:sizeRelH>
            <wp14:sizeRelV relativeFrom="page">
              <wp14:pctHeight>0</wp14:pctHeight>
            </wp14:sizeRelV>
          </wp:anchor>
        </w:drawing>
      </w:r>
      <w:r w:rsidRPr="1F440108" w:rsidR="47A90D16">
        <w:t xml:space="preserve">This activity is </w:t>
      </w:r>
      <w:r w:rsidRPr="1F440108" w:rsidR="63595CA3">
        <w:t>intended to teach you about the parameters required for metal cutting tools such as</w:t>
      </w:r>
      <w:r w:rsidRPr="1F440108" w:rsidR="10E74948">
        <w:t xml:space="preserve"> drills,</w:t>
      </w:r>
      <w:r w:rsidRPr="1F440108" w:rsidR="63595CA3">
        <w:t xml:space="preserve"> end mills, </w:t>
      </w:r>
      <w:r w:rsidRPr="1F440108" w:rsidR="00821271">
        <w:t xml:space="preserve">and </w:t>
      </w:r>
      <w:r w:rsidRPr="1F440108" w:rsidR="2A0E1014">
        <w:t>inserted carbide tooling</w:t>
      </w:r>
      <w:r w:rsidRPr="0001463D" w:rsidR="10E74948">
        <w:rPr>
          <w:szCs w:val="24"/>
        </w:rPr>
        <w:t>.</w:t>
      </w:r>
    </w:p>
    <w:p w:rsidRPr="0001463D" w:rsidR="005013FF" w:rsidP="00702757" w:rsidRDefault="005013FF" w14:paraId="67EC96B9" w14:textId="4CBE271A">
      <w:pPr>
        <w:pStyle w:val="NoSpacing"/>
        <w:rPr>
          <w:szCs w:val="24"/>
        </w:rPr>
      </w:pPr>
    </w:p>
    <w:p w:rsidRPr="0001463D" w:rsidR="00BD0C77" w:rsidP="00702757" w:rsidRDefault="00BD0C77" w14:paraId="763BAECA" w14:textId="0EE2B667">
      <w:pPr>
        <w:pStyle w:val="NoSpacing"/>
        <w:rPr>
          <w:szCs w:val="24"/>
        </w:rPr>
      </w:pPr>
      <w:r w:rsidRPr="0001463D">
        <w:rPr>
          <w:szCs w:val="24"/>
        </w:rPr>
        <w:t xml:space="preserve">Watch the listed Haas Tip of the Day video to learn how to </w:t>
      </w:r>
      <w:r w:rsidRPr="0001463D" w:rsidR="0077765E">
        <w:rPr>
          <w:szCs w:val="24"/>
        </w:rPr>
        <w:t>find and determine tool Surface Speed (Surface Feet per Minute, SFM)</w:t>
      </w:r>
      <w:r w:rsidRPr="0001463D" w:rsidR="004F5839">
        <w:rPr>
          <w:szCs w:val="24"/>
        </w:rPr>
        <w:t xml:space="preserve"> and </w:t>
      </w:r>
      <w:r w:rsidRPr="0001463D" w:rsidR="00311D9A">
        <w:rPr>
          <w:szCs w:val="24"/>
        </w:rPr>
        <w:t xml:space="preserve">Feed </w:t>
      </w:r>
      <w:r w:rsidRPr="0001463D" w:rsidR="00F44C4F">
        <w:rPr>
          <w:szCs w:val="24"/>
        </w:rPr>
        <w:t>p</w:t>
      </w:r>
      <w:r w:rsidRPr="0001463D" w:rsidR="00311D9A">
        <w:rPr>
          <w:szCs w:val="24"/>
        </w:rPr>
        <w:t>er Tooth</w:t>
      </w:r>
      <w:r w:rsidRPr="0001463D" w:rsidR="00F44C4F">
        <w:rPr>
          <w:szCs w:val="24"/>
        </w:rPr>
        <w:t>/Revolution (</w:t>
      </w:r>
      <w:r w:rsidRPr="0001463D" w:rsidR="002E17AA">
        <w:rPr>
          <w:szCs w:val="24"/>
        </w:rPr>
        <w:t xml:space="preserve">Inches, </w:t>
      </w:r>
      <w:r w:rsidRPr="0001463D" w:rsidR="00F44C4F">
        <w:rPr>
          <w:szCs w:val="24"/>
        </w:rPr>
        <w:t xml:space="preserve">IPT/IPR), and use them </w:t>
      </w:r>
      <w:r w:rsidRPr="0001463D" w:rsidR="0097684C">
        <w:rPr>
          <w:szCs w:val="24"/>
        </w:rPr>
        <w:t xml:space="preserve">with formulas listed below to determine a machine’s settings for </w:t>
      </w:r>
      <w:r w:rsidRPr="0001463D" w:rsidR="00705913">
        <w:rPr>
          <w:szCs w:val="24"/>
        </w:rPr>
        <w:t>Spindle Speed (</w:t>
      </w:r>
      <w:r w:rsidRPr="0001463D" w:rsidR="005817B0">
        <w:rPr>
          <w:szCs w:val="24"/>
        </w:rPr>
        <w:t xml:space="preserve">Revolutions per Minute, </w:t>
      </w:r>
      <w:r w:rsidRPr="0001463D" w:rsidR="00705913">
        <w:rPr>
          <w:szCs w:val="24"/>
        </w:rPr>
        <w:t>RPM) and F</w:t>
      </w:r>
      <w:r w:rsidRPr="0001463D" w:rsidR="005817B0">
        <w:rPr>
          <w:szCs w:val="24"/>
        </w:rPr>
        <w:t>eed Rate (Inches per Minute, IPM)</w:t>
      </w:r>
      <w:r w:rsidRPr="0001463D" w:rsidR="002E17AA">
        <w:rPr>
          <w:szCs w:val="24"/>
        </w:rPr>
        <w:t>.</w:t>
      </w:r>
    </w:p>
    <w:p w:rsidRPr="0001463D" w:rsidR="00DC7793" w:rsidP="4B32AC35" w:rsidRDefault="008621C3" w14:paraId="6EE1359A" w14:textId="27838FD5">
      <w:pPr>
        <w:pStyle w:val="NoSpacing"/>
        <w:rPr>
          <w:b/>
          <w:bCs/>
        </w:rPr>
      </w:pPr>
      <w:r w:rsidRPr="0001463D">
        <w:rPr>
          <w:noProof/>
        </w:rPr>
        <mc:AlternateContent>
          <mc:Choice Requires="wps">
            <w:drawing>
              <wp:anchor distT="45720" distB="45720" distL="114300" distR="114300" simplePos="0" relativeHeight="251658241" behindDoc="0" locked="0" layoutInCell="1" allowOverlap="1" wp14:anchorId="0284E568" wp14:editId="557C755D">
                <wp:simplePos x="0" y="0"/>
                <wp:positionH relativeFrom="margin">
                  <wp:align>right</wp:align>
                </wp:positionH>
                <wp:positionV relativeFrom="paragraph">
                  <wp:posOffset>5080</wp:posOffset>
                </wp:positionV>
                <wp:extent cx="1819275" cy="638175"/>
                <wp:effectExtent l="0" t="0" r="9525" b="952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9275" cy="638175"/>
                        </a:xfrm>
                        <a:prstGeom prst="rect">
                          <a:avLst/>
                        </a:prstGeom>
                        <a:solidFill>
                          <a:srgbClr val="FFFFFF"/>
                        </a:solidFill>
                        <a:ln w="9525">
                          <a:noFill/>
                          <a:miter lim="800000"/>
                          <a:headEnd/>
                          <a:tailEnd/>
                        </a:ln>
                      </wps:spPr>
                      <wps:txbx>
                        <w:txbxContent>
                          <w:p w:rsidRPr="007A54A5" w:rsidR="009A7CE3" w:rsidP="00B417C8" w:rsidRDefault="009A7CE3" w14:paraId="41F8CB00" w14:textId="718C675C">
                            <w:pPr>
                              <w:rPr>
                                <w:rStyle w:val="Hyperlink"/>
                                <w:bCs/>
                              </w:rPr>
                            </w:pPr>
                            <w:r>
                              <w:fldChar w:fldCharType="begin"/>
                            </w:r>
                            <w:r>
                              <w:instrText xml:space="preserve"> HYPERLINK "https://youtu.be/zzzIpC39WUg" </w:instrText>
                            </w:r>
                            <w:r>
                              <w:fldChar w:fldCharType="separate"/>
                            </w:r>
                            <w:r w:rsidRPr="007A54A5">
                              <w:rPr>
                                <w:rStyle w:val="Hyperlink"/>
                              </w:rPr>
                              <w:t>Haas Tip of the Day: How to Calculate Speeds and Feeds</w:t>
                            </w:r>
                            <w:r>
                              <w:rPr>
                                <w:rStyle w:val="Hyperlink"/>
                              </w:rPr>
                              <w:t xml:space="preserve"> (14m)</w:t>
                            </w:r>
                          </w:p>
                          <w:p w:rsidR="009A7CE3" w:rsidP="00B417C8" w:rsidRDefault="009A7CE3" w14:paraId="00909C97" w14:textId="0C298192">
                            <w: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0284E568">
                <v:stroke joinstyle="miter"/>
                <v:path gradientshapeok="t" o:connecttype="rect"/>
              </v:shapetype>
              <v:shape id="Text Box 2" style="position:absolute;margin-left:92.05pt;margin-top:.4pt;width:143.25pt;height:50.25pt;z-index:251658241;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">
                <v:textbox>
                  <w:txbxContent>
                    <w:p w:rsidRPr="007A54A5" w:rsidR="009A7CE3" w:rsidP="00B417C8" w:rsidRDefault="009A7CE3" w14:paraId="41F8CB00" w14:textId="718C675C">
                      <w:pPr>
                        <w:rPr>
                          <w:rStyle w:val="Hyperlink"/>
                          <w:bCs/>
                        </w:rPr>
                      </w:pPr>
                      <w:r>
                        <w:fldChar w:fldCharType="begin"/>
                      </w:r>
                      <w:r>
                        <w:instrText xml:space="preserve"> HYPERLINK "https://youtu.be/zzzIpC39WUg" </w:instrText>
                      </w:r>
                      <w:r>
                        <w:fldChar w:fldCharType="separate"/>
                      </w:r>
                      <w:r w:rsidRPr="007A54A5">
                        <w:rPr>
                          <w:rStyle w:val="Hyperlink"/>
                        </w:rPr>
                        <w:t>Haas Tip of the Day: How to Calculate Speeds and Feeds</w:t>
                      </w:r>
                      <w:r>
                        <w:rPr>
                          <w:rStyle w:val="Hyperlink"/>
                        </w:rPr>
                        <w:t xml:space="preserve"> (14m)</w:t>
                      </w:r>
                    </w:p>
                    <w:p w:rsidR="009A7CE3" w:rsidP="00B417C8" w:rsidRDefault="009A7CE3" w14:paraId="00909C97" w14:textId="0C298192">
                      <w:r>
                        <w:fldChar w:fldCharType="end"/>
                      </w:r>
                    </w:p>
                  </w:txbxContent>
                </v:textbox>
                <w10:wrap type="square" anchorx="margin"/>
              </v:shape>
            </w:pict>
          </mc:Fallback>
        </mc:AlternateContent>
      </w:r>
    </w:p>
    <w:p w:rsidRPr="0001463D" w:rsidR="008621C3" w:rsidP="001964BA" w:rsidRDefault="6AF73F4C" w14:paraId="1EA6D2A5" w14:textId="57FD9164">
      <w:pPr>
        <w:pStyle w:val="NoSpacing"/>
        <w:jc w:val="both"/>
      </w:pPr>
      <w:r>
        <w:rPr>
          <w:noProof/>
        </w:rPr>
        <w:drawing>
          <wp:anchor distT="0" distB="0" distL="114300" distR="114300" simplePos="0" relativeHeight="251658246" behindDoc="1" locked="0" layoutInCell="1" allowOverlap="1" wp14:anchorId="177712F2" wp14:editId="21B6196B">
            <wp:simplePos x="0" y="0"/>
            <wp:positionH relativeFrom="column">
              <wp:posOffset>0</wp:posOffset>
            </wp:positionH>
            <wp:positionV relativeFrom="paragraph">
              <wp:posOffset>-635</wp:posOffset>
            </wp:positionV>
            <wp:extent cx="3708400" cy="4719954"/>
            <wp:effectExtent l="0" t="0" r="6350" b="5080"/>
            <wp:wrapTight wrapText="bothSides">
              <wp:wrapPolygon edited="0">
                <wp:start x="0" y="0"/>
                <wp:lineTo x="0" y="21536"/>
                <wp:lineTo x="21526" y="21536"/>
                <wp:lineTo x="21526" y="0"/>
                <wp:lineTo x="0" y="0"/>
              </wp:wrapPolygon>
            </wp:wrapTight>
            <wp:docPr id="1696485554"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rcRect t="1421"/>
                    <a:stretch>
                      <a:fillRect/>
                    </a:stretch>
                  </pic:blipFill>
                  <pic:spPr bwMode="auto">
                    <a:xfrm>
                      <a:off x="0" y="0"/>
                      <a:ext cx="3708400" cy="4719954"/>
                    </a:xfrm>
                    <a:prstGeom prst="rect">
                      <a:avLst/>
                    </a:prstGeom>
                    <a:ln>
                      <a:noFill/>
                    </a:ln>
                    <a:extLst>
                      <a:ext uri="{53640926-AAD7-44D8-BBD7-CCE9431645EC}">
                        <a14:shadowObscured xmlns:a14="http://schemas.microsoft.com/office/drawing/2010/main"/>
                      </a:ext>
                    </a:extLst>
                  </pic:spPr>
                </pic:pic>
              </a:graphicData>
            </a:graphic>
          </wp:anchor>
        </w:drawing>
      </w:r>
    </w:p>
    <w:p w:rsidRPr="0001463D" w:rsidR="008621C3" w:rsidP="001964BA" w:rsidRDefault="008621C3" w14:paraId="6FC2A034" w14:textId="422E48F6">
      <w:pPr>
        <w:pStyle w:val="NoSpacing"/>
        <w:jc w:val="both"/>
      </w:pPr>
    </w:p>
    <w:p w:rsidRPr="0001463D" w:rsidR="008621C3" w:rsidP="001964BA" w:rsidRDefault="008621C3" w14:paraId="537425AF" w14:textId="52A0FC73">
      <w:pPr>
        <w:pStyle w:val="NoSpacing"/>
        <w:jc w:val="both"/>
      </w:pPr>
    </w:p>
    <w:p w:rsidR="00384A40" w:rsidP="001964BA" w:rsidRDefault="00384A40" w14:paraId="1CE05925" w14:textId="77777777">
      <w:pPr>
        <w:pStyle w:val="NoSpacing"/>
        <w:jc w:val="both"/>
      </w:pPr>
    </w:p>
    <w:p w:rsidRPr="0001463D" w:rsidR="00CF0DD4" w:rsidP="001964BA" w:rsidRDefault="00384A40" w14:paraId="13E7F6B9" w14:textId="5ED7348E">
      <w:pPr>
        <w:pStyle w:val="NoSpacing"/>
        <w:jc w:val="both"/>
      </w:pPr>
      <w:r>
        <w:t>A</w:t>
      </w:r>
      <w:r w:rsidR="007D1A5C">
        <w:t xml:space="preserve">t the </w:t>
      </w:r>
      <w:r w:rsidR="00D60C9E">
        <w:t>Bechtel Center</w:t>
      </w:r>
      <w:r w:rsidR="007D1A5C">
        <w:t xml:space="preserve">, </w:t>
      </w:r>
      <w:r w:rsidR="002D2762">
        <w:t xml:space="preserve">we use Kennametal carbide </w:t>
      </w:r>
      <w:r w:rsidR="00D60C9E">
        <w:t>tooling</w:t>
      </w:r>
      <w:r w:rsidR="002D2762">
        <w:t xml:space="preserve"> for almost all applications.</w:t>
      </w:r>
      <w:r w:rsidR="00E155F3">
        <w:t xml:space="preserve"> </w:t>
      </w:r>
      <w:r w:rsidR="00F76B29">
        <w:t xml:space="preserve">All of </w:t>
      </w:r>
      <w:r w:rsidR="003B13A2">
        <w:t>our</w:t>
      </w:r>
      <w:r w:rsidR="00F76B29">
        <w:t xml:space="preserve"> custom CAM tool libraries are already tested and optimized for these tools. However, o</w:t>
      </w:r>
      <w:r w:rsidR="007B0C32">
        <w:t xml:space="preserve">n </w:t>
      </w:r>
      <w:r w:rsidR="18256403">
        <w:t>many</w:t>
      </w:r>
      <w:r w:rsidR="007B0C32">
        <w:t xml:space="preserve"> occasion</w:t>
      </w:r>
      <w:r w:rsidR="00F76B29">
        <w:t>s</w:t>
      </w:r>
      <w:r w:rsidR="00356CB3">
        <w:t xml:space="preserve">, </w:t>
      </w:r>
      <w:r w:rsidR="006C3768">
        <w:t>we refer to the</w:t>
      </w:r>
      <w:r w:rsidR="00CF0DD4">
        <w:t xml:space="preserve"> </w:t>
      </w:r>
      <w:r w:rsidR="006C3768">
        <w:t>Kennametal Speeds and Feeds app</w:t>
      </w:r>
      <w:r w:rsidR="00A97C58">
        <w:t xml:space="preserve"> or </w:t>
      </w:r>
      <w:r w:rsidR="00601459">
        <w:t xml:space="preserve">Kennametal </w:t>
      </w:r>
      <w:hyperlink r:id="rId13">
        <w:r w:rsidRPr="4B32AC35" w:rsidR="00A97C58">
          <w:rPr>
            <w:rStyle w:val="Hyperlink"/>
          </w:rPr>
          <w:t>Novo</w:t>
        </w:r>
      </w:hyperlink>
      <w:r w:rsidR="001E0AE1">
        <w:t xml:space="preserve"> for looking up more oddball cutters</w:t>
      </w:r>
      <w:r w:rsidR="63CD7439">
        <w:t xml:space="preserve"> or to correct mistakes in our CAM tool libraries</w:t>
      </w:r>
      <w:r w:rsidR="0085767B">
        <w:t>.</w:t>
      </w:r>
      <w:r w:rsidR="00601459">
        <w:t xml:space="preserve"> You</w:t>
      </w:r>
      <w:r w:rsidR="7D6FA455">
        <w:t xml:space="preserve"> will</w:t>
      </w:r>
      <w:r w:rsidR="00601459">
        <w:t xml:space="preserve"> need to create an account. </w:t>
      </w:r>
    </w:p>
    <w:p w:rsidRPr="0001463D" w:rsidR="00E4427F" w:rsidP="001964BA" w:rsidRDefault="00E4427F" w14:paraId="5F5B872E" w14:textId="77777777">
      <w:pPr>
        <w:pStyle w:val="NoSpacing"/>
        <w:jc w:val="both"/>
      </w:pPr>
    </w:p>
    <w:p w:rsidRPr="0001463D" w:rsidR="00BE449B" w:rsidP="00B417C8" w:rsidRDefault="00E17A89" w14:paraId="7D2BD395" w14:textId="6D1CFD16">
      <w:r>
        <w:t xml:space="preserve">In the app, </w:t>
      </w:r>
      <w:r w:rsidR="004E2240">
        <w:t>type the product number of the insert and tool you are using.</w:t>
      </w:r>
      <w:r w:rsidR="000B1FE5">
        <w:t xml:space="preserve"> Select the specific tool from the table, then l</w:t>
      </w:r>
      <w:r w:rsidR="001A118A">
        <w:t xml:space="preserve">ook for the feeds and speeds button. </w:t>
      </w:r>
      <w:r w:rsidR="007C3199">
        <w:t>The sliders are then used to determine feeds and speeds</w:t>
      </w:r>
      <w:r w:rsidR="0078437F">
        <w:t>.</w:t>
      </w:r>
      <w:r w:rsidR="003208E7">
        <w:t xml:space="preserve"> These</w:t>
      </w:r>
      <w:r w:rsidR="004A63FA">
        <w:t xml:space="preserve"> values</w:t>
      </w:r>
      <w:r w:rsidR="003208E7">
        <w:t xml:space="preserve"> are modifiable but generally more conservative values are preferred to prolong tool life. </w:t>
      </w:r>
      <w:r w:rsidRPr="4B32AC35" w:rsidR="00F41938">
        <w:rPr>
          <w:i/>
          <w:iCs/>
        </w:rPr>
        <w:t>High</w:t>
      </w:r>
      <w:r w:rsidRPr="4B32AC35" w:rsidR="00B66A04">
        <w:rPr>
          <w:i/>
          <w:iCs/>
        </w:rPr>
        <w:t>er</w:t>
      </w:r>
      <w:r w:rsidRPr="4B32AC35" w:rsidR="00F41938">
        <w:rPr>
          <w:i/>
          <w:iCs/>
        </w:rPr>
        <w:t xml:space="preserve"> </w:t>
      </w:r>
      <w:r w:rsidRPr="4B32AC35" w:rsidR="003208E7">
        <w:rPr>
          <w:i/>
          <w:iCs/>
        </w:rPr>
        <w:t>S</w:t>
      </w:r>
      <w:r w:rsidRPr="4B32AC35" w:rsidR="00F41938">
        <w:rPr>
          <w:i/>
          <w:iCs/>
        </w:rPr>
        <w:t>urface Speed creates heat</w:t>
      </w:r>
      <w:r w:rsidR="00F41938">
        <w:t xml:space="preserve"> </w:t>
      </w:r>
      <w:r w:rsidR="00B66A04">
        <w:t xml:space="preserve">which can damage tools, which is why </w:t>
      </w:r>
      <w:r w:rsidR="00E525A4">
        <w:t>we use</w:t>
      </w:r>
      <w:r w:rsidR="00B66A04">
        <w:t xml:space="preserve"> </w:t>
      </w:r>
      <w:r w:rsidR="0068613C">
        <w:t>smaller values.</w:t>
      </w:r>
      <w:r w:rsidR="004A63FA">
        <w:t xml:space="preserve"> Sometimes, usually to preserve machine limits, a value outside the range allowed by the sliders can be manually entered. The values input with the sliders are combined with the properties of the tool itself to give the output values on the right. </w:t>
      </w:r>
    </w:p>
    <w:p w:rsidR="006E5AF1" w:rsidP="00B417C8" w:rsidRDefault="0068613C" w14:paraId="16B4CC52" w14:textId="17AEC793">
      <w:r w:rsidRPr="0001463D">
        <w:t xml:space="preserve">If necessary, </w:t>
      </w:r>
      <w:r w:rsidRPr="0001463D" w:rsidR="00CA6B68">
        <w:t xml:space="preserve">gently </w:t>
      </w:r>
      <w:r w:rsidRPr="0001463D" w:rsidR="00585588">
        <w:t>increase feed per tooth</w:t>
      </w:r>
      <w:r w:rsidRPr="0001463D">
        <w:t xml:space="preserve"> first</w:t>
      </w:r>
      <w:r w:rsidRPr="0001463D" w:rsidR="00585588">
        <w:t xml:space="preserve"> </w:t>
      </w:r>
      <w:r w:rsidRPr="0001463D">
        <w:t xml:space="preserve">for </w:t>
      </w:r>
      <w:r w:rsidRPr="0001463D" w:rsidR="00585588">
        <w:t>more performance</w:t>
      </w:r>
      <w:r w:rsidRPr="0001463D">
        <w:t xml:space="preserve"> and</w:t>
      </w:r>
      <w:r w:rsidRPr="0001463D" w:rsidR="00CA6B68">
        <w:t xml:space="preserve"> increase</w:t>
      </w:r>
      <w:r w:rsidRPr="0001463D">
        <w:t xml:space="preserve"> surface speed </w:t>
      </w:r>
      <w:r w:rsidRPr="0001463D" w:rsidR="00CA6B68">
        <w:t>only if you still need more</w:t>
      </w:r>
      <w:r w:rsidRPr="0001463D" w:rsidR="00585588">
        <w:t>.</w:t>
      </w:r>
      <w:r w:rsidRPr="0001463D" w:rsidR="00D6073C">
        <w:t xml:space="preserve"> I</w:t>
      </w:r>
      <w:r w:rsidRPr="0001463D" w:rsidR="00BE449B">
        <w:t>n rare cases, these values can be adjusted on the fly with spindle speed and federate overrides on the machines</w:t>
      </w:r>
      <w:r w:rsidR="00821271">
        <w:t>.</w:t>
      </w:r>
    </w:p>
    <w:p w:rsidR="00384A40" w:rsidRDefault="00470B68" w14:paraId="5BE7E425" w14:textId="2A4663B1">
      <w:r>
        <w:t xml:space="preserve">Additionally, different materials can be converted into their ISO grades using </w:t>
      </w:r>
      <w:hyperlink w:history="1" r:id="rId14">
        <w:r w:rsidRPr="00470B68">
          <w:rPr>
            <w:rStyle w:val="Hyperlink"/>
          </w:rPr>
          <w:t>this chart</w:t>
        </w:r>
      </w:hyperlink>
      <w:r>
        <w:t xml:space="preserve">. This will be necessary to determine your feeds and speeds. </w:t>
      </w:r>
      <w:r w:rsidR="00384A40">
        <w:br w:type="page"/>
      </w:r>
    </w:p>
    <w:p w:rsidR="004A63FA" w:rsidP="00B417C8" w:rsidRDefault="00601459" w14:paraId="60B8560B" w14:textId="501E0933">
      <w:r w:rsidRPr="00601459">
        <w:lastRenderedPageBreak/>
        <w:t>To complete this activity, please answer the following questions and bring the answers to a peer mentor</w:t>
      </w:r>
      <w:r w:rsidR="004A63FA">
        <w:t>. You are welcome and encouraged to use Novo to assist with your calculations.</w:t>
      </w:r>
    </w:p>
    <w:p w:rsidR="00470B68" w:rsidP="00B417C8" w:rsidRDefault="00470B68" w14:paraId="25D851E9" w14:textId="4CD447A3">
      <w:pPr>
        <w:pStyle w:val="ListParagraph"/>
        <w:numPr>
          <w:ilvl w:val="0"/>
          <w:numId w:val="18"/>
        </w:numPr>
      </w:pPr>
      <w:r>
        <w:t xml:space="preserve">Endmill cutting </w:t>
      </w:r>
    </w:p>
    <w:p w:rsidR="00470B68" w:rsidP="00470B68" w:rsidRDefault="00470B68" w14:paraId="3E612181" w14:textId="16DE94B8">
      <w:pPr>
        <w:pStyle w:val="ListParagraph"/>
        <w:numPr>
          <w:ilvl w:val="1"/>
          <w:numId w:val="18"/>
        </w:numPr>
      </w:pPr>
      <w:r>
        <w:t>Given:</w:t>
      </w:r>
    </w:p>
    <w:p w:rsidR="00470B68" w:rsidP="00470B68" w:rsidRDefault="00470B68" w14:paraId="287DADF2" w14:textId="59531198">
      <w:pPr>
        <w:pStyle w:val="ListParagraph"/>
        <w:numPr>
          <w:ilvl w:val="2"/>
          <w:numId w:val="18"/>
        </w:numPr>
      </w:pPr>
      <w:r>
        <w:t>Material: 6061 Aluminum</w:t>
      </w:r>
    </w:p>
    <w:p w:rsidR="00470B68" w:rsidP="00470B68" w:rsidRDefault="00470B68" w14:paraId="61B2D163" w14:textId="4D13669D">
      <w:pPr>
        <w:pStyle w:val="ListParagraph"/>
        <w:numPr>
          <w:ilvl w:val="2"/>
          <w:numId w:val="18"/>
        </w:numPr>
      </w:pPr>
      <w:r>
        <w:t xml:space="preserve">Tool: </w:t>
      </w:r>
      <w:hyperlink w:history="1" r:id="rId15">
        <w:r>
          <w:rPr>
            <w:rStyle w:val="Hyperlink"/>
            <w:bCs/>
            <w:szCs w:val="20"/>
          </w:rPr>
          <w:t>Q</w:t>
        </w:r>
        <w:r w:rsidRPr="001A118A">
          <w:rPr>
            <w:rStyle w:val="Hyperlink"/>
            <w:bCs/>
            <w:szCs w:val="20"/>
          </w:rPr>
          <w:t>uarter inch endmill</w:t>
        </w:r>
      </w:hyperlink>
      <w:r>
        <w:t xml:space="preserve"> 3660401</w:t>
      </w:r>
    </w:p>
    <w:p w:rsidR="00470B68" w:rsidP="00470B68" w:rsidRDefault="00470B68" w14:paraId="4C2BD032" w14:textId="21D0CEAD">
      <w:pPr>
        <w:pStyle w:val="ListParagraph"/>
        <w:numPr>
          <w:ilvl w:val="2"/>
          <w:numId w:val="18"/>
        </w:numPr>
      </w:pPr>
      <w:r>
        <w:t>Cutting type: Side Cutting</w:t>
      </w:r>
    </w:p>
    <w:p w:rsidR="00470B68" w:rsidP="00470B68" w:rsidRDefault="00470B68" w14:paraId="2703C5DA" w14:textId="77777777">
      <w:pPr>
        <w:pStyle w:val="ListParagraph"/>
        <w:numPr>
          <w:ilvl w:val="1"/>
          <w:numId w:val="18"/>
        </w:numPr>
      </w:pPr>
      <w:r>
        <w:t>Calculate:</w:t>
      </w:r>
    </w:p>
    <w:p w:rsidR="00470B68" w:rsidP="00470B68" w:rsidRDefault="00470B68" w14:paraId="39680777" w14:textId="70BA9946">
      <w:pPr>
        <w:pStyle w:val="ListParagraph"/>
        <w:numPr>
          <w:ilvl w:val="2"/>
          <w:numId w:val="18"/>
        </w:numPr>
        <w:rPr/>
      </w:pPr>
      <w:r w:rsidR="00470B68">
        <w:rPr/>
        <w:t>RPM</w:t>
      </w:r>
      <w:r w:rsidR="1BBC4198">
        <w:rPr/>
        <w:t xml:space="preserve"> – </w:t>
      </w:r>
    </w:p>
    <w:p w:rsidR="00470B68" w:rsidP="05F04DA9" w:rsidRDefault="00470B68" w14:paraId="3D0CC1F0" w14:textId="4DB03E71">
      <w:pPr>
        <w:pStyle w:val="ListParagraph"/>
        <w:numPr>
          <w:ilvl w:val="2"/>
          <w:numId w:val="18"/>
        </w:numPr>
        <w:rPr>
          <w:rFonts w:ascii="Arial" w:hAnsi="Arial" w:eastAsia="Arial" w:cs="Arial"/>
          <w:color w:val="333333"/>
        </w:rPr>
      </w:pPr>
      <w:r w:rsidR="00470B68">
        <w:rPr/>
        <w:t>Feed Rate</w:t>
      </w:r>
      <w:r w:rsidR="56C11A0F">
        <w:rPr/>
        <w:t xml:space="preserve"> - </w:t>
      </w:r>
    </w:p>
    <w:p w:rsidR="00601459" w:rsidP="05F04DA9" w:rsidRDefault="00470B68" w14:paraId="129C1CC6" w14:textId="18F2E848">
      <w:pPr>
        <w:pStyle w:val="ListParagraph"/>
        <w:numPr>
          <w:ilvl w:val="2"/>
          <w:numId w:val="18"/>
        </w:numPr>
        <w:rPr>
          <w:rFonts w:ascii="Arial" w:hAnsi="Arial" w:eastAsia="Arial" w:cs="Arial"/>
          <w:color w:val="333333"/>
        </w:rPr>
      </w:pPr>
      <w:r w:rsidR="00470B68">
        <w:rPr/>
        <w:t>Material Removal Rate</w:t>
      </w:r>
      <w:r w:rsidR="001A118A">
        <w:rPr/>
        <w:t xml:space="preserve"> </w:t>
      </w:r>
      <w:r w:rsidR="62CB0D60">
        <w:rPr/>
        <w:t xml:space="preserve">- </w:t>
      </w:r>
    </w:p>
    <w:p w:rsidR="001A118A" w:rsidP="00B417C8" w:rsidRDefault="001E7DFC" w14:paraId="6F89423E" w14:textId="4B7CDC9B">
      <w:pPr>
        <w:pStyle w:val="ListParagraph"/>
        <w:numPr>
          <w:ilvl w:val="0"/>
          <w:numId w:val="18"/>
        </w:numPr>
      </w:pPr>
      <w:r>
        <w:t>Endmill cutting, RPM limited</w:t>
      </w:r>
    </w:p>
    <w:p w:rsidR="00470B68" w:rsidP="00470B68" w:rsidRDefault="00470B68" w14:paraId="4985C32F" w14:textId="53E5DD67">
      <w:pPr>
        <w:pStyle w:val="ListParagraph"/>
        <w:numPr>
          <w:ilvl w:val="1"/>
          <w:numId w:val="18"/>
        </w:numPr>
      </w:pPr>
      <w:r>
        <w:t xml:space="preserve">Given: </w:t>
      </w:r>
      <w:r w:rsidR="68B572C3">
        <w:t xml:space="preserve"> </w:t>
      </w:r>
    </w:p>
    <w:p w:rsidR="00470B68" w:rsidP="00470B68" w:rsidRDefault="00470B68" w14:paraId="06AD1892" w14:textId="3B947628">
      <w:pPr>
        <w:pStyle w:val="ListParagraph"/>
        <w:numPr>
          <w:ilvl w:val="2"/>
          <w:numId w:val="18"/>
        </w:numPr>
      </w:pPr>
      <w:r>
        <w:t>Material: 6061 Aluminum</w:t>
      </w:r>
    </w:p>
    <w:p w:rsidR="00470B68" w:rsidP="00470B68" w:rsidRDefault="00470B68" w14:paraId="3A1980AA" w14:textId="765EFFEB">
      <w:pPr>
        <w:pStyle w:val="ListParagraph"/>
        <w:numPr>
          <w:ilvl w:val="2"/>
          <w:numId w:val="18"/>
        </w:numPr>
      </w:pPr>
      <w:r>
        <w:t xml:space="preserve">Tool: </w:t>
      </w:r>
      <w:hyperlink w:history="1" r:id="rId16">
        <w:r>
          <w:rPr>
            <w:rStyle w:val="Hyperlink"/>
            <w:bCs/>
            <w:szCs w:val="20"/>
          </w:rPr>
          <w:t>Q</w:t>
        </w:r>
        <w:r w:rsidRPr="001A118A">
          <w:rPr>
            <w:rStyle w:val="Hyperlink"/>
            <w:bCs/>
            <w:szCs w:val="20"/>
          </w:rPr>
          <w:t>uarter inch endmill</w:t>
        </w:r>
      </w:hyperlink>
      <w:r>
        <w:t xml:space="preserve"> 3660401</w:t>
      </w:r>
    </w:p>
    <w:p w:rsidR="00470B68" w:rsidP="00470B68" w:rsidRDefault="00470B68" w14:paraId="4CE66BA0" w14:textId="34F30497">
      <w:pPr>
        <w:pStyle w:val="ListParagraph"/>
        <w:numPr>
          <w:ilvl w:val="2"/>
          <w:numId w:val="18"/>
        </w:numPr>
      </w:pPr>
      <w:r>
        <w:t>Cutting type: side cutting</w:t>
      </w:r>
    </w:p>
    <w:p w:rsidR="00470B68" w:rsidP="00470B68" w:rsidRDefault="00470B68" w14:paraId="3017A04F" w14:textId="4FCB0BE7">
      <w:pPr>
        <w:pStyle w:val="ListParagraph"/>
        <w:numPr>
          <w:ilvl w:val="2"/>
          <w:numId w:val="18"/>
        </w:numPr>
      </w:pPr>
      <w:r>
        <w:t>Machine RPM limit: 15,000</w:t>
      </w:r>
    </w:p>
    <w:p w:rsidR="00470B68" w:rsidP="00470B68" w:rsidRDefault="00470B68" w14:paraId="5C5E9BC4" w14:textId="3FAC736D">
      <w:pPr>
        <w:pStyle w:val="ListParagraph"/>
        <w:numPr>
          <w:ilvl w:val="1"/>
          <w:numId w:val="18"/>
        </w:numPr>
      </w:pPr>
      <w:r>
        <w:t>Calculate:</w:t>
      </w:r>
    </w:p>
    <w:p w:rsidR="00470B68" w:rsidP="00470B68" w:rsidRDefault="00470B68" w14:paraId="6D51CA41" w14:textId="7EDB7E42">
      <w:pPr>
        <w:pStyle w:val="ListParagraph"/>
        <w:numPr>
          <w:ilvl w:val="2"/>
          <w:numId w:val="18"/>
        </w:numPr>
        <w:rPr/>
      </w:pPr>
      <w:r w:rsidR="00470B68">
        <w:rPr/>
        <w:t>RPM</w:t>
      </w:r>
      <w:r w:rsidR="7DD114AD">
        <w:rPr/>
        <w:t xml:space="preserve"> – </w:t>
      </w:r>
    </w:p>
    <w:p w:rsidR="00470B68" w:rsidP="00470B68" w:rsidRDefault="00470B68" w14:paraId="75C9030A" w14:textId="1D7B09CC">
      <w:pPr>
        <w:pStyle w:val="ListParagraph"/>
        <w:numPr>
          <w:ilvl w:val="2"/>
          <w:numId w:val="18"/>
        </w:numPr>
        <w:rPr/>
      </w:pPr>
      <w:r w:rsidR="00470B68">
        <w:rPr/>
        <w:t>Feed Rate</w:t>
      </w:r>
      <w:r w:rsidR="47C07FB5">
        <w:rPr/>
        <w:t xml:space="preserve"> - </w:t>
      </w:r>
    </w:p>
    <w:p w:rsidR="00470B68" w:rsidP="00470B68" w:rsidRDefault="00470B68" w14:paraId="63755596" w14:textId="6488750B">
      <w:pPr>
        <w:pStyle w:val="ListParagraph"/>
        <w:numPr>
          <w:ilvl w:val="2"/>
          <w:numId w:val="18"/>
        </w:numPr>
        <w:rPr/>
      </w:pPr>
      <w:r w:rsidR="00470B68">
        <w:rPr/>
        <w:t xml:space="preserve">Material Removal Rate </w:t>
      </w:r>
      <w:r w:rsidR="615B9BD4">
        <w:rPr/>
        <w:t xml:space="preserve">- </w:t>
      </w:r>
    </w:p>
    <w:p w:rsidR="00687EC6" w:rsidP="00821271" w:rsidRDefault="001E7DFC" w14:paraId="7D83E47D" w14:textId="05CB0E34">
      <w:pPr>
        <w:pStyle w:val="ListParagraph"/>
        <w:numPr>
          <w:ilvl w:val="0"/>
          <w:numId w:val="18"/>
        </w:numPr>
      </w:pPr>
      <w:r>
        <w:t>Drilling</w:t>
      </w:r>
    </w:p>
    <w:p w:rsidR="00470B68" w:rsidP="00470B68" w:rsidRDefault="00470B68" w14:paraId="46412521" w14:textId="54977A53">
      <w:pPr>
        <w:pStyle w:val="ListParagraph"/>
        <w:numPr>
          <w:ilvl w:val="1"/>
          <w:numId w:val="18"/>
        </w:numPr>
      </w:pPr>
      <w:r>
        <w:t xml:space="preserve">Given: </w:t>
      </w:r>
    </w:p>
    <w:p w:rsidR="00470B68" w:rsidP="00470B68" w:rsidRDefault="00470B68" w14:paraId="7941FC10" w14:textId="1D76FCC8">
      <w:pPr>
        <w:pStyle w:val="ListParagraph"/>
        <w:numPr>
          <w:ilvl w:val="2"/>
          <w:numId w:val="18"/>
        </w:numPr>
      </w:pPr>
      <w:r>
        <w:t>Material: Ti6 Al-4V</w:t>
      </w:r>
    </w:p>
    <w:p w:rsidR="00470B68" w:rsidP="00470B68" w:rsidRDefault="00470B68" w14:paraId="5104BA52" w14:textId="7A097BF2">
      <w:pPr>
        <w:pStyle w:val="ListParagraph"/>
        <w:numPr>
          <w:ilvl w:val="2"/>
          <w:numId w:val="18"/>
        </w:numPr>
      </w:pPr>
      <w:r>
        <w:t xml:space="preserve">Tool: </w:t>
      </w:r>
      <w:hyperlink w:history="1" r:id="rId17">
        <w:r>
          <w:rPr>
            <w:rStyle w:val="Hyperlink"/>
            <w:bCs/>
            <w:szCs w:val="20"/>
          </w:rPr>
          <w:t>H</w:t>
        </w:r>
        <w:r w:rsidRPr="00AE304E">
          <w:rPr>
            <w:rStyle w:val="Hyperlink"/>
            <w:bCs/>
            <w:szCs w:val="20"/>
          </w:rPr>
          <w:t>alf inch drill</w:t>
        </w:r>
      </w:hyperlink>
      <w:r>
        <w:t xml:space="preserve"> 4149323</w:t>
      </w:r>
    </w:p>
    <w:p w:rsidR="00470B68" w:rsidP="00470B68" w:rsidRDefault="001E7DFC" w14:paraId="62E2311F" w14:textId="0817950F">
      <w:pPr>
        <w:pStyle w:val="ListParagraph"/>
        <w:numPr>
          <w:ilvl w:val="1"/>
          <w:numId w:val="18"/>
        </w:numPr>
      </w:pPr>
      <w:r>
        <w:t>Calculate:</w:t>
      </w:r>
    </w:p>
    <w:p w:rsidR="001E7DFC" w:rsidP="001E7DFC" w:rsidRDefault="001E7DFC" w14:paraId="1534C69A" w14:textId="4E637B67">
      <w:pPr>
        <w:pStyle w:val="ListParagraph"/>
        <w:numPr>
          <w:ilvl w:val="2"/>
          <w:numId w:val="18"/>
        </w:numPr>
        <w:rPr/>
      </w:pPr>
      <w:r w:rsidR="001E7DFC">
        <w:rPr/>
        <w:t xml:space="preserve">RPM </w:t>
      </w:r>
      <w:r w:rsidR="68170C2B">
        <w:rPr/>
        <w:t xml:space="preserve">- </w:t>
      </w:r>
    </w:p>
    <w:p w:rsidR="001E7DFC" w:rsidP="001E7DFC" w:rsidRDefault="001E7DFC" w14:paraId="1B869CB2" w14:textId="6BFD99E0">
      <w:pPr>
        <w:pStyle w:val="ListParagraph"/>
        <w:numPr>
          <w:ilvl w:val="2"/>
          <w:numId w:val="18"/>
        </w:numPr>
        <w:rPr/>
      </w:pPr>
      <w:r w:rsidR="001E7DFC">
        <w:rPr/>
        <w:t>Feed (penetration) rate</w:t>
      </w:r>
      <w:r w:rsidR="502E800B">
        <w:rPr/>
        <w:t xml:space="preserve"> -</w:t>
      </w:r>
    </w:p>
    <w:p w:rsidR="001E7DFC" w:rsidP="001E7DFC" w:rsidRDefault="001E7DFC" w14:paraId="0C5151E7" w14:textId="6C414FC2">
      <w:pPr>
        <w:pStyle w:val="ListParagraph"/>
        <w:numPr>
          <w:ilvl w:val="2"/>
          <w:numId w:val="18"/>
        </w:numPr>
        <w:rPr/>
      </w:pPr>
      <w:r w:rsidR="001E7DFC">
        <w:rPr/>
        <w:t>Max depth of hole</w:t>
      </w:r>
      <w:r w:rsidR="0691564F">
        <w:rPr/>
        <w:t xml:space="preserve"> –</w:t>
      </w:r>
    </w:p>
    <w:p w:rsidR="001E7DFC" w:rsidP="00B417C8" w:rsidRDefault="001E7DFC" w14:paraId="6A0A9E6E" w14:textId="77777777"/>
    <w:p w:rsidRPr="0001463D" w:rsidR="00E17A89" w:rsidP="00B417C8" w:rsidRDefault="00687EC6" w14:paraId="774EFF48" w14:textId="10280313">
      <w:r>
        <w:t xml:space="preserve">You will get this badge when a peer mentor verifies that your answers are correct. </w:t>
      </w:r>
      <w:r w:rsidRPr="0457064B" w:rsidR="00B577B3">
        <w:br w:type="page"/>
      </w:r>
    </w:p>
    <w:p w:rsidRPr="0001463D" w:rsidR="00677F4D" w:rsidP="00B417C8" w:rsidRDefault="58CEC7BE" w14:paraId="7055D79E" w14:textId="0E6C49ED">
      <w:pPr>
        <w:pStyle w:val="Heading2"/>
      </w:pPr>
      <w:bookmarkStart w:name="_Toc157418743" w:id="4"/>
      <w:r w:rsidRPr="0001463D">
        <w:lastRenderedPageBreak/>
        <w:t xml:space="preserve">Activity </w:t>
      </w:r>
      <w:r w:rsidRPr="0001463D" w:rsidR="643384BF">
        <w:t>2</w:t>
      </w:r>
      <w:r w:rsidRPr="0001463D" w:rsidR="0A0A30D2">
        <w:t>: CAD</w:t>
      </w:r>
      <w:bookmarkEnd w:id="4"/>
    </w:p>
    <w:p w:rsidRPr="0001463D" w:rsidR="00C7072C" w:rsidP="00B417C8" w:rsidRDefault="00C7072C" w14:paraId="1530F1A1" w14:textId="518C460B"/>
    <w:p w:rsidR="0079252E" w:rsidP="002E1CEA" w:rsidRDefault="562E3B38" w14:paraId="770DC798" w14:textId="07C9E716">
      <w:r w:rsidRPr="0457064B">
        <w:t>To become familiar with the manual and CNC mills, you will be</w:t>
      </w:r>
      <w:r w:rsidRPr="0457064B" w:rsidR="400F600F">
        <w:t xml:space="preserve"> making </w:t>
      </w:r>
      <w:r w:rsidR="00B417C8">
        <w:t xml:space="preserve">a </w:t>
      </w:r>
      <w:r w:rsidR="006E316C">
        <w:t>BIDC-1.</w:t>
      </w:r>
      <w:r w:rsidRPr="0457064B" w:rsidR="400F600F">
        <w:t xml:space="preserve"> </w:t>
      </w:r>
      <w:r w:rsidRPr="0457064B" w:rsidR="03265AC2">
        <w:t xml:space="preserve">The first step for any CNC project at the </w:t>
      </w:r>
      <w:r w:rsidRPr="0457064B" w:rsidR="74025EBD">
        <w:t>Bechtel Center</w:t>
      </w:r>
      <w:r w:rsidRPr="0457064B" w:rsidR="03265AC2">
        <w:t xml:space="preserve"> </w:t>
      </w:r>
      <w:r w:rsidRPr="0457064B" w:rsidR="27AEB97B">
        <w:t xml:space="preserve">is to create the part in CAD. Autodesk Fusion 360 </w:t>
      </w:r>
      <w:r w:rsidRPr="0457064B" w:rsidR="2CF40D76">
        <w:t>is</w:t>
      </w:r>
      <w:r w:rsidRPr="0457064B" w:rsidR="6E3B20F4">
        <w:t xml:space="preserve"> our primary CAD software.</w:t>
      </w:r>
      <w:r w:rsidR="0079252E">
        <w:t xml:space="preserve"> Please make your part inside the BIDC fusion team. Talk to the front desk if you aren’t already a member. </w:t>
      </w:r>
    </w:p>
    <w:p w:rsidR="0079252E" w:rsidP="002E1CEA" w:rsidRDefault="00B417C8" w14:paraId="4F24F567" w14:textId="395D9860">
      <w:r>
        <w:t xml:space="preserve">A technical drawing </w:t>
      </w:r>
      <w:r w:rsidR="0079252E">
        <w:t xml:space="preserve">of the </w:t>
      </w:r>
      <w:r w:rsidR="006E316C">
        <w:t>BIDC-1</w:t>
      </w:r>
      <w:r w:rsidR="0079252E">
        <w:t xml:space="preserve"> </w:t>
      </w:r>
      <w:r>
        <w:t xml:space="preserve">is available </w:t>
      </w:r>
      <w:r w:rsidR="002E1CEA">
        <w:t>below</w:t>
      </w:r>
      <w:r w:rsidR="0079252E">
        <w:t xml:space="preserve">. </w:t>
      </w:r>
    </w:p>
    <w:p w:rsidRPr="0079252E" w:rsidR="0079252E" w:rsidP="002E1CEA" w:rsidRDefault="0079252E" w14:paraId="3BA18292" w14:textId="368B1276">
      <w:r>
        <w:t xml:space="preserve">Please review the </w:t>
      </w:r>
      <w:hyperlink w:history="1" r:id="rId18">
        <w:r w:rsidRPr="0079252E">
          <w:rPr>
            <w:rStyle w:val="Hyperlink"/>
          </w:rPr>
          <w:t>BIDC CAD training videos.</w:t>
        </w:r>
      </w:hyperlink>
      <w:r>
        <w:t xml:space="preserve"> Even if you already know how to CAD, please skim these videos and make sure that you aren’t missing any information. </w:t>
      </w:r>
    </w:p>
    <w:p w:rsidR="0079252E" w:rsidP="00B417C8" w:rsidRDefault="00395AEC" w14:paraId="6F7DE166" w14:textId="77777777">
      <w:r w:rsidRPr="0001463D">
        <w:t xml:space="preserve">Once you have completed your part in Fusion 360, show it to a </w:t>
      </w:r>
      <w:r w:rsidRPr="0001463D" w:rsidR="00672092">
        <w:t>P</w:t>
      </w:r>
      <w:r w:rsidRPr="0001463D">
        <w:t xml:space="preserve">eer </w:t>
      </w:r>
      <w:r w:rsidRPr="0001463D" w:rsidR="00672092">
        <w:t>M</w:t>
      </w:r>
      <w:r w:rsidRPr="0001463D">
        <w:t xml:space="preserve">entor and have them answer any questions that </w:t>
      </w:r>
      <w:r w:rsidRPr="0001463D" w:rsidR="00F31A7B">
        <w:t>you</w:t>
      </w:r>
      <w:r w:rsidRPr="0001463D">
        <w:t xml:space="preserve"> have about </w:t>
      </w:r>
      <w:r w:rsidRPr="0001463D" w:rsidR="00F31A7B">
        <w:t>CAD and Fusion 360.</w:t>
      </w:r>
      <w:r w:rsidRPr="0001463D" w:rsidR="00267AF7">
        <w:t xml:space="preserve"> It is very important that your part is </w:t>
      </w:r>
      <w:r w:rsidRPr="0001463D" w:rsidR="00CB4A83">
        <w:t>designed</w:t>
      </w:r>
      <w:r w:rsidRPr="0001463D" w:rsidR="00267AF7">
        <w:t xml:space="preserve"> correctly in CAD because it will be used l</w:t>
      </w:r>
      <w:r w:rsidRPr="0001463D" w:rsidR="00CB4A83">
        <w:t>ater with the CNC mill.</w:t>
      </w:r>
    </w:p>
    <w:p w:rsidR="00687EC6" w:rsidP="00B417C8" w:rsidRDefault="00687EC6" w14:paraId="0374A29E" w14:textId="7FDD7FD4">
      <w:r>
        <w:t xml:space="preserve">You will get this badge when a peer mentor has approved your CAD model. </w:t>
      </w:r>
    </w:p>
    <w:p w:rsidR="002E1CEA" w:rsidP="00B417C8" w:rsidRDefault="002E1CEA" w14:paraId="5EAFD11A" w14:textId="77777777"/>
    <w:p w:rsidR="002E1CEA" w:rsidP="081A6B11" w:rsidRDefault="002E1CEA" w14:paraId="4295D0C2" w14:textId="080F79E6"/>
    <w:p w:rsidR="002E1CEA" w:rsidP="457B2597" w:rsidRDefault="00641558" w14:paraId="00C27F7D" w14:textId="0051CAE4">
      <w:r w:rsidRPr="00641558">
        <w:rPr>
          <w:noProof/>
        </w:rPr>
        <w:drawing>
          <wp:inline distT="0" distB="0" distL="0" distR="0" wp14:anchorId="64027FA4" wp14:editId="0E12BFB9">
            <wp:extent cx="6400800" cy="4140200"/>
            <wp:effectExtent l="0" t="0" r="0" b="0"/>
            <wp:docPr id="1556330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30039" name=""/>
                    <pic:cNvPicPr/>
                  </pic:nvPicPr>
                  <pic:blipFill>
                    <a:blip r:embed="rId19"/>
                    <a:stretch>
                      <a:fillRect/>
                    </a:stretch>
                  </pic:blipFill>
                  <pic:spPr>
                    <a:xfrm>
                      <a:off x="0" y="0"/>
                      <a:ext cx="6400800" cy="4140200"/>
                    </a:xfrm>
                    <a:prstGeom prst="rect">
                      <a:avLst/>
                    </a:prstGeom>
                  </pic:spPr>
                </pic:pic>
              </a:graphicData>
            </a:graphic>
          </wp:inline>
        </w:drawing>
      </w:r>
    </w:p>
    <w:p w:rsidR="00B417C8" w:rsidP="00B417C8" w:rsidRDefault="00B417C8" w14:paraId="0510ABAF" w14:textId="77777777">
      <w:r>
        <w:br w:type="page"/>
      </w:r>
    </w:p>
    <w:p w:rsidR="00B417C8" w:rsidP="00B417C8" w:rsidRDefault="00B417C8" w14:paraId="6B96FDE3" w14:textId="0462DAE2">
      <w:pPr>
        <w:pStyle w:val="Heading2"/>
      </w:pPr>
      <w:bookmarkStart w:name="_Toc157418744" w:id="5"/>
      <w:r w:rsidRPr="0001463D">
        <w:lastRenderedPageBreak/>
        <w:t xml:space="preserve">Activity </w:t>
      </w:r>
      <w:r>
        <w:t>3</w:t>
      </w:r>
      <w:r w:rsidRPr="0001463D">
        <w:t>: CA</w:t>
      </w:r>
      <w:r>
        <w:t>M</w:t>
      </w:r>
      <w:bookmarkEnd w:id="5"/>
    </w:p>
    <w:p w:rsidR="00B417C8" w:rsidP="00B417C8" w:rsidRDefault="00B417C8" w14:paraId="397FFC37" w14:textId="7FFA5F5B"/>
    <w:p w:rsidR="00687EC6" w:rsidP="00B417C8" w:rsidRDefault="00B417C8" w14:paraId="1C7EBB64" w14:textId="317EAC17">
      <w:r>
        <w:t xml:space="preserve">After you make a CAD model, you will need to make a CAM (computer aided machining) program in order to make it on the CNC mills. </w:t>
      </w:r>
      <w:r w:rsidR="00EB0CDB">
        <w:t xml:space="preserve">Using the </w:t>
      </w:r>
      <w:hyperlink r:id="rId20">
        <w:r w:rsidRPr="4B32AC35" w:rsidR="00EB0CDB">
          <w:rPr>
            <w:rStyle w:val="Hyperlink"/>
          </w:rPr>
          <w:t>BIDC Milling Toolpath Guide</w:t>
        </w:r>
      </w:hyperlink>
      <w:r w:rsidR="00EB0CDB">
        <w:t xml:space="preserve"> and the </w:t>
      </w:r>
      <w:hyperlink r:id="rId21">
        <w:r w:rsidRPr="4B32AC35" w:rsidR="00EB0CDB">
          <w:rPr>
            <w:rStyle w:val="Hyperlink"/>
          </w:rPr>
          <w:t>BIDC videos on milling</w:t>
        </w:r>
      </w:hyperlink>
      <w:r w:rsidR="00EB0CDB">
        <w:t xml:space="preserve">, make </w:t>
      </w:r>
      <w:r>
        <w:t xml:space="preserve">your own CAM and show it to a peer mentor for approval. </w:t>
      </w:r>
    </w:p>
    <w:p w:rsidR="2B157391" w:rsidP="4B32AC35" w:rsidRDefault="2B157391" w14:paraId="551E1EB9" w14:textId="1DFD0AA4">
      <w:r>
        <w:t>Your stock size will be roughly 1 inch by 2 inches by 5 inches.</w:t>
      </w:r>
    </w:p>
    <w:p w:rsidR="002F0732" w:rsidP="001B1904" w:rsidRDefault="002F0732" w14:paraId="53D16118" w14:textId="14A33277">
      <w:pPr>
        <w:pStyle w:val="NoSpacing"/>
        <w:spacing w:line="276" w:lineRule="auto"/>
      </w:pPr>
      <w:r>
        <w:t xml:space="preserve">In Fusion 360, use the tools in the Bechtel Center tool library to create a program to mill your </w:t>
      </w:r>
      <w:r w:rsidR="006E316C">
        <w:t>BIDC-</w:t>
      </w:r>
      <w:r w:rsidR="00346F03">
        <w:t>1 part</w:t>
      </w:r>
      <w:r>
        <w:t xml:space="preserve">. </w:t>
      </w:r>
      <w:r w:rsidR="00346F03">
        <w:t xml:space="preserve">You may need to </w:t>
      </w:r>
      <w:r w:rsidR="0004240F">
        <w:t>have</w:t>
      </w:r>
      <w:r w:rsidR="00346F03">
        <w:t xml:space="preserve"> multiple operations</w:t>
      </w:r>
      <w:r w:rsidR="0004240F">
        <w:t xml:space="preserve">. </w:t>
      </w:r>
    </w:p>
    <w:p w:rsidR="007E59BA" w:rsidP="001B1904" w:rsidRDefault="007E59BA" w14:paraId="71ED4321" w14:textId="40ADF9E2">
      <w:pPr>
        <w:pStyle w:val="NoSpacing"/>
        <w:spacing w:line="276" w:lineRule="auto"/>
      </w:pPr>
    </w:p>
    <w:p w:rsidR="007E59BA" w:rsidP="001B1904" w:rsidRDefault="007E59BA" w14:paraId="6B704355" w14:textId="4EB3AF26">
      <w:pPr>
        <w:pStyle w:val="NoSpacing"/>
        <w:spacing w:line="276" w:lineRule="auto"/>
      </w:pPr>
      <w:r>
        <w:t xml:space="preserve">Please note that you </w:t>
      </w:r>
      <w:r w:rsidR="001A73CC">
        <w:t>will</w:t>
      </w:r>
      <w:r>
        <w:t xml:space="preserve"> have to hand-thread your holes after you finish making them. </w:t>
      </w:r>
    </w:p>
    <w:p w:rsidRPr="0001463D" w:rsidR="002F0732" w:rsidP="002F0732" w:rsidRDefault="002F0732" w14:paraId="1D6699FB" w14:textId="77777777">
      <w:pPr>
        <w:pStyle w:val="NoSpacing"/>
        <w:rPr>
          <w:bCs/>
        </w:rPr>
      </w:pPr>
    </w:p>
    <w:p w:rsidR="002F0732" w:rsidP="002F0732" w:rsidRDefault="002F0732" w14:paraId="042DE656" w14:textId="77777777">
      <w:pPr>
        <w:pStyle w:val="NoSpacing"/>
        <w:spacing w:line="276" w:lineRule="auto"/>
        <w:rPr>
          <w:bCs/>
        </w:rPr>
      </w:pPr>
      <w:r w:rsidRPr="0001463D">
        <w:rPr>
          <w:bCs/>
        </w:rPr>
        <w:t>Once you have completed your CAM have a Peer Mentor look over it and check for any errors.</w:t>
      </w:r>
    </w:p>
    <w:p w:rsidR="00687EC6" w:rsidP="002F0732" w:rsidRDefault="00687EC6" w14:paraId="2561DE81" w14:textId="153ECB5C">
      <w:pPr>
        <w:pStyle w:val="NoSpacing"/>
        <w:spacing w:line="276" w:lineRule="auto"/>
        <w:rPr>
          <w:bCs/>
        </w:rPr>
      </w:pPr>
    </w:p>
    <w:p w:rsidRPr="0001463D" w:rsidR="00687EC6" w:rsidP="002F0732" w:rsidRDefault="00687EC6" w14:paraId="64B2B213" w14:textId="26F48847">
      <w:pPr>
        <w:pStyle w:val="NoSpacing"/>
        <w:spacing w:line="276" w:lineRule="auto"/>
        <w:rPr>
          <w:bCs/>
        </w:rPr>
      </w:pPr>
      <w:r>
        <w:rPr>
          <w:bCs/>
        </w:rPr>
        <w:t xml:space="preserve">You will get this badge once a peer mentor has approved your CAM. </w:t>
      </w:r>
    </w:p>
    <w:p w:rsidRPr="00B417C8" w:rsidR="002F0732" w:rsidP="00B417C8" w:rsidRDefault="002F0732" w14:paraId="1C89215B" w14:textId="23C63D5B"/>
    <w:p w:rsidRPr="0001463D" w:rsidR="00D57466" w:rsidP="00B417C8" w:rsidRDefault="00D57466" w14:paraId="4583ADAA" w14:textId="77777777"/>
    <w:p w:rsidRPr="0001463D" w:rsidR="00B70BD3" w:rsidP="00B417C8" w:rsidRDefault="00B70BD3" w14:paraId="0FC10988" w14:textId="5AE14A62"/>
    <w:p w:rsidRPr="0001463D" w:rsidR="00B97995" w:rsidP="00B417C8" w:rsidRDefault="00B97995" w14:paraId="1DA0EC9D" w14:textId="77777777">
      <w:r w:rsidRPr="0001463D">
        <w:br w:type="page"/>
      </w:r>
    </w:p>
    <w:p w:rsidRPr="0001463D" w:rsidR="000A07CA" w:rsidP="00B417C8" w:rsidRDefault="2264F99C" w14:paraId="0C1233D0" w14:textId="2A078183">
      <w:pPr>
        <w:pStyle w:val="Heading1"/>
      </w:pPr>
      <w:bookmarkStart w:name="_Toc157418745" w:id="6"/>
      <w:r w:rsidRPr="5114BC04">
        <w:lastRenderedPageBreak/>
        <w:t>PART II: Basics and Milling</w:t>
      </w:r>
      <w:bookmarkEnd w:id="6"/>
    </w:p>
    <w:p w:rsidRPr="0001463D" w:rsidR="006A65BF" w:rsidP="00B417C8" w:rsidRDefault="006A65BF" w14:paraId="7D00452B" w14:textId="77777777"/>
    <w:p w:rsidRPr="0001463D" w:rsidR="003E4E92" w:rsidP="003E4E92" w:rsidRDefault="003E4E92" w14:paraId="354B65BD" w14:textId="142962C2">
      <w:pPr>
        <w:pStyle w:val="NoSpacing"/>
        <w:jc w:val="both"/>
      </w:pPr>
      <w:r w:rsidR="003E4E92">
        <w:rPr/>
        <w:t xml:space="preserve">These activities are focused on introducing you to the tools and machines available in the Bechtel Center </w:t>
      </w:r>
      <w:bookmarkStart w:name="_Hlk42007502" w:id="7"/>
      <w:r w:rsidR="003E4E92">
        <w:rPr/>
        <w:t xml:space="preserve">and walking you </w:t>
      </w:r>
      <w:bookmarkEnd w:id="7"/>
      <w:r w:rsidR="003E4E92">
        <w:rPr/>
        <w:t xml:space="preserve">through completing a small project using this equipment. </w:t>
      </w:r>
      <w:r w:rsidR="003E4E92">
        <w:rPr/>
        <w:t xml:space="preserve">An experienced </w:t>
      </w:r>
      <w:r w:rsidR="00B90D88">
        <w:rPr/>
        <w:t>Peer Mentor</w:t>
      </w:r>
      <w:r w:rsidR="003E4E92">
        <w:rPr/>
        <w:t xml:space="preserve"> will work with you at all times to help you gain familiarity with the machines and to maintain the Bechtel Center’s high level of safety for both its users and equipment.</w:t>
      </w:r>
      <w:r w:rsidR="003E4E92">
        <w:rPr/>
        <w:t xml:space="preserve"> If you are ever stuck or unsure about something, </w:t>
      </w:r>
      <w:r w:rsidRPr="05F04DA9" w:rsidR="003E4E92">
        <w:rPr>
          <w:b w:val="1"/>
          <w:bCs w:val="1"/>
        </w:rPr>
        <w:t>ASK</w:t>
      </w:r>
      <w:r w:rsidR="003E4E92">
        <w:rPr/>
        <w:t>. We are here to help you succeed and be safe</w:t>
      </w:r>
      <w:r w:rsidR="00821271">
        <w:rPr/>
        <w:t xml:space="preserve">. </w:t>
      </w:r>
      <w:r w:rsidR="003E4E92">
        <w:rPr/>
        <w:t xml:space="preserve">When you complete an activity, be sure to have a </w:t>
      </w:r>
      <w:r w:rsidR="00B90D88">
        <w:rPr/>
        <w:t>Peer Mentor</w:t>
      </w:r>
      <w:r w:rsidR="003E4E92">
        <w:rPr/>
        <w:t xml:space="preserve"> </w:t>
      </w:r>
      <w:r w:rsidR="5ACDA426">
        <w:rPr/>
        <w:t>sign this pa</w:t>
      </w:r>
      <w:r w:rsidR="00821271">
        <w:rPr/>
        <w:t xml:space="preserve">ge. Additionally, if you </w:t>
      </w:r>
      <w:r w:rsidR="00821271">
        <w:rPr/>
        <w:t>don’t</w:t>
      </w:r>
      <w:r w:rsidR="00821271">
        <w:rPr/>
        <w:t xml:space="preserve"> have the machine specific safety badge, make sure you have a Peer Mentor </w:t>
      </w:r>
      <w:r w:rsidR="00821271">
        <w:rPr/>
        <w:t>give</w:t>
      </w:r>
      <w:r w:rsidR="00821271">
        <w:rPr/>
        <w:t xml:space="preserve"> that </w:t>
      </w:r>
      <w:r w:rsidR="5F1366E9">
        <w:rPr/>
        <w:t xml:space="preserve">to </w:t>
      </w:r>
      <w:r w:rsidR="00821271">
        <w:rPr/>
        <w:t xml:space="preserve">you too. </w:t>
      </w:r>
    </w:p>
    <w:p w:rsidRPr="0001463D" w:rsidR="003E4E92" w:rsidP="003E4E92" w:rsidRDefault="003E4E92" w14:paraId="6A18B969" w14:textId="77777777">
      <w:pPr>
        <w:pStyle w:val="NoSpacing"/>
        <w:jc w:val="both"/>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2250"/>
        <w:gridCol w:w="2970"/>
        <w:gridCol w:w="4140"/>
      </w:tblGrid>
      <w:tr w:rsidRPr="0001463D" w:rsidR="00165010" w:rsidTr="00783A4A" w14:paraId="2AF87A65" w14:textId="77777777">
        <w:tc>
          <w:tcPr>
            <w:tcW w:w="2250" w:type="dxa"/>
            <w:vAlign w:val="bottom"/>
          </w:tcPr>
          <w:p w:rsidRPr="0001463D" w:rsidR="00165010" w:rsidP="00165010" w:rsidRDefault="00165010" w14:paraId="2D01808B" w14:textId="6BD0CB5E">
            <w:pPr>
              <w:pStyle w:val="NoSpacing"/>
            </w:pPr>
          </w:p>
        </w:tc>
        <w:tc>
          <w:tcPr>
            <w:tcW w:w="2970" w:type="dxa"/>
            <w:vAlign w:val="bottom"/>
          </w:tcPr>
          <w:p w:rsidRPr="0001463D" w:rsidR="00165010" w:rsidP="00165010" w:rsidRDefault="00165010" w14:paraId="2DAD24BF" w14:textId="61CCFD1B">
            <w:pPr>
              <w:pStyle w:val="NoSpacing"/>
              <w:jc w:val="center"/>
            </w:pPr>
          </w:p>
        </w:tc>
        <w:tc>
          <w:tcPr>
            <w:tcW w:w="4140" w:type="dxa"/>
            <w:vAlign w:val="bottom"/>
          </w:tcPr>
          <w:p w:rsidRPr="0001463D" w:rsidR="00165010" w:rsidP="00165010" w:rsidRDefault="00165010" w14:paraId="66677B77" w14:textId="5E00DA8B">
            <w:pPr>
              <w:pStyle w:val="NoSpacing"/>
              <w:jc w:val="center"/>
            </w:pPr>
          </w:p>
        </w:tc>
      </w:tr>
    </w:tbl>
    <w:p w:rsidRPr="0001463D" w:rsidR="000A07CA" w:rsidP="00B417C8" w:rsidRDefault="000A07CA" w14:paraId="1CF10537" w14:textId="567C1E6E"/>
    <w:p w:rsidRPr="0001463D" w:rsidR="00B70BD3" w:rsidP="00B417C8" w:rsidRDefault="000A07CA" w14:paraId="47B71A63" w14:textId="269D4612">
      <w:r w:rsidRPr="0001463D">
        <w:br w:type="page"/>
      </w:r>
      <w:r w:rsidR="00BB0961">
        <w:lastRenderedPageBreak/>
        <w:t>3</w:t>
      </w:r>
    </w:p>
    <w:p w:rsidRPr="0001463D" w:rsidR="00292DC2" w:rsidP="00B417C8" w:rsidRDefault="46616BC0" w14:paraId="7BECDFE7" w14:textId="03BA0172">
      <w:pPr>
        <w:pStyle w:val="Heading2"/>
      </w:pPr>
      <w:bookmarkStart w:name="_Toc157418746" w:id="8"/>
      <w:r>
        <w:t xml:space="preserve">Activity </w:t>
      </w:r>
      <w:r w:rsidR="002F0732">
        <w:t>4</w:t>
      </w:r>
      <w:r>
        <w:t xml:space="preserve">: </w:t>
      </w:r>
      <w:r w:rsidR="0A0A30D2">
        <w:t>Waterjet</w:t>
      </w:r>
      <w:bookmarkEnd w:id="8"/>
    </w:p>
    <w:p w:rsidRPr="0001463D" w:rsidR="00292DC2" w:rsidP="0457064B" w:rsidRDefault="4A08BF86" w14:paraId="47E11596" w14:textId="13C00B75">
      <w:pPr>
        <w:pStyle w:val="NoSpacing"/>
        <w:jc w:val="right"/>
      </w:pPr>
      <w:r>
        <w:rPr>
          <w:noProof/>
        </w:rPr>
        <w:drawing>
          <wp:anchor distT="0" distB="0" distL="114300" distR="114300" simplePos="0" relativeHeight="251658247" behindDoc="1" locked="0" layoutInCell="1" allowOverlap="1" wp14:anchorId="7ED593D7" wp14:editId="2D41B1C6">
            <wp:simplePos x="0" y="0"/>
            <wp:positionH relativeFrom="margin">
              <wp:align>right</wp:align>
            </wp:positionH>
            <wp:positionV relativeFrom="paragraph">
              <wp:posOffset>6985</wp:posOffset>
            </wp:positionV>
            <wp:extent cx="2133600" cy="2133600"/>
            <wp:effectExtent l="0" t="0" r="0" b="0"/>
            <wp:wrapTight wrapText="bothSides">
              <wp:wrapPolygon edited="0">
                <wp:start x="0" y="0"/>
                <wp:lineTo x="0" y="21407"/>
                <wp:lineTo x="21407" y="21407"/>
                <wp:lineTo x="21407" y="0"/>
                <wp:lineTo x="0" y="0"/>
              </wp:wrapPolygon>
            </wp:wrapTight>
            <wp:docPr id="611226168" name="Picture 611226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2133600" cy="2133600"/>
                    </a:xfrm>
                    <a:prstGeom prst="rect">
                      <a:avLst/>
                    </a:prstGeom>
                  </pic:spPr>
                </pic:pic>
              </a:graphicData>
            </a:graphic>
          </wp:anchor>
        </w:drawing>
      </w:r>
    </w:p>
    <w:p w:rsidRPr="0001463D" w:rsidR="00292DC2" w:rsidP="00292DC2" w:rsidRDefault="00292DC2" w14:paraId="6A8E3438" w14:textId="25B72500">
      <w:pPr>
        <w:pStyle w:val="NoSpacing"/>
        <w:rPr>
          <w:sz w:val="12"/>
        </w:rPr>
      </w:pPr>
    </w:p>
    <w:p w:rsidRPr="0001463D" w:rsidR="00FB0D1C" w:rsidP="000848FA" w:rsidRDefault="2A25FA3C" w14:paraId="5621E1E2" w14:textId="5967B7CA">
      <w:pPr>
        <w:pStyle w:val="NoSpacing"/>
        <w:spacing w:line="276" w:lineRule="auto"/>
      </w:pPr>
      <w:r>
        <w:t xml:space="preserve">The waterjet is one of the most used machines at the </w:t>
      </w:r>
      <w:r w:rsidR="74025EBD">
        <w:t>Bechtel Center</w:t>
      </w:r>
      <w:r w:rsidR="30F59547">
        <w:t xml:space="preserve"> with very unique capabilities and quirks</w:t>
      </w:r>
      <w:r w:rsidR="2FD05D18">
        <w:t>. To get accustomed to the machine</w:t>
      </w:r>
      <w:r w:rsidR="00821271">
        <w:t xml:space="preserve">’s </w:t>
      </w:r>
      <w:r w:rsidR="2FD05D18">
        <w:t>workflow, please first watch th</w:t>
      </w:r>
      <w:r w:rsidR="784C1596">
        <w:t>e following</w:t>
      </w:r>
      <w:r w:rsidR="2FD05D18">
        <w:t xml:space="preserve"> playlist:</w:t>
      </w:r>
      <w:r w:rsidR="0F08DF30">
        <w:t xml:space="preserve"> </w:t>
      </w:r>
    </w:p>
    <w:p w:rsidR="00EB0CDB" w:rsidP="00596D68" w:rsidRDefault="4E550C3B" w14:paraId="5FC6BB26" w14:textId="69AAE3E4">
      <w:pPr>
        <w:pStyle w:val="NoSpacing"/>
        <w:spacing w:line="276" w:lineRule="auto"/>
      </w:pPr>
      <w:hyperlink r:id="rId23">
        <w:r w:rsidRPr="0457064B">
          <w:rPr>
            <w:rStyle w:val="Hyperlink"/>
          </w:rPr>
          <w:t>B</w:t>
        </w:r>
        <w:r w:rsidRPr="0457064B" w:rsidR="4E9315CA">
          <w:rPr>
            <w:rStyle w:val="Hyperlink"/>
          </w:rPr>
          <w:t>IDC Waterjet CAM Playlist</w:t>
        </w:r>
      </w:hyperlink>
    </w:p>
    <w:p w:rsidR="00821271" w:rsidP="00596D68" w:rsidRDefault="00821271" w14:paraId="781C8CAC" w14:textId="77777777">
      <w:pPr>
        <w:pStyle w:val="NoSpacing"/>
        <w:spacing w:line="276" w:lineRule="auto"/>
      </w:pPr>
    </w:p>
    <w:p w:rsidR="00CF152E" w:rsidP="00596D68" w:rsidRDefault="00A918DD" w14:paraId="6D409F92" w14:textId="449B6ABD">
      <w:pPr>
        <w:pStyle w:val="NoSpacing"/>
        <w:spacing w:line="276" w:lineRule="auto"/>
      </w:pPr>
      <w:r>
        <w:t xml:space="preserve">For this activity, you will be using the waterjet to </w:t>
      </w:r>
      <w:r w:rsidR="00CF152E">
        <w:t xml:space="preserve">cut out any shape you like out of polycarbonate plastic. If you don’t have any ideas, you may consider a star, a hook, or gear. </w:t>
      </w:r>
    </w:p>
    <w:p w:rsidR="00CC2C98" w:rsidP="00596D68" w:rsidRDefault="00CF152E" w14:paraId="0F090042" w14:textId="0AC85DBF">
      <w:pPr>
        <w:pStyle w:val="NoSpacing"/>
        <w:spacing w:line="276" w:lineRule="auto"/>
      </w:pPr>
      <w:r>
        <w:t>Make sure you get your CAM approved</w:t>
      </w:r>
      <w:r w:rsidR="002F0732">
        <w:t xml:space="preserve"> before setting up a reservation. </w:t>
      </w:r>
    </w:p>
    <w:p w:rsidR="002F0732" w:rsidP="00596D68" w:rsidRDefault="002F0732" w14:paraId="15674B3C" w14:textId="1648429C">
      <w:pPr>
        <w:pStyle w:val="NoSpacing"/>
        <w:spacing w:line="276" w:lineRule="auto"/>
      </w:pPr>
    </w:p>
    <w:p w:rsidR="00EB0CDB" w:rsidP="00596D68" w:rsidRDefault="00EB0CDB" w14:paraId="46F3E748" w14:textId="5BA629E7">
      <w:pPr>
        <w:pStyle w:val="NoSpacing"/>
        <w:spacing w:line="276" w:lineRule="auto"/>
      </w:pPr>
      <w:r w:rsidR="00EB0CDB">
        <w:rPr/>
        <w:t xml:space="preserve">Before you come into the center for your reservation, please make sure that you read the Waterjet SOP, currently </w:t>
      </w:r>
      <w:r w:rsidR="00EB0CDB">
        <w:rPr/>
        <w:t>located</w:t>
      </w:r>
      <w:r w:rsidR="00EB0CDB">
        <w:rPr/>
        <w:t xml:space="preserve"> on </w:t>
      </w:r>
      <w:r w:rsidR="2062EA9B">
        <w:rPr/>
        <w:t xml:space="preserve">the Bechtel website under </w:t>
      </w:r>
      <w:r w:rsidR="35995CFD">
        <w:rPr/>
        <w:t>metal shop</w:t>
      </w:r>
      <w:r w:rsidR="35995CFD">
        <w:rPr/>
        <w:t xml:space="preserve"> </w:t>
      </w:r>
      <w:r w:rsidR="2062EA9B">
        <w:rPr/>
        <w:t>resources</w:t>
      </w:r>
      <w:r w:rsidR="00EB0CDB">
        <w:rPr/>
        <w:t xml:space="preserve">. </w:t>
      </w:r>
    </w:p>
    <w:p w:rsidR="00EB0CDB" w:rsidP="00596D68" w:rsidRDefault="00EB0CDB" w14:paraId="67E3763E" w14:textId="77777777">
      <w:pPr>
        <w:pStyle w:val="NoSpacing"/>
        <w:spacing w:line="276" w:lineRule="auto"/>
      </w:pPr>
    </w:p>
    <w:p w:rsidR="002F0732" w:rsidP="00596D68" w:rsidRDefault="002F0732" w14:paraId="4583BCE2" w14:textId="4B16E98C">
      <w:pPr>
        <w:pStyle w:val="NoSpacing"/>
        <w:spacing w:line="276" w:lineRule="auto"/>
      </w:pPr>
      <w:r>
        <w:t xml:space="preserve">You will get this badge upon completion of your waterjet reservation. </w:t>
      </w:r>
    </w:p>
    <w:p w:rsidR="002F0732" w:rsidRDefault="002F0732" w14:paraId="490A731B" w14:textId="77777777">
      <w:pPr>
        <w:rPr>
          <w:szCs w:val="22"/>
        </w:rPr>
      </w:pPr>
      <w:r>
        <w:br w:type="page"/>
      </w:r>
    </w:p>
    <w:p w:rsidR="002F0732" w:rsidP="002F0732" w:rsidRDefault="002F0732" w14:paraId="08B60CD4" w14:textId="483C4A54">
      <w:pPr>
        <w:pStyle w:val="Heading2"/>
      </w:pPr>
      <w:bookmarkStart w:name="_Toc157418747" w:id="9"/>
      <w:r>
        <w:lastRenderedPageBreak/>
        <w:t>Activity 5: Saws</w:t>
      </w:r>
      <w:bookmarkEnd w:id="9"/>
    </w:p>
    <w:p w:rsidR="002F0732" w:rsidP="002F0732" w:rsidRDefault="002F0732" w14:paraId="28CB0BEC" w14:textId="77777777"/>
    <w:p w:rsidR="002F0732" w:rsidP="002F0732" w:rsidRDefault="002F0732" w14:paraId="470AFAB2" w14:textId="27D1C98D">
      <w:r>
        <w:t xml:space="preserve">The horizontal bandsaw is one of the most useful machines in the center. To complete this activity, you will need to </w:t>
      </w:r>
      <w:r w:rsidR="00291E76">
        <w:t>cut pieces that will be used for manufacturing later (in activity 7 and 9)</w:t>
      </w:r>
      <w:r>
        <w:t xml:space="preserve">. Schedule a reservation with a peer mentor. </w:t>
      </w:r>
      <w:r w:rsidR="4BC300F8">
        <w:t xml:space="preserve">You will cut 5 inches of both the 1” by 2” flat bar and the 2” round bar. </w:t>
      </w:r>
    </w:p>
    <w:p w:rsidR="002E1CEA" w:rsidP="05F04DA9" w:rsidRDefault="002E1CEA" w14:paraId="3FCCDA3C" w14:textId="2A7E3C86">
      <w:pPr>
        <w:pStyle w:val="Normal"/>
      </w:pPr>
      <w:r w:rsidR="002E1CEA">
        <w:rPr/>
        <w:t xml:space="preserve">Before you come in for your reservation, please read the Horizontal Bandsaw SOP, currently </w:t>
      </w:r>
      <w:r w:rsidR="2F447613">
        <w:rPr/>
        <w:t xml:space="preserve">located on the Bechtel website under </w:t>
      </w:r>
      <w:r w:rsidR="77CEFA27">
        <w:rPr/>
        <w:t xml:space="preserve">metal shop </w:t>
      </w:r>
      <w:r w:rsidR="2F447613">
        <w:rPr/>
        <w:t>resources</w:t>
      </w:r>
      <w:r w:rsidR="002E1CEA">
        <w:rPr/>
        <w:t xml:space="preserve">. </w:t>
      </w:r>
    </w:p>
    <w:p w:rsidRPr="002F0732" w:rsidR="002F0732" w:rsidP="002F0732" w:rsidRDefault="002F0732" w14:paraId="1C9482D0" w14:textId="7A417384">
      <w:r>
        <w:t>You will get your badge after you</w:t>
      </w:r>
      <w:r w:rsidR="00723BCF">
        <w:t xml:space="preserve"> have your stock cut to size</w:t>
      </w:r>
      <w:r w:rsidR="002E1CEA">
        <w:t xml:space="preserve">. </w:t>
      </w:r>
      <w:r>
        <w:t xml:space="preserve"> </w:t>
      </w:r>
    </w:p>
    <w:p w:rsidRPr="0001463D" w:rsidR="0055184F" w:rsidP="00596D68" w:rsidRDefault="0055184F" w14:paraId="1329F70F" w14:textId="4BF7C00F">
      <w:pPr>
        <w:pStyle w:val="NoSpacing"/>
        <w:spacing w:line="276" w:lineRule="auto"/>
      </w:pPr>
    </w:p>
    <w:p w:rsidR="00FE218A" w:rsidP="00B417C8" w:rsidRDefault="00FE218A" w14:paraId="5BCA95D6" w14:textId="266A9A16">
      <w:r>
        <w:br w:type="page"/>
      </w:r>
    </w:p>
    <w:p w:rsidRPr="0001463D" w:rsidR="00957764" w:rsidP="00B417C8" w:rsidRDefault="00D97442" w14:paraId="453FA02C" w14:textId="567D7530">
      <w:pPr>
        <w:pStyle w:val="Heading2"/>
      </w:pPr>
      <w:bookmarkStart w:name="_Toc157418748" w:id="10"/>
      <w:r w:rsidRPr="0001463D">
        <w:rPr>
          <w:rStyle w:val="Hyperlink"/>
          <w:noProof/>
          <w:color w:val="auto"/>
        </w:rPr>
        <w:lastRenderedPageBreak/>
        <w:drawing>
          <wp:anchor distT="0" distB="0" distL="114300" distR="114300" simplePos="0" relativeHeight="251658242" behindDoc="0" locked="0" layoutInCell="1" allowOverlap="1" wp14:anchorId="2B242FB7" wp14:editId="20EB8477">
            <wp:simplePos x="0" y="0"/>
            <wp:positionH relativeFrom="margin">
              <wp:align>right</wp:align>
            </wp:positionH>
            <wp:positionV relativeFrom="paragraph">
              <wp:posOffset>0</wp:posOffset>
            </wp:positionV>
            <wp:extent cx="1905000" cy="19050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anchor>
        </w:drawing>
      </w:r>
      <w:r w:rsidRPr="0001463D" w:rsidR="04ADFA12">
        <w:t xml:space="preserve">Activity </w:t>
      </w:r>
      <w:r w:rsidR="002F0732">
        <w:t>6</w:t>
      </w:r>
      <w:r w:rsidRPr="0001463D" w:rsidR="04ADFA12">
        <w:t xml:space="preserve">: </w:t>
      </w:r>
      <w:r w:rsidRPr="0001463D" w:rsidR="063A96B0">
        <w:t>Manual Millin</w:t>
      </w:r>
      <w:r w:rsidRPr="0001463D" w:rsidR="1D5329D8">
        <w:t>g</w:t>
      </w:r>
      <w:bookmarkEnd w:id="10"/>
    </w:p>
    <w:p w:rsidRPr="0001463D" w:rsidR="00A62F6E" w:rsidP="1F440108" w:rsidRDefault="00B65AD3" w14:paraId="7E7A49B2" w14:textId="06458900">
      <w:pPr>
        <w:pStyle w:val="NoSpacing"/>
        <w:spacing w:line="276" w:lineRule="auto"/>
      </w:pPr>
      <w:r>
        <w:t xml:space="preserve">In this activity, you will </w:t>
      </w:r>
      <w:r w:rsidR="00E8125C">
        <w:t>use the manual mill to square you</w:t>
      </w:r>
      <w:r w:rsidR="00926924">
        <w:t>r</w:t>
      </w:r>
      <w:r w:rsidR="00E8125C">
        <w:t xml:space="preserve"> stock</w:t>
      </w:r>
      <w:r w:rsidR="0006069A">
        <w:t>.</w:t>
      </w:r>
      <w:r w:rsidR="001B5B28">
        <w:t xml:space="preserve"> </w:t>
      </w:r>
      <w:r w:rsidR="006F1D99">
        <w:t xml:space="preserve">Please watch this </w:t>
      </w:r>
      <w:r w:rsidR="00CC0222">
        <w:t xml:space="preserve">NYC CNC </w:t>
      </w:r>
      <w:r w:rsidR="006F1D99">
        <w:t>video if you are unfamiliar with how a manual (or CNC) mil</w:t>
      </w:r>
      <w:r w:rsidR="00273467">
        <w:t>ls work and operate:</w:t>
      </w:r>
    </w:p>
    <w:p w:rsidRPr="0001463D" w:rsidR="005612F5" w:rsidP="005612F5" w:rsidRDefault="005612F5" w14:paraId="46623BE1" w14:textId="57FF69AB">
      <w:pPr>
        <w:pStyle w:val="NoSpacing"/>
        <w:spacing w:line="276" w:lineRule="auto"/>
      </w:pPr>
    </w:p>
    <w:p w:rsidRPr="0001463D" w:rsidR="007D15F3" w:rsidP="00D14C1C" w:rsidRDefault="005B7099" w14:paraId="6B25DF3C" w14:textId="5A7B2F1F">
      <w:pPr>
        <w:pStyle w:val="NoSpacing"/>
        <w:spacing w:line="276" w:lineRule="auto"/>
        <w:ind w:firstLine="720"/>
      </w:pPr>
      <w:r>
        <w:t>Squaring stock is a</w:t>
      </w:r>
      <w:r w:rsidRPr="0001463D" w:rsidR="734DD8BA">
        <w:t xml:space="preserve"> </w:t>
      </w:r>
      <w:r w:rsidRPr="0001463D" w:rsidR="5678AAE6">
        <w:t>machining</w:t>
      </w:r>
      <w:r w:rsidRPr="0001463D" w:rsidR="734DD8BA">
        <w:t xml:space="preserve"> process </w:t>
      </w:r>
      <w:r w:rsidRPr="0001463D" w:rsidR="5E5E89A2">
        <w:t xml:space="preserve">when you mill all 6 sides of your workpiece so that they are flat, parallel, and </w:t>
      </w:r>
      <w:r w:rsidRPr="0001463D" w:rsidR="5678AAE6">
        <w:t xml:space="preserve">perpendicular. If you are unfamiliar with </w:t>
      </w:r>
      <w:r w:rsidRPr="0001463D" w:rsidR="634350CF">
        <w:t xml:space="preserve">the </w:t>
      </w:r>
      <w:r w:rsidRPr="0001463D" w:rsidR="5E3FC0E3">
        <w:t>concept</w:t>
      </w:r>
      <w:r w:rsidRPr="0001463D" w:rsidR="634350CF">
        <w:t xml:space="preserve"> of squaring stock, or want to learn more about</w:t>
      </w:r>
      <w:r w:rsidRPr="0001463D" w:rsidR="3D492B8A">
        <w:t xml:space="preserve"> it</w:t>
      </w:r>
      <w:r w:rsidRPr="0001463D" w:rsidR="634350CF">
        <w:t xml:space="preserve">, </w:t>
      </w:r>
      <w:r w:rsidRPr="0001463D" w:rsidR="00CC0222">
        <w:t>enjoy</w:t>
      </w:r>
      <w:r w:rsidRPr="0001463D" w:rsidR="5E3FC0E3">
        <w:t xml:space="preserve"> </w:t>
      </w:r>
      <w:r w:rsidRPr="0001463D" w:rsidR="634350CF">
        <w:t>the</w:t>
      </w:r>
      <w:r w:rsidRPr="0001463D" w:rsidR="4A151CD0">
        <w:t xml:space="preserve"> </w:t>
      </w:r>
      <w:r w:rsidRPr="0001463D" w:rsidR="0007022D">
        <w:t>accompanying</w:t>
      </w:r>
      <w:r w:rsidRPr="0001463D" w:rsidR="4A151CD0">
        <w:t xml:space="preserve"> </w:t>
      </w:r>
      <w:r w:rsidRPr="0001463D" w:rsidR="00CC0222">
        <w:t xml:space="preserve">This Old Tony </w:t>
      </w:r>
      <w:r w:rsidRPr="0001463D" w:rsidR="4A151CD0">
        <w:t>video:</w:t>
      </w:r>
    </w:p>
    <w:p w:rsidRPr="0001463D" w:rsidR="004E3A16" w:rsidP="000839A1" w:rsidRDefault="00DE2D92" w14:paraId="368A6FC1" w14:textId="42CB9C71">
      <w:pPr>
        <w:pStyle w:val="NoSpacing"/>
        <w:spacing w:line="276" w:lineRule="auto"/>
      </w:pPr>
      <w:r w:rsidRPr="0001463D">
        <w:rPr>
          <w:noProof/>
        </w:rPr>
        <mc:AlternateContent>
          <mc:Choice Requires="wps">
            <w:drawing>
              <wp:anchor distT="0" distB="0" distL="114300" distR="114300" simplePos="0" relativeHeight="251658243" behindDoc="1" locked="0" layoutInCell="1" allowOverlap="1" wp14:anchorId="233E4062" wp14:editId="183D6F46">
                <wp:simplePos x="0" y="0"/>
                <wp:positionH relativeFrom="margin">
                  <wp:align>right</wp:align>
                </wp:positionH>
                <wp:positionV relativeFrom="paragraph">
                  <wp:posOffset>156845</wp:posOffset>
                </wp:positionV>
                <wp:extent cx="1784985" cy="457200"/>
                <wp:effectExtent l="0" t="0" r="5715"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985" cy="457200"/>
                        </a:xfrm>
                        <a:prstGeom prst="rect">
                          <a:avLst/>
                        </a:prstGeom>
                        <a:solidFill>
                          <a:srgbClr val="FFFFFF"/>
                        </a:solidFill>
                        <a:ln w="9525">
                          <a:noFill/>
                          <a:miter lim="800000"/>
                          <a:headEnd/>
                          <a:tailEnd/>
                        </a:ln>
                      </wps:spPr>
                      <wps:txbx>
                        <w:txbxContent>
                          <w:p w:rsidR="009A7CE3" w:rsidP="00B417C8" w:rsidRDefault="009A7CE3" w14:paraId="10568012" w14:textId="7C08C377">
                            <w:hyperlink w:history="1" r:id="rId25">
                              <w:r w:rsidRPr="00E04B77">
                                <w:rPr>
                                  <w:rStyle w:val="Hyperlink"/>
                                </w:rPr>
                                <w:t>NYC CNC Beginner’s Guide</w:t>
                              </w:r>
                            </w:hyperlink>
                            <w:r>
                              <w:rPr>
                                <w:rStyle w:val="Hyperlink"/>
                              </w:rPr>
                              <w:t xml:space="preserve"> (14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margin-left:89.35pt;margin-top:12.35pt;width:140.55pt;height:36pt;z-index:-25165823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" w14:anchorId="233E4062">
                <v:textbox>
                  <w:txbxContent>
                    <w:p w:rsidR="009A7CE3" w:rsidP="00B417C8" w:rsidRDefault="009A7CE3" w14:paraId="10568012" w14:textId="7C08C377">
                      <w:hyperlink w:history="1" r:id="rId26">
                        <w:r w:rsidRPr="00E04B77">
                          <w:rPr>
                            <w:rStyle w:val="Hyperlink"/>
                          </w:rPr>
                          <w:t>NYC CNC Beginner’s Guide</w:t>
                        </w:r>
                      </w:hyperlink>
                      <w:r>
                        <w:rPr>
                          <w:rStyle w:val="Hyperlink"/>
                        </w:rPr>
                        <w:t xml:space="preserve"> (14m)</w:t>
                      </w:r>
                    </w:p>
                  </w:txbxContent>
                </v:textbox>
                <w10:wrap type="square" anchorx="margin"/>
              </v:shape>
            </w:pict>
          </mc:Fallback>
        </mc:AlternateContent>
      </w:r>
    </w:p>
    <w:p w:rsidRPr="0001463D" w:rsidR="00760899" w:rsidP="00D14C1C" w:rsidRDefault="00DE2D92" w14:paraId="12E051D1" w14:textId="5D92B971">
      <w:pPr>
        <w:pStyle w:val="NoSpacing"/>
        <w:spacing w:line="276" w:lineRule="auto"/>
        <w:ind w:firstLine="720"/>
      </w:pPr>
      <w:r w:rsidRPr="0001463D">
        <w:rPr>
          <w:noProof/>
        </w:rPr>
        <w:drawing>
          <wp:anchor distT="0" distB="0" distL="114300" distR="114300" simplePos="0" relativeHeight="251658244" behindDoc="0" locked="0" layoutInCell="1" allowOverlap="1" wp14:anchorId="1244052A" wp14:editId="60E10921">
            <wp:simplePos x="0" y="0"/>
            <wp:positionH relativeFrom="margin">
              <wp:align>right</wp:align>
            </wp:positionH>
            <wp:positionV relativeFrom="paragraph">
              <wp:posOffset>471805</wp:posOffset>
            </wp:positionV>
            <wp:extent cx="1905000" cy="1905000"/>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anchor>
        </w:drawing>
      </w:r>
      <w:r w:rsidRPr="0001463D" w:rsidR="001E5A97">
        <w:t xml:space="preserve">Once you understand the squaring process, have a Peer Mentor </w:t>
      </w:r>
      <w:r w:rsidRPr="0001463D" w:rsidR="00C86184">
        <w:t>teach you how to use the manual mill to square your stock</w:t>
      </w:r>
      <w:r w:rsidRPr="0001463D" w:rsidR="001C2761">
        <w:t xml:space="preserve">. </w:t>
      </w:r>
      <w:r w:rsidR="005B7099">
        <w:t xml:space="preserve">They will get you the stock from the volunteering drawer. </w:t>
      </w:r>
      <w:r w:rsidRPr="0001463D" w:rsidR="00BA6783">
        <w:t xml:space="preserve">You will </w:t>
      </w:r>
      <w:r w:rsidRPr="0001463D" w:rsidR="00DE3203">
        <w:t xml:space="preserve">use </w:t>
      </w:r>
      <w:r w:rsidRPr="0001463D" w:rsidR="00642526">
        <w:t xml:space="preserve">a shell mill </w:t>
      </w:r>
      <w:r w:rsidRPr="0001463D" w:rsidR="00BA6783">
        <w:t>a</w:t>
      </w:r>
      <w:r w:rsidRPr="0001463D" w:rsidR="00642526">
        <w:t>t</w:t>
      </w:r>
      <w:r w:rsidRPr="0001463D" w:rsidR="00BA6783">
        <w:t xml:space="preserve"> </w:t>
      </w:r>
      <w:r w:rsidRPr="0001463D" w:rsidR="00642526">
        <w:t>its</w:t>
      </w:r>
      <w:r w:rsidRPr="0001463D" w:rsidR="00BA6783">
        <w:t xml:space="preserve"> </w:t>
      </w:r>
      <w:r w:rsidRPr="0001463D" w:rsidR="00857288">
        <w:t>calculated</w:t>
      </w:r>
      <w:r w:rsidRPr="0001463D" w:rsidR="00BA6783">
        <w:t xml:space="preserve"> speed</w:t>
      </w:r>
      <w:r w:rsidRPr="0001463D" w:rsidR="00642526">
        <w:t xml:space="preserve"> </w:t>
      </w:r>
      <w:r w:rsidRPr="0001463D" w:rsidR="00642526">
        <w:rPr>
          <w:i/>
          <w:iCs/>
        </w:rPr>
        <w:t>(</w:t>
      </w:r>
      <w:r w:rsidRPr="0001463D" w:rsidR="002E7C78">
        <w:rPr>
          <w:i/>
          <w:iCs/>
        </w:rPr>
        <w:t>hint: manual machines have lower</w:t>
      </w:r>
      <w:r w:rsidRPr="0001463D" w:rsidR="00E32885">
        <w:rPr>
          <w:i/>
          <w:iCs/>
        </w:rPr>
        <w:t xml:space="preserve"> max</w:t>
      </w:r>
      <w:r w:rsidRPr="0001463D" w:rsidR="002E7C78">
        <w:rPr>
          <w:i/>
          <w:iCs/>
        </w:rPr>
        <w:t xml:space="preserve"> spindle speed)</w:t>
      </w:r>
      <w:r w:rsidRPr="0001463D" w:rsidR="001221F4">
        <w:t>,</w:t>
      </w:r>
      <w:r w:rsidRPr="0001463D" w:rsidR="00BA6783">
        <w:t xml:space="preserve"> feed</w:t>
      </w:r>
      <w:r w:rsidRPr="0001463D" w:rsidR="001221F4">
        <w:t>, depth of cut, and stepover</w:t>
      </w:r>
      <w:r w:rsidRPr="0001463D" w:rsidR="00BA6783">
        <w:t xml:space="preserve"> </w:t>
      </w:r>
      <w:r w:rsidRPr="0001463D" w:rsidR="00607D1A">
        <w:t>in</w:t>
      </w:r>
      <w:r w:rsidRPr="0001463D" w:rsidR="00836575">
        <w:t xml:space="preserve"> the mill</w:t>
      </w:r>
      <w:r w:rsidRPr="0001463D" w:rsidR="00BA6783">
        <w:t>.</w:t>
      </w:r>
    </w:p>
    <w:p w:rsidRPr="0001463D" w:rsidR="00832C1D" w:rsidP="00D14C1C" w:rsidRDefault="00832C1D" w14:paraId="35BC33C3" w14:textId="3CA6DCE1">
      <w:pPr>
        <w:pStyle w:val="NoSpacing"/>
        <w:spacing w:line="276" w:lineRule="auto"/>
        <w:ind w:firstLine="720"/>
        <w:rPr>
          <w:u w:val="single"/>
        </w:rPr>
      </w:pPr>
      <w:r w:rsidRPr="0001463D">
        <w:rPr>
          <w:u w:val="single"/>
        </w:rPr>
        <w:t xml:space="preserve">To make this process easier, go back to your CAD model and </w:t>
      </w:r>
      <w:r w:rsidRPr="0001463D" w:rsidR="0007022D">
        <w:rPr>
          <w:u w:val="single"/>
        </w:rPr>
        <w:t>take note of the dimensions you will need to meet before CNC milling.</w:t>
      </w:r>
    </w:p>
    <w:p w:rsidR="00760899" w:rsidP="00A62F6E" w:rsidRDefault="00760899" w14:paraId="5F8B2DAD" w14:textId="35CC0BD8">
      <w:pPr>
        <w:pStyle w:val="NoSpacing"/>
        <w:spacing w:line="276" w:lineRule="auto"/>
      </w:pPr>
    </w:p>
    <w:p w:rsidR="00EB0CDB" w:rsidP="00EB0CDB" w:rsidRDefault="00EB0CDB" w14:paraId="0E81D0C3" w14:textId="4311B7FC">
      <w:pPr>
        <w:pStyle w:val="NoSpacing"/>
        <w:spacing w:line="276" w:lineRule="auto"/>
        <w:ind w:firstLine="720"/>
      </w:pPr>
      <w:r w:rsidR="00EB0CDB">
        <w:rPr/>
        <w:t xml:space="preserve">Before you come into the center for your reservation, please make sure that you read the Manual Mill SOP, currently </w:t>
      </w:r>
      <w:r w:rsidR="6F8EDCB1">
        <w:rPr/>
        <w:t>located</w:t>
      </w:r>
      <w:r w:rsidR="6F8EDCB1">
        <w:rPr/>
        <w:t xml:space="preserve"> on the Bechtel website under</w:t>
      </w:r>
      <w:r w:rsidR="46D68377">
        <w:rPr/>
        <w:t xml:space="preserve"> metal shop</w:t>
      </w:r>
      <w:r w:rsidR="6F8EDCB1">
        <w:rPr/>
        <w:t xml:space="preserve"> resources</w:t>
      </w:r>
      <w:r w:rsidR="00EB0CDB">
        <w:rPr/>
        <w:t xml:space="preserve">. </w:t>
      </w:r>
    </w:p>
    <w:p w:rsidRPr="0001463D" w:rsidR="00EB0CDB" w:rsidP="00A62F6E" w:rsidRDefault="00EB0CDB" w14:paraId="0617BD3F" w14:textId="5757F779">
      <w:pPr>
        <w:pStyle w:val="NoSpacing"/>
        <w:spacing w:line="276" w:lineRule="auto"/>
      </w:pPr>
    </w:p>
    <w:p w:rsidRPr="00687EC6" w:rsidR="00FD47C3" w:rsidP="00A62F6E" w:rsidRDefault="00DE2D92" w14:paraId="45DD9307" w14:textId="24A746C9">
      <w:pPr>
        <w:pStyle w:val="NoSpacing"/>
        <w:spacing w:line="276" w:lineRule="auto"/>
      </w:pPr>
      <w:r w:rsidRPr="0001463D">
        <w:rPr>
          <w:noProof/>
        </w:rPr>
        <mc:AlternateContent>
          <mc:Choice Requires="wps">
            <w:drawing>
              <wp:anchor distT="0" distB="0" distL="114300" distR="114300" simplePos="0" relativeHeight="251658245" behindDoc="1" locked="0" layoutInCell="1" allowOverlap="1" wp14:anchorId="34B99240" wp14:editId="40534A63">
                <wp:simplePos x="0" y="0"/>
                <wp:positionH relativeFrom="margin">
                  <wp:align>right</wp:align>
                </wp:positionH>
                <wp:positionV relativeFrom="paragraph">
                  <wp:posOffset>3175</wp:posOffset>
                </wp:positionV>
                <wp:extent cx="1927860" cy="457200"/>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7860" cy="457200"/>
                        </a:xfrm>
                        <a:prstGeom prst="rect">
                          <a:avLst/>
                        </a:prstGeom>
                        <a:solidFill>
                          <a:srgbClr val="FFFFFF"/>
                        </a:solidFill>
                        <a:ln w="9525">
                          <a:noFill/>
                          <a:miter lim="800000"/>
                          <a:headEnd/>
                          <a:tailEnd/>
                        </a:ln>
                      </wps:spPr>
                      <wps:txbx>
                        <w:txbxContent>
                          <w:p w:rsidR="009A7CE3" w:rsidP="00B417C8" w:rsidRDefault="009A7CE3" w14:paraId="2EAAC578" w14:textId="6B41B5C3">
                            <w:hyperlink w:history="1" r:id="rId28">
                              <w:r w:rsidRPr="006D4C8D">
                                <w:rPr>
                                  <w:rStyle w:val="Hyperlink"/>
                                </w:rPr>
                                <w:t>This Old Tony: Squaring Stock</w:t>
                              </w:r>
                            </w:hyperlink>
                            <w:r>
                              <w:rPr>
                                <w:rStyle w:val="Hyperlink"/>
                              </w:rPr>
                              <w:t xml:space="preserve"> (25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100.6pt;margin-top:.25pt;width:151.8pt;height:36pt;z-index:-25165823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" w14:anchorId="34B99240">
                <v:textbox>
                  <w:txbxContent>
                    <w:p w:rsidR="009A7CE3" w:rsidP="00B417C8" w:rsidRDefault="009A7CE3" w14:paraId="2EAAC578" w14:textId="6B41B5C3">
                      <w:hyperlink w:history="1" r:id="rId29">
                        <w:r w:rsidRPr="006D4C8D">
                          <w:rPr>
                            <w:rStyle w:val="Hyperlink"/>
                          </w:rPr>
                          <w:t>This Old Tony: Squaring Stock</w:t>
                        </w:r>
                      </w:hyperlink>
                      <w:r>
                        <w:rPr>
                          <w:rStyle w:val="Hyperlink"/>
                        </w:rPr>
                        <w:t xml:space="preserve"> (25m)</w:t>
                      </w:r>
                    </w:p>
                  </w:txbxContent>
                </v:textbox>
                <w10:wrap type="square" anchorx="margin"/>
              </v:shape>
            </w:pict>
          </mc:Fallback>
        </mc:AlternateContent>
      </w:r>
      <w:r w:rsidR="00687EC6">
        <w:rPr>
          <w:b/>
          <w:bCs/>
        </w:rPr>
        <w:tab/>
      </w:r>
      <w:r w:rsidR="00687EC6">
        <w:t>You will receive this badge after you have finished squaring your stock and are ready to CNC machine</w:t>
      </w:r>
      <w:r w:rsidR="00821271">
        <w:t xml:space="preserve"> your part. </w:t>
      </w:r>
    </w:p>
    <w:p w:rsidRPr="0001463D" w:rsidR="004562CE" w:rsidP="00B417C8" w:rsidRDefault="0042175B" w14:paraId="29B2C059" w14:textId="61670047">
      <w:pPr>
        <w:rPr>
          <w:rFonts w:eastAsiaTheme="majorEastAsia"/>
          <w:sz w:val="32"/>
          <w:szCs w:val="26"/>
        </w:rPr>
      </w:pPr>
      <w:r w:rsidRPr="0001463D">
        <w:br w:type="page"/>
      </w:r>
    </w:p>
    <w:p w:rsidRPr="0001463D" w:rsidR="00B45F7E" w:rsidP="00B417C8" w:rsidRDefault="6710485D" w14:paraId="7E793B88" w14:textId="0E685091">
      <w:pPr>
        <w:pStyle w:val="Heading2"/>
      </w:pPr>
      <w:bookmarkStart w:name="_Toc157418749" w:id="11"/>
      <w:r>
        <w:lastRenderedPageBreak/>
        <w:t xml:space="preserve">Activity </w:t>
      </w:r>
      <w:r w:rsidR="002F0732">
        <w:t>7</w:t>
      </w:r>
      <w:r>
        <w:t xml:space="preserve">: </w:t>
      </w:r>
      <w:r w:rsidR="6CECC19E">
        <w:t>CNC Mill</w:t>
      </w:r>
      <w:r w:rsidR="21BBDE7F">
        <w:t>: 3 Axis Milling</w:t>
      </w:r>
      <w:bookmarkEnd w:id="11"/>
    </w:p>
    <w:p w:rsidR="001B1904" w:rsidP="001B1904" w:rsidRDefault="001B1904" w14:paraId="71F048E8" w14:textId="77777777">
      <w:pPr>
        <w:pStyle w:val="NoSpacing"/>
        <w:spacing w:line="276" w:lineRule="auto"/>
        <w:rPr>
          <w:sz w:val="12"/>
        </w:rPr>
      </w:pPr>
    </w:p>
    <w:p w:rsidR="001B1904" w:rsidP="001B1904" w:rsidRDefault="001B1904" w14:paraId="2C4DD31C" w14:textId="52A9DFEA">
      <w:pPr>
        <w:pStyle w:val="NoSpacing"/>
        <w:spacing w:line="276" w:lineRule="auto"/>
      </w:pPr>
      <w:r w:rsidRPr="0001463D">
        <w:t xml:space="preserve">In this activity, </w:t>
      </w:r>
      <w:r>
        <w:t xml:space="preserve">you will make a reservation and cut out your </w:t>
      </w:r>
      <w:r w:rsidR="006E316C">
        <w:t>BIDC-1</w:t>
      </w:r>
      <w:r>
        <w:t xml:space="preserve">. You must have your CAM approved and stock selected in order to make this reservation. </w:t>
      </w:r>
    </w:p>
    <w:p w:rsidR="00EB0CDB" w:rsidP="001B1904" w:rsidRDefault="00EB0CDB" w14:paraId="2EEA2376" w14:textId="77777777">
      <w:pPr>
        <w:pStyle w:val="NoSpacing"/>
        <w:spacing w:line="276" w:lineRule="auto"/>
      </w:pPr>
    </w:p>
    <w:p w:rsidR="00EB0CDB" w:rsidP="00EB0CDB" w:rsidRDefault="00EB0CDB" w14:paraId="2DA38DC4" w14:textId="778E600F">
      <w:pPr>
        <w:pStyle w:val="NoSpacing"/>
        <w:spacing w:line="276" w:lineRule="auto"/>
      </w:pPr>
      <w:r w:rsidR="00EB0CDB">
        <w:rPr/>
        <w:t xml:space="preserve">Before you come into the center for your reservation, please make sure that you read the CNC Mill SOP, currently </w:t>
      </w:r>
      <w:r w:rsidR="7BD4ABCB">
        <w:rPr/>
        <w:t>located</w:t>
      </w:r>
      <w:r w:rsidR="7BD4ABCB">
        <w:rPr/>
        <w:t xml:space="preserve"> on the Bechtel website under </w:t>
      </w:r>
      <w:r w:rsidR="4DC85A03">
        <w:rPr/>
        <w:t xml:space="preserve">metal shop </w:t>
      </w:r>
      <w:r w:rsidR="7BD4ABCB">
        <w:rPr/>
        <w:t>resources</w:t>
      </w:r>
      <w:r w:rsidR="00EB0CDB">
        <w:rPr/>
        <w:t xml:space="preserve">. </w:t>
      </w:r>
    </w:p>
    <w:p w:rsidR="001B1904" w:rsidP="001B1904" w:rsidRDefault="001B1904" w14:paraId="572BC3C3" w14:textId="77777777">
      <w:pPr>
        <w:pStyle w:val="NoSpacing"/>
        <w:spacing w:line="276" w:lineRule="auto"/>
      </w:pPr>
    </w:p>
    <w:p w:rsidR="001B1904" w:rsidP="001B1904" w:rsidRDefault="001B1904" w14:paraId="214EB1AB" w14:textId="7312BBF0">
      <w:pPr>
        <w:pStyle w:val="NoSpacing"/>
        <w:spacing w:line="276" w:lineRule="auto"/>
      </w:pPr>
      <w:r>
        <w:t xml:space="preserve">You will get this badge after you complete your reservation and have your completed </w:t>
      </w:r>
      <w:r w:rsidR="006E316C">
        <w:t>BIDC-1</w:t>
      </w:r>
      <w:r>
        <w:t xml:space="preserve"> in hand. </w:t>
      </w:r>
    </w:p>
    <w:p w:rsidRPr="0001463D" w:rsidR="00B45F7E" w:rsidP="001B1904" w:rsidRDefault="009D538D" w14:paraId="0B5350A1" w14:textId="40A8A97F">
      <w:pPr>
        <w:pStyle w:val="NoSpacing"/>
        <w:spacing w:line="276" w:lineRule="auto"/>
        <w:ind w:firstLine="720"/>
      </w:pPr>
      <w:r w:rsidRPr="0001463D">
        <w:br w:type="page"/>
      </w:r>
    </w:p>
    <w:p w:rsidRPr="0001463D" w:rsidR="000D657A" w:rsidP="00B417C8" w:rsidRDefault="13A38928" w14:paraId="213CFDCC" w14:textId="61AFB7FF">
      <w:pPr>
        <w:pStyle w:val="Heading1"/>
      </w:pPr>
      <w:bookmarkStart w:name="_Toc157418750" w:id="12"/>
      <w:r w:rsidRPr="5114BC04">
        <w:lastRenderedPageBreak/>
        <w:t>Part I</w:t>
      </w:r>
      <w:r w:rsidRPr="5114BC04" w:rsidR="30B8C46B">
        <w:t>I</w:t>
      </w:r>
      <w:r w:rsidRPr="5114BC04">
        <w:t xml:space="preserve">I: </w:t>
      </w:r>
      <w:r w:rsidRPr="5114BC04" w:rsidR="30B8C46B">
        <w:t>Lathe</w:t>
      </w:r>
      <w:bookmarkEnd w:id="12"/>
    </w:p>
    <w:p w:rsidRPr="0001463D" w:rsidR="00DE4B1C" w:rsidP="00DE4B1C" w:rsidRDefault="00DE4B1C" w14:paraId="3BE13F4B" w14:textId="77777777">
      <w:pPr>
        <w:pStyle w:val="NoSpacing"/>
      </w:pPr>
    </w:p>
    <w:p w:rsidRPr="0001463D" w:rsidR="00F61980" w:rsidP="1F440108" w:rsidRDefault="00226B13" w14:paraId="51A821C2" w14:textId="58642992">
      <w:pPr>
        <w:pStyle w:val="NoSpacing"/>
        <w:rPr>
          <w:rFonts w:eastAsiaTheme="majorEastAsia"/>
          <w:sz w:val="32"/>
          <w:szCs w:val="32"/>
        </w:rPr>
      </w:pPr>
      <w:r>
        <w:t xml:space="preserve">Now that you have completed a </w:t>
      </w:r>
      <w:r w:rsidR="00FF5899">
        <w:t>milling project, it is time to learn the lathe</w:t>
      </w:r>
      <w:r w:rsidR="00E96D74">
        <w:t xml:space="preserve">, which is fundamentally different. Mills spin the cutting </w:t>
      </w:r>
      <w:r w:rsidR="004C1BEC">
        <w:t>tool;</w:t>
      </w:r>
      <w:r w:rsidR="00E96D74">
        <w:t xml:space="preserve"> lathes spin the work.</w:t>
      </w:r>
      <w:r w:rsidR="004C1BEC">
        <w:t xml:space="preserve"> </w:t>
      </w:r>
      <w:r w:rsidR="00BC4458">
        <w:t xml:space="preserve">You will use the </w:t>
      </w:r>
      <w:r w:rsidR="003E11A2">
        <w:t>ST-20</w:t>
      </w:r>
      <w:r w:rsidR="005C39EE">
        <w:t>Y</w:t>
      </w:r>
      <w:r w:rsidR="00BC4458">
        <w:t xml:space="preserve"> lathe to make a small </w:t>
      </w:r>
      <w:r w:rsidR="26074E20">
        <w:t xml:space="preserve">part. </w:t>
      </w:r>
      <w:r w:rsidR="002E1CEA">
        <w:t xml:space="preserve"> </w:t>
      </w:r>
      <w:bookmarkStart w:name="_Toc46502780" w:id="13"/>
      <w:r>
        <w:br w:type="page"/>
      </w:r>
    </w:p>
    <w:p w:rsidRPr="0001463D" w:rsidR="004F6993" w:rsidP="00B417C8" w:rsidRDefault="47DB53CC" w14:paraId="63E4CFB5" w14:textId="5DE69BA4">
      <w:pPr>
        <w:pStyle w:val="Heading2"/>
      </w:pPr>
      <w:bookmarkStart w:name="_Toc157418751" w:id="14"/>
      <w:bookmarkStart w:name="_Hlk47021157" w:id="15"/>
      <w:bookmarkEnd w:id="13"/>
      <w:r>
        <w:lastRenderedPageBreak/>
        <w:t xml:space="preserve">Activity </w:t>
      </w:r>
      <w:r w:rsidR="00EB0CDB">
        <w:t>8</w:t>
      </w:r>
      <w:r>
        <w:t>: CNC Lathe CAD &amp; CAM</w:t>
      </w:r>
      <w:bookmarkEnd w:id="14"/>
    </w:p>
    <w:p w:rsidR="001E1DB4" w:rsidP="00B417C8" w:rsidRDefault="001E1DB4" w14:paraId="2E3E2419" w14:textId="77777777"/>
    <w:p w:rsidRPr="0001463D" w:rsidR="004F6993" w:rsidP="00B417C8" w:rsidRDefault="004F6993" w14:paraId="37518FC6" w14:textId="30EF02A4">
      <w:r>
        <w:t>To become familiar with the Bechtel Center’s lathes</w:t>
      </w:r>
      <w:r w:rsidR="001E1DB4">
        <w:t xml:space="preserve">, you will be making </w:t>
      </w:r>
      <w:r w:rsidR="6BEA3A18">
        <w:t>a small part</w:t>
      </w:r>
      <w:r w:rsidR="001E1DB4">
        <w:t xml:space="preserve">. A drawing of the </w:t>
      </w:r>
      <w:r w:rsidR="006E316C">
        <w:t>BIDC-2</w:t>
      </w:r>
      <w:r w:rsidR="001E1DB4">
        <w:t xml:space="preserve"> is below. </w:t>
      </w:r>
    </w:p>
    <w:p w:rsidRPr="0001463D" w:rsidR="004F6993" w:rsidP="00B417C8" w:rsidRDefault="47DB53CC" w14:paraId="438C51B2" w14:textId="59BB13F4">
      <w:r>
        <w:t xml:space="preserve">Like the mill, you will use the </w:t>
      </w:r>
      <w:hyperlink r:id="rId30">
        <w:r w:rsidRPr="4B32AC35">
          <w:rPr>
            <w:rStyle w:val="Hyperlink"/>
          </w:rPr>
          <w:t>Bechtel Center Lathe Toolpath Guide</w:t>
        </w:r>
      </w:hyperlink>
      <w:r>
        <w:t xml:space="preserve"> to program your part. </w:t>
      </w:r>
      <w:r w:rsidR="001E1DB4">
        <w:t xml:space="preserve">Additionally, take a look at the </w:t>
      </w:r>
      <w:hyperlink r:id="rId31">
        <w:r w:rsidRPr="4B32AC35" w:rsidR="001E1DB4">
          <w:rPr>
            <w:rStyle w:val="Hyperlink"/>
          </w:rPr>
          <w:t>BIDC Lathe videos</w:t>
        </w:r>
      </w:hyperlink>
      <w:r w:rsidR="001E1DB4">
        <w:t xml:space="preserve">. They provide many details about CAM setup. </w:t>
      </w:r>
    </w:p>
    <w:p w:rsidR="77CCAF2A" w:rsidP="4B32AC35" w:rsidRDefault="77CCAF2A" w14:paraId="0357BE77" w14:textId="7AD04A34">
      <w:r>
        <w:t>Your stock size will be roughly 2 inches in diameter and 5 inches long.</w:t>
      </w:r>
    </w:p>
    <w:p w:rsidR="004F6993" w:rsidP="004F6993" w:rsidRDefault="47DB53CC" w14:paraId="7926DFDE" w14:textId="60E3D634">
      <w:pPr>
        <w:pStyle w:val="NoSpacing"/>
        <w:spacing w:line="600" w:lineRule="auto"/>
        <w:rPr>
          <w:i/>
          <w:iCs/>
        </w:rPr>
      </w:pPr>
      <w:r w:rsidRPr="1F440108">
        <w:rPr>
          <w:i/>
          <w:iCs/>
        </w:rPr>
        <w:t>Be sure to ask a Peer Mentor if you have any questions!</w:t>
      </w:r>
    </w:p>
    <w:p w:rsidR="00EB0CDB" w:rsidP="004F6993" w:rsidRDefault="00F755C3" w14:paraId="04C4C2D1" w14:textId="64539409">
      <w:pPr>
        <w:pStyle w:val="NoSpacing"/>
        <w:spacing w:line="600" w:lineRule="auto"/>
      </w:pPr>
      <w:r w:rsidRPr="00F755C3">
        <w:rPr>
          <w:noProof/>
        </w:rPr>
        <w:drawing>
          <wp:inline distT="0" distB="0" distL="0" distR="0" wp14:anchorId="7562FA8D" wp14:editId="09F5E368">
            <wp:extent cx="6400800" cy="4160520"/>
            <wp:effectExtent l="0" t="0" r="0" b="0"/>
            <wp:docPr id="1933352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352622" name=""/>
                    <pic:cNvPicPr/>
                  </pic:nvPicPr>
                  <pic:blipFill>
                    <a:blip r:embed="rId32"/>
                    <a:stretch>
                      <a:fillRect/>
                    </a:stretch>
                  </pic:blipFill>
                  <pic:spPr>
                    <a:xfrm>
                      <a:off x="0" y="0"/>
                      <a:ext cx="6400800" cy="4160520"/>
                    </a:xfrm>
                    <a:prstGeom prst="rect">
                      <a:avLst/>
                    </a:prstGeom>
                  </pic:spPr>
                </pic:pic>
              </a:graphicData>
            </a:graphic>
          </wp:inline>
        </w:drawing>
      </w:r>
    </w:p>
    <w:p w:rsidRPr="001E1DB4" w:rsidR="001E1DB4" w:rsidP="004F6993" w:rsidRDefault="001E1DB4" w14:paraId="4CC8B06E" w14:textId="01847AFF">
      <w:pPr>
        <w:pStyle w:val="NoSpacing"/>
        <w:spacing w:line="600" w:lineRule="auto"/>
      </w:pPr>
    </w:p>
    <w:p w:rsidR="001E1DB4" w:rsidRDefault="001E1DB4" w14:paraId="07E5F9B1" w14:textId="77777777">
      <w:pPr>
        <w:rPr>
          <w:rFonts w:eastAsiaTheme="majorEastAsia"/>
          <w:b/>
          <w:sz w:val="32"/>
          <w:szCs w:val="26"/>
        </w:rPr>
      </w:pPr>
      <w:bookmarkStart w:name="_Toc46502781" w:id="16"/>
      <w:r>
        <w:br w:type="page"/>
      </w:r>
    </w:p>
    <w:p w:rsidRPr="0001463D" w:rsidR="004F6993" w:rsidP="00B417C8" w:rsidRDefault="47DB53CC" w14:paraId="63674F6B" w14:textId="28CEDF1A">
      <w:pPr>
        <w:pStyle w:val="Heading2"/>
      </w:pPr>
      <w:bookmarkStart w:name="_Toc157418752" w:id="17"/>
      <w:r>
        <w:lastRenderedPageBreak/>
        <w:t xml:space="preserve">Activity </w:t>
      </w:r>
      <w:r w:rsidR="00EB0CDB">
        <w:t>9</w:t>
      </w:r>
      <w:r>
        <w:t>: CNC Lathe</w:t>
      </w:r>
      <w:bookmarkEnd w:id="16"/>
      <w:bookmarkEnd w:id="17"/>
    </w:p>
    <w:p w:rsidRPr="0001463D" w:rsidR="004F6993" w:rsidP="00B417C8" w:rsidRDefault="004F6993" w14:paraId="0D5E9ACF" w14:textId="77777777"/>
    <w:bookmarkEnd w:id="15"/>
    <w:p w:rsidR="0457064B" w:rsidP="00B417C8" w:rsidRDefault="001E1DB4" w14:paraId="008931C8" w14:textId="640DB2B9">
      <w:pPr>
        <w:rPr>
          <w:noProof/>
        </w:rPr>
      </w:pPr>
      <w:r>
        <w:rPr>
          <w:noProof/>
        </w:rPr>
        <w:t>In this activity, you will make</w:t>
      </w:r>
      <w:r w:rsidR="00F755C3">
        <w:rPr>
          <w:noProof/>
        </w:rPr>
        <w:t xml:space="preserve"> the BIDC-2</w:t>
      </w:r>
      <w:r>
        <w:rPr>
          <w:noProof/>
        </w:rPr>
        <w:t xml:space="preserve"> that you designed in the previous activity</w:t>
      </w:r>
      <w:r w:rsidR="00EB0CDB">
        <w:rPr>
          <w:noProof/>
        </w:rPr>
        <w:t xml:space="preserve">. Same as the </w:t>
      </w:r>
      <w:r w:rsidR="002E1CEA">
        <w:rPr>
          <w:noProof/>
        </w:rPr>
        <w:t>mill, you will need to make a reservation.</w:t>
      </w:r>
    </w:p>
    <w:p w:rsidR="002E1CEA" w:rsidP="05F04DA9" w:rsidRDefault="002E1CEA" w14:paraId="7298321A" w14:textId="6D49C239">
      <w:pPr>
        <w:pStyle w:val="Normal"/>
        <w:rPr>
          <w:noProof/>
        </w:rPr>
      </w:pPr>
      <w:r w:rsidRPr="05F04DA9" w:rsidR="002E1CEA">
        <w:rPr>
          <w:noProof/>
        </w:rPr>
        <w:t xml:space="preserve">Please make sure you read the CNC Lathe SOP before your reservation, currently </w:t>
      </w:r>
      <w:r w:rsidR="79F706AC">
        <w:rPr/>
        <w:t>located on the Bechtel website under metal shop resources</w:t>
      </w:r>
      <w:r w:rsidRPr="05F04DA9" w:rsidR="002E1CEA">
        <w:rPr>
          <w:noProof/>
        </w:rPr>
        <w:t xml:space="preserve">. </w:t>
      </w:r>
    </w:p>
    <w:p w:rsidR="002E1CEA" w:rsidP="00B417C8" w:rsidRDefault="002E1CEA" w14:paraId="15F54D89" w14:textId="5FA7A7FA">
      <w:r>
        <w:rPr>
          <w:noProof/>
        </w:rPr>
        <w:t xml:space="preserve">You will get this badge after you complete your reservation and have the </w:t>
      </w:r>
      <w:r w:rsidR="00F755C3">
        <w:rPr>
          <w:noProof/>
        </w:rPr>
        <w:t>BIDC-2</w:t>
      </w:r>
      <w:r>
        <w:rPr>
          <w:noProof/>
        </w:rPr>
        <w:t xml:space="preserve"> in hand. </w:t>
      </w:r>
    </w:p>
    <w:p w:rsidRPr="00821271" w:rsidR="0A56C467" w:rsidP="00821271" w:rsidRDefault="0A56C467" w14:paraId="7A580C54" w14:textId="2E82ECFC">
      <w:pPr>
        <w:rPr>
          <w:rFonts w:eastAsiaTheme="majorEastAsia"/>
          <w:sz w:val="32"/>
          <w:szCs w:val="32"/>
        </w:rPr>
      </w:pPr>
    </w:p>
    <w:sectPr w:rsidRPr="00821271" w:rsidR="0A56C467" w:rsidSect="00EF509A">
      <w:headerReference w:type="default" r:id="rId33"/>
      <w:footerReference w:type="default" r:id="rId34"/>
      <w:headerReference w:type="first" r:id="rId35"/>
      <w:footerReference w:type="first" r:id="rId36"/>
      <w:pgSz w:w="12240" w:h="15840" w:orient="portrait"/>
      <w:pgMar w:top="1080" w:right="1080" w:bottom="108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32223" w:rsidP="00B417C8" w:rsidRDefault="00F32223" w14:paraId="34CC9CD6" w14:textId="77777777">
      <w:r>
        <w:separator/>
      </w:r>
    </w:p>
  </w:endnote>
  <w:endnote w:type="continuationSeparator" w:id="0">
    <w:p w:rsidR="00F32223" w:rsidP="00B417C8" w:rsidRDefault="00F32223" w14:paraId="0C402B48" w14:textId="77777777">
      <w:r>
        <w:continuationSeparator/>
      </w:r>
    </w:p>
  </w:endnote>
  <w:endnote w:type="continuationNotice" w:id="1">
    <w:p w:rsidR="00F32223" w:rsidP="00B417C8" w:rsidRDefault="00F32223" w14:paraId="0093391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F13147" w:rsidR="009A7CE3" w:rsidP="00B417C8" w:rsidRDefault="2E7972B8" w14:paraId="4A8D92DD" w14:textId="4C85DA50">
    <w:pPr>
      <w:pStyle w:val="Footer"/>
    </w:pPr>
    <w:r w:rsidRPr="2E7972B8">
      <w:t>Bechtel Center 2023</w:t>
    </w:r>
    <w:r w:rsidR="009A7CE3">
      <w:tab/>
    </w:r>
    <w:r w:rsidR="009A7CE3">
      <w:tab/>
    </w:r>
    <w:r w:rsidRPr="2E7972B8">
      <w:t xml:space="preserve">Page </w:t>
    </w:r>
    <w:sdt>
      <w:sdtPr>
        <w:id w:val="-1719651945"/>
        <w:docPartObj>
          <w:docPartGallery w:val="Page Numbers (Bottom of Page)"/>
          <w:docPartUnique/>
        </w:docPartObj>
      </w:sdtPr>
      <w:sdtEndPr>
        <w:rPr>
          <w:noProof/>
        </w:rPr>
      </w:sdtEndPr>
      <w:sdtContent>
        <w:r w:rsidRPr="2E7972B8" w:rsidR="009A7CE3">
          <w:rPr>
            <w:noProof/>
          </w:rPr>
          <w:fldChar w:fldCharType="begin"/>
        </w:r>
        <w:r w:rsidRPr="2E7972B8" w:rsidR="009A7CE3">
          <w:instrText xml:space="preserve"> PAGE   \* MERGEFORMAT </w:instrText>
        </w:r>
        <w:r w:rsidRPr="2E7972B8" w:rsidR="009A7CE3">
          <w:fldChar w:fldCharType="separate"/>
        </w:r>
        <w:r w:rsidRPr="2E7972B8">
          <w:rPr>
            <w:noProof/>
          </w:rPr>
          <w:t>53</w:t>
        </w:r>
        <w:r w:rsidRPr="2E7972B8" w:rsidR="009A7CE3">
          <w:rPr>
            <w:noProof/>
          </w:rPr>
          <w:fldChar w:fldCharType="end"/>
        </w:r>
      </w:sdtContent>
    </w:sdt>
  </w:p>
  <w:p w:rsidR="009A7CE3" w:rsidP="00B417C8" w:rsidRDefault="009A7CE3" w14:paraId="3447F23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9A7CE3" w:rsidTr="7D4E9F43" w14:paraId="1F2E13B9" w14:textId="77777777">
      <w:tc>
        <w:tcPr>
          <w:tcW w:w="3120" w:type="dxa"/>
        </w:tcPr>
        <w:p w:rsidR="009A7CE3" w:rsidP="00B417C8" w:rsidRDefault="009A7CE3" w14:paraId="4D2848E5" w14:textId="1538DC8F">
          <w:pPr>
            <w:pStyle w:val="Header"/>
          </w:pPr>
        </w:p>
      </w:tc>
      <w:tc>
        <w:tcPr>
          <w:tcW w:w="3120" w:type="dxa"/>
        </w:tcPr>
        <w:p w:rsidR="009A7CE3" w:rsidP="00B417C8" w:rsidRDefault="009A7CE3" w14:paraId="1258D9A8" w14:textId="563FB222">
          <w:pPr>
            <w:pStyle w:val="Header"/>
          </w:pPr>
        </w:p>
      </w:tc>
      <w:tc>
        <w:tcPr>
          <w:tcW w:w="3120" w:type="dxa"/>
        </w:tcPr>
        <w:p w:rsidR="009A7CE3" w:rsidP="00B417C8" w:rsidRDefault="009A7CE3" w14:paraId="065868CC" w14:textId="2BBA1C30">
          <w:pPr>
            <w:pStyle w:val="Header"/>
          </w:pPr>
        </w:p>
      </w:tc>
    </w:tr>
  </w:tbl>
  <w:p w:rsidR="009A7CE3" w:rsidP="00B417C8" w:rsidRDefault="009A7CE3" w14:paraId="7C81F768" w14:textId="2B306E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32223" w:rsidP="00B417C8" w:rsidRDefault="00F32223" w14:paraId="4FEC488F" w14:textId="77777777">
      <w:r>
        <w:separator/>
      </w:r>
    </w:p>
  </w:footnote>
  <w:footnote w:type="continuationSeparator" w:id="0">
    <w:p w:rsidR="00F32223" w:rsidP="00B417C8" w:rsidRDefault="00F32223" w14:paraId="7A33C341" w14:textId="77777777">
      <w:r>
        <w:continuationSeparator/>
      </w:r>
    </w:p>
  </w:footnote>
  <w:footnote w:type="continuationNotice" w:id="1">
    <w:p w:rsidR="00F32223" w:rsidP="00B417C8" w:rsidRDefault="00F32223" w14:paraId="77B93772"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9A7CE3" w:rsidTr="7D4E9F43" w14:paraId="4008D124" w14:textId="77777777">
      <w:tc>
        <w:tcPr>
          <w:tcW w:w="3120" w:type="dxa"/>
        </w:tcPr>
        <w:p w:rsidR="009A7CE3" w:rsidP="00B417C8" w:rsidRDefault="009A7CE3" w14:paraId="22285B17" w14:textId="22AD6381">
          <w:pPr>
            <w:pStyle w:val="Header"/>
          </w:pPr>
        </w:p>
      </w:tc>
      <w:tc>
        <w:tcPr>
          <w:tcW w:w="3120" w:type="dxa"/>
        </w:tcPr>
        <w:p w:rsidR="009A7CE3" w:rsidP="00B417C8" w:rsidRDefault="009A7CE3" w14:paraId="5E8B2563" w14:textId="2BCE7E72">
          <w:pPr>
            <w:pStyle w:val="Header"/>
          </w:pPr>
        </w:p>
      </w:tc>
      <w:tc>
        <w:tcPr>
          <w:tcW w:w="3120" w:type="dxa"/>
        </w:tcPr>
        <w:p w:rsidR="009A7CE3" w:rsidP="00B417C8" w:rsidRDefault="009A7CE3" w14:paraId="6C277157" w14:textId="44EE4D8A">
          <w:pPr>
            <w:pStyle w:val="Header"/>
          </w:pPr>
        </w:p>
      </w:tc>
    </w:tr>
  </w:tbl>
  <w:p w:rsidR="009A7CE3" w:rsidP="00B417C8" w:rsidRDefault="009A7CE3" w14:paraId="6844E3E5" w14:textId="5D481A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9A7CE3" w:rsidTr="7D4E9F43" w14:paraId="3FBA4ACC" w14:textId="77777777">
      <w:tc>
        <w:tcPr>
          <w:tcW w:w="3120" w:type="dxa"/>
        </w:tcPr>
        <w:p w:rsidR="009A7CE3" w:rsidP="00B417C8" w:rsidRDefault="009A7CE3" w14:paraId="5227D0D5" w14:textId="28B1DC8B">
          <w:pPr>
            <w:pStyle w:val="Header"/>
          </w:pPr>
        </w:p>
      </w:tc>
      <w:tc>
        <w:tcPr>
          <w:tcW w:w="3120" w:type="dxa"/>
        </w:tcPr>
        <w:p w:rsidR="009A7CE3" w:rsidP="00B417C8" w:rsidRDefault="009A7CE3" w14:paraId="27FF9498" w14:textId="434C9F40">
          <w:pPr>
            <w:pStyle w:val="Header"/>
          </w:pPr>
        </w:p>
      </w:tc>
      <w:tc>
        <w:tcPr>
          <w:tcW w:w="3120" w:type="dxa"/>
        </w:tcPr>
        <w:p w:rsidR="009A7CE3" w:rsidP="00B417C8" w:rsidRDefault="009A7CE3" w14:paraId="5384A447" w14:textId="1319AAE7">
          <w:pPr>
            <w:pStyle w:val="Header"/>
          </w:pPr>
        </w:p>
      </w:tc>
    </w:tr>
  </w:tbl>
  <w:p w:rsidR="009A7CE3" w:rsidP="00B417C8" w:rsidRDefault="009A7CE3" w14:paraId="5F0314CC" w14:textId="63C042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64B48"/>
    <w:multiLevelType w:val="hybridMultilevel"/>
    <w:tmpl w:val="812611A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3371180"/>
    <w:multiLevelType w:val="hybridMultilevel"/>
    <w:tmpl w:val="F610729C"/>
    <w:lvl w:ilvl="0" w:tplc="6E9A827E">
      <w:start w:val="1"/>
      <w:numFmt w:val="upperLetter"/>
      <w:lvlText w:val="%1."/>
      <w:lvlJc w:val="left"/>
      <w:pPr>
        <w:ind w:left="720" w:hanging="360"/>
      </w:pPr>
      <w:rPr>
        <w:rFonts w:hint="default" w:ascii="Times New Roman" w:hAnsi="Times New Roman" w:cs="Times New Roman"/>
      </w:rPr>
    </w:lvl>
    <w:lvl w:ilvl="1" w:tplc="A4DAE6C2">
      <w:start w:val="1"/>
      <w:numFmt w:val="lowerLetter"/>
      <w:lvlText w:val="%2."/>
      <w:lvlJc w:val="left"/>
      <w:pPr>
        <w:ind w:left="1440" w:hanging="360"/>
      </w:pPr>
    </w:lvl>
    <w:lvl w:ilvl="2" w:tplc="53A8AA48">
      <w:start w:val="1"/>
      <w:numFmt w:val="lowerRoman"/>
      <w:lvlText w:val="%3."/>
      <w:lvlJc w:val="right"/>
      <w:pPr>
        <w:ind w:left="2160" w:hanging="180"/>
      </w:pPr>
    </w:lvl>
    <w:lvl w:ilvl="3" w:tplc="3B708DB6">
      <w:start w:val="1"/>
      <w:numFmt w:val="decimal"/>
      <w:lvlText w:val="%4."/>
      <w:lvlJc w:val="left"/>
      <w:pPr>
        <w:ind w:left="2880" w:hanging="360"/>
      </w:pPr>
    </w:lvl>
    <w:lvl w:ilvl="4" w:tplc="E3BC1E68">
      <w:start w:val="1"/>
      <w:numFmt w:val="lowerLetter"/>
      <w:lvlText w:val="%5."/>
      <w:lvlJc w:val="left"/>
      <w:pPr>
        <w:ind w:left="3600" w:hanging="360"/>
      </w:pPr>
    </w:lvl>
    <w:lvl w:ilvl="5" w:tplc="F3CCA204">
      <w:start w:val="1"/>
      <w:numFmt w:val="lowerRoman"/>
      <w:lvlText w:val="%6."/>
      <w:lvlJc w:val="right"/>
      <w:pPr>
        <w:ind w:left="4320" w:hanging="180"/>
      </w:pPr>
    </w:lvl>
    <w:lvl w:ilvl="6" w:tplc="FD02C696">
      <w:start w:val="1"/>
      <w:numFmt w:val="decimal"/>
      <w:lvlText w:val="%7."/>
      <w:lvlJc w:val="left"/>
      <w:pPr>
        <w:ind w:left="5040" w:hanging="360"/>
      </w:pPr>
    </w:lvl>
    <w:lvl w:ilvl="7" w:tplc="EA7AD82A">
      <w:start w:val="1"/>
      <w:numFmt w:val="lowerLetter"/>
      <w:lvlText w:val="%8."/>
      <w:lvlJc w:val="left"/>
      <w:pPr>
        <w:ind w:left="5760" w:hanging="360"/>
      </w:pPr>
    </w:lvl>
    <w:lvl w:ilvl="8" w:tplc="49A48A70">
      <w:start w:val="1"/>
      <w:numFmt w:val="lowerRoman"/>
      <w:lvlText w:val="%9."/>
      <w:lvlJc w:val="right"/>
      <w:pPr>
        <w:ind w:left="6480" w:hanging="180"/>
      </w:pPr>
    </w:lvl>
  </w:abstractNum>
  <w:abstractNum w:abstractNumId="2" w15:restartNumberingAfterBreak="0">
    <w:nsid w:val="04D87F3C"/>
    <w:multiLevelType w:val="hybridMultilevel"/>
    <w:tmpl w:val="AE86EF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C54B97"/>
    <w:multiLevelType w:val="hybridMultilevel"/>
    <w:tmpl w:val="5A0034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C653C95"/>
    <w:multiLevelType w:val="hybridMultilevel"/>
    <w:tmpl w:val="A1D4E9B2"/>
    <w:lvl w:ilvl="0" w:tplc="06B0CCB0">
      <w:start w:val="1"/>
      <w:numFmt w:val="decimal"/>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39149E"/>
    <w:multiLevelType w:val="hybridMultilevel"/>
    <w:tmpl w:val="69CE6F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64FC0"/>
    <w:multiLevelType w:val="hybridMultilevel"/>
    <w:tmpl w:val="1FAC8120"/>
    <w:lvl w:ilvl="0" w:tplc="C0D060F6">
      <w:start w:val="2"/>
      <w:numFmt w:val="bullet"/>
      <w:lvlText w:val="-"/>
      <w:lvlJc w:val="left"/>
      <w:pPr>
        <w:ind w:left="720" w:hanging="360"/>
      </w:pPr>
      <w:rPr>
        <w:rFonts w:hint="default" w:ascii="Times New Roman" w:hAnsi="Times New Roman" w:cs="Times New Roman"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4417A91"/>
    <w:multiLevelType w:val="hybridMultilevel"/>
    <w:tmpl w:val="AF4A4A9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8" w15:restartNumberingAfterBreak="0">
    <w:nsid w:val="2A6233C6"/>
    <w:multiLevelType w:val="hybridMultilevel"/>
    <w:tmpl w:val="4A5C0EAC"/>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C1C7859"/>
    <w:multiLevelType w:val="hybridMultilevel"/>
    <w:tmpl w:val="8EAE12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321043ED"/>
    <w:multiLevelType w:val="hybridMultilevel"/>
    <w:tmpl w:val="45E278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6C7FC9"/>
    <w:multiLevelType w:val="hybridMultilevel"/>
    <w:tmpl w:val="32C6645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2" w15:restartNumberingAfterBreak="0">
    <w:nsid w:val="3FAE3F05"/>
    <w:multiLevelType w:val="hybridMultilevel"/>
    <w:tmpl w:val="1D324D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632A1C"/>
    <w:multiLevelType w:val="hybridMultilevel"/>
    <w:tmpl w:val="5DF051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6B66B0"/>
    <w:multiLevelType w:val="hybridMultilevel"/>
    <w:tmpl w:val="AEC44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9F3536"/>
    <w:multiLevelType w:val="hybridMultilevel"/>
    <w:tmpl w:val="50DA1B0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52A0475"/>
    <w:multiLevelType w:val="hybridMultilevel"/>
    <w:tmpl w:val="224888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B362F0"/>
    <w:multiLevelType w:val="hybridMultilevel"/>
    <w:tmpl w:val="B07AC84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6CCA5149"/>
    <w:multiLevelType w:val="hybridMultilevel"/>
    <w:tmpl w:val="A99403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0534513">
    <w:abstractNumId w:val="1"/>
  </w:num>
  <w:num w:numId="2" w16cid:durableId="1900171047">
    <w:abstractNumId w:val="0"/>
  </w:num>
  <w:num w:numId="3" w16cid:durableId="836922820">
    <w:abstractNumId w:val="13"/>
  </w:num>
  <w:num w:numId="4" w16cid:durableId="783235809">
    <w:abstractNumId w:val="18"/>
  </w:num>
  <w:num w:numId="5" w16cid:durableId="1930263463">
    <w:abstractNumId w:val="12"/>
  </w:num>
  <w:num w:numId="6" w16cid:durableId="99956460">
    <w:abstractNumId w:val="16"/>
  </w:num>
  <w:num w:numId="7" w16cid:durableId="1357997157">
    <w:abstractNumId w:val="10"/>
  </w:num>
  <w:num w:numId="8" w16cid:durableId="1316373664">
    <w:abstractNumId w:val="8"/>
  </w:num>
  <w:num w:numId="9" w16cid:durableId="25370403">
    <w:abstractNumId w:val="9"/>
  </w:num>
  <w:num w:numId="10" w16cid:durableId="1191187401">
    <w:abstractNumId w:val="3"/>
  </w:num>
  <w:num w:numId="11" w16cid:durableId="1502089037">
    <w:abstractNumId w:val="15"/>
  </w:num>
  <w:num w:numId="12" w16cid:durableId="1593859006">
    <w:abstractNumId w:val="11"/>
  </w:num>
  <w:num w:numId="13" w16cid:durableId="934170470">
    <w:abstractNumId w:val="17"/>
  </w:num>
  <w:num w:numId="14" w16cid:durableId="1990212000">
    <w:abstractNumId w:val="7"/>
  </w:num>
  <w:num w:numId="15" w16cid:durableId="1481574027">
    <w:abstractNumId w:val="5"/>
  </w:num>
  <w:num w:numId="16" w16cid:durableId="1472475865">
    <w:abstractNumId w:val="4"/>
  </w:num>
  <w:num w:numId="17" w16cid:durableId="195700016">
    <w:abstractNumId w:val="14"/>
  </w:num>
  <w:num w:numId="18" w16cid:durableId="1160006419">
    <w:abstractNumId w:val="2"/>
  </w:num>
  <w:num w:numId="19" w16cid:durableId="709109974">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dirty"/>
  <w:trackRevisions w:val="false"/>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xNDY3NrKwsDAyNbNQ0lEKTi0uzszPAykwNKwFAMCM57otAAAA"/>
  </w:docVars>
  <w:rsids>
    <w:rsidRoot w:val="00D27928"/>
    <w:rsid w:val="000002A2"/>
    <w:rsid w:val="000008A1"/>
    <w:rsid w:val="00000C81"/>
    <w:rsid w:val="00002647"/>
    <w:rsid w:val="00003321"/>
    <w:rsid w:val="0000332A"/>
    <w:rsid w:val="00003F02"/>
    <w:rsid w:val="000040D2"/>
    <w:rsid w:val="000042C9"/>
    <w:rsid w:val="0001002F"/>
    <w:rsid w:val="0001091F"/>
    <w:rsid w:val="00011841"/>
    <w:rsid w:val="00014238"/>
    <w:rsid w:val="0001463D"/>
    <w:rsid w:val="00014EEB"/>
    <w:rsid w:val="00015430"/>
    <w:rsid w:val="000157BA"/>
    <w:rsid w:val="000166B8"/>
    <w:rsid w:val="00016AC3"/>
    <w:rsid w:val="00017119"/>
    <w:rsid w:val="0002071E"/>
    <w:rsid w:val="000228C1"/>
    <w:rsid w:val="00022F91"/>
    <w:rsid w:val="00024C72"/>
    <w:rsid w:val="00025279"/>
    <w:rsid w:val="000252CC"/>
    <w:rsid w:val="000253AE"/>
    <w:rsid w:val="00025543"/>
    <w:rsid w:val="00026E10"/>
    <w:rsid w:val="00027EC5"/>
    <w:rsid w:val="000303D8"/>
    <w:rsid w:val="00030594"/>
    <w:rsid w:val="00030D82"/>
    <w:rsid w:val="0003291B"/>
    <w:rsid w:val="00034166"/>
    <w:rsid w:val="00034A19"/>
    <w:rsid w:val="00034A7A"/>
    <w:rsid w:val="00034B5E"/>
    <w:rsid w:val="00034CEA"/>
    <w:rsid w:val="00034E84"/>
    <w:rsid w:val="000357F6"/>
    <w:rsid w:val="00035F9E"/>
    <w:rsid w:val="00036028"/>
    <w:rsid w:val="00036394"/>
    <w:rsid w:val="0003683C"/>
    <w:rsid w:val="00036D96"/>
    <w:rsid w:val="00037007"/>
    <w:rsid w:val="0004114A"/>
    <w:rsid w:val="0004240F"/>
    <w:rsid w:val="00042711"/>
    <w:rsid w:val="00042719"/>
    <w:rsid w:val="00042925"/>
    <w:rsid w:val="000435B4"/>
    <w:rsid w:val="00043A79"/>
    <w:rsid w:val="00046B6C"/>
    <w:rsid w:val="00047208"/>
    <w:rsid w:val="0004798C"/>
    <w:rsid w:val="00047F31"/>
    <w:rsid w:val="000513BF"/>
    <w:rsid w:val="00051959"/>
    <w:rsid w:val="00051A37"/>
    <w:rsid w:val="00051C34"/>
    <w:rsid w:val="00052F4E"/>
    <w:rsid w:val="000538B4"/>
    <w:rsid w:val="0005399E"/>
    <w:rsid w:val="00053CB6"/>
    <w:rsid w:val="000553D8"/>
    <w:rsid w:val="0005576C"/>
    <w:rsid w:val="00055DA1"/>
    <w:rsid w:val="00056252"/>
    <w:rsid w:val="00056E47"/>
    <w:rsid w:val="00056EE8"/>
    <w:rsid w:val="000570A7"/>
    <w:rsid w:val="000574DE"/>
    <w:rsid w:val="000578DF"/>
    <w:rsid w:val="0006069A"/>
    <w:rsid w:val="00060783"/>
    <w:rsid w:val="000624C6"/>
    <w:rsid w:val="0006280C"/>
    <w:rsid w:val="00062BFC"/>
    <w:rsid w:val="00062DB4"/>
    <w:rsid w:val="00063B01"/>
    <w:rsid w:val="000661B3"/>
    <w:rsid w:val="000663A1"/>
    <w:rsid w:val="00066D11"/>
    <w:rsid w:val="000674C9"/>
    <w:rsid w:val="00067B05"/>
    <w:rsid w:val="0007022D"/>
    <w:rsid w:val="00070F88"/>
    <w:rsid w:val="0007108C"/>
    <w:rsid w:val="000724C2"/>
    <w:rsid w:val="000739FB"/>
    <w:rsid w:val="00074A98"/>
    <w:rsid w:val="000752D6"/>
    <w:rsid w:val="0007537B"/>
    <w:rsid w:val="00076008"/>
    <w:rsid w:val="00076F5E"/>
    <w:rsid w:val="00077864"/>
    <w:rsid w:val="000802BC"/>
    <w:rsid w:val="00080DCD"/>
    <w:rsid w:val="000817AF"/>
    <w:rsid w:val="00081E95"/>
    <w:rsid w:val="00082F8E"/>
    <w:rsid w:val="000837A8"/>
    <w:rsid w:val="000839A1"/>
    <w:rsid w:val="00083A7B"/>
    <w:rsid w:val="0008449A"/>
    <w:rsid w:val="000848FA"/>
    <w:rsid w:val="0008568F"/>
    <w:rsid w:val="000860FD"/>
    <w:rsid w:val="000871F6"/>
    <w:rsid w:val="0009030D"/>
    <w:rsid w:val="00090E2C"/>
    <w:rsid w:val="00091493"/>
    <w:rsid w:val="00091A07"/>
    <w:rsid w:val="000926BA"/>
    <w:rsid w:val="00093E13"/>
    <w:rsid w:val="00094D96"/>
    <w:rsid w:val="00095B85"/>
    <w:rsid w:val="000963D7"/>
    <w:rsid w:val="00097E9A"/>
    <w:rsid w:val="000A03BA"/>
    <w:rsid w:val="000A07CA"/>
    <w:rsid w:val="000A1CE6"/>
    <w:rsid w:val="000A308A"/>
    <w:rsid w:val="000A3834"/>
    <w:rsid w:val="000A5CF0"/>
    <w:rsid w:val="000A5D62"/>
    <w:rsid w:val="000B1A93"/>
    <w:rsid w:val="000B1ADF"/>
    <w:rsid w:val="000B1EE3"/>
    <w:rsid w:val="000B1FE5"/>
    <w:rsid w:val="000B20C4"/>
    <w:rsid w:val="000B24AF"/>
    <w:rsid w:val="000B2DC9"/>
    <w:rsid w:val="000B3C1E"/>
    <w:rsid w:val="000B558A"/>
    <w:rsid w:val="000B6130"/>
    <w:rsid w:val="000B7E6C"/>
    <w:rsid w:val="000B7F43"/>
    <w:rsid w:val="000C0376"/>
    <w:rsid w:val="000C0830"/>
    <w:rsid w:val="000C1FAB"/>
    <w:rsid w:val="000C25B9"/>
    <w:rsid w:val="000C28CC"/>
    <w:rsid w:val="000C3E5C"/>
    <w:rsid w:val="000C533D"/>
    <w:rsid w:val="000C5BEE"/>
    <w:rsid w:val="000C5D27"/>
    <w:rsid w:val="000C5E56"/>
    <w:rsid w:val="000C5FCC"/>
    <w:rsid w:val="000C68D0"/>
    <w:rsid w:val="000C7003"/>
    <w:rsid w:val="000C78DD"/>
    <w:rsid w:val="000C7AB7"/>
    <w:rsid w:val="000D1088"/>
    <w:rsid w:val="000D10C0"/>
    <w:rsid w:val="000D2E0F"/>
    <w:rsid w:val="000D4125"/>
    <w:rsid w:val="000D4C6B"/>
    <w:rsid w:val="000D59F4"/>
    <w:rsid w:val="000D5FF9"/>
    <w:rsid w:val="000D6083"/>
    <w:rsid w:val="000D657A"/>
    <w:rsid w:val="000D682D"/>
    <w:rsid w:val="000D7272"/>
    <w:rsid w:val="000E0427"/>
    <w:rsid w:val="000E0E92"/>
    <w:rsid w:val="000E1496"/>
    <w:rsid w:val="000E38CE"/>
    <w:rsid w:val="000E614E"/>
    <w:rsid w:val="000E64D3"/>
    <w:rsid w:val="000E6B06"/>
    <w:rsid w:val="000E6F03"/>
    <w:rsid w:val="000E7EE2"/>
    <w:rsid w:val="000F0536"/>
    <w:rsid w:val="000F0C02"/>
    <w:rsid w:val="000F0C97"/>
    <w:rsid w:val="000F0C99"/>
    <w:rsid w:val="000F260E"/>
    <w:rsid w:val="000F2BF9"/>
    <w:rsid w:val="000F2F35"/>
    <w:rsid w:val="000F3E2F"/>
    <w:rsid w:val="000F3F0B"/>
    <w:rsid w:val="000F450A"/>
    <w:rsid w:val="000F4657"/>
    <w:rsid w:val="000F47D0"/>
    <w:rsid w:val="000F5EA7"/>
    <w:rsid w:val="000F61E1"/>
    <w:rsid w:val="000F6A0D"/>
    <w:rsid w:val="000F6E5A"/>
    <w:rsid w:val="001017BA"/>
    <w:rsid w:val="00101BD3"/>
    <w:rsid w:val="00101E79"/>
    <w:rsid w:val="00102200"/>
    <w:rsid w:val="0010257F"/>
    <w:rsid w:val="001027F9"/>
    <w:rsid w:val="00103734"/>
    <w:rsid w:val="00103844"/>
    <w:rsid w:val="00104B11"/>
    <w:rsid w:val="0010554C"/>
    <w:rsid w:val="001059F3"/>
    <w:rsid w:val="00105FAB"/>
    <w:rsid w:val="00107FDC"/>
    <w:rsid w:val="00110A12"/>
    <w:rsid w:val="00111F77"/>
    <w:rsid w:val="00115D45"/>
    <w:rsid w:val="00116AEE"/>
    <w:rsid w:val="001203CB"/>
    <w:rsid w:val="0012089A"/>
    <w:rsid w:val="001216A2"/>
    <w:rsid w:val="001221F4"/>
    <w:rsid w:val="001231C3"/>
    <w:rsid w:val="00124D49"/>
    <w:rsid w:val="00124DA6"/>
    <w:rsid w:val="0012513C"/>
    <w:rsid w:val="001254BD"/>
    <w:rsid w:val="00126324"/>
    <w:rsid w:val="00126362"/>
    <w:rsid w:val="001263D4"/>
    <w:rsid w:val="00126714"/>
    <w:rsid w:val="00127120"/>
    <w:rsid w:val="00127469"/>
    <w:rsid w:val="0012770F"/>
    <w:rsid w:val="00127738"/>
    <w:rsid w:val="001278F6"/>
    <w:rsid w:val="00127B5F"/>
    <w:rsid w:val="001300A2"/>
    <w:rsid w:val="0013048A"/>
    <w:rsid w:val="0013150D"/>
    <w:rsid w:val="001317C6"/>
    <w:rsid w:val="001319EB"/>
    <w:rsid w:val="001325C6"/>
    <w:rsid w:val="0013583A"/>
    <w:rsid w:val="00135C1C"/>
    <w:rsid w:val="00136566"/>
    <w:rsid w:val="001368B0"/>
    <w:rsid w:val="00136BAE"/>
    <w:rsid w:val="001371C6"/>
    <w:rsid w:val="00140203"/>
    <w:rsid w:val="0014045F"/>
    <w:rsid w:val="00140A6F"/>
    <w:rsid w:val="00140ACD"/>
    <w:rsid w:val="00140C98"/>
    <w:rsid w:val="00140DF3"/>
    <w:rsid w:val="001415E5"/>
    <w:rsid w:val="00143ADB"/>
    <w:rsid w:val="00145353"/>
    <w:rsid w:val="00145F90"/>
    <w:rsid w:val="00146EC1"/>
    <w:rsid w:val="00147C7E"/>
    <w:rsid w:val="0015020B"/>
    <w:rsid w:val="0015163A"/>
    <w:rsid w:val="00151BC2"/>
    <w:rsid w:val="00152474"/>
    <w:rsid w:val="0015314D"/>
    <w:rsid w:val="00153D8B"/>
    <w:rsid w:val="00153F37"/>
    <w:rsid w:val="0015414A"/>
    <w:rsid w:val="00154E07"/>
    <w:rsid w:val="00155DBD"/>
    <w:rsid w:val="00155F36"/>
    <w:rsid w:val="00156704"/>
    <w:rsid w:val="00156C8B"/>
    <w:rsid w:val="001575FA"/>
    <w:rsid w:val="00157AC3"/>
    <w:rsid w:val="0016012A"/>
    <w:rsid w:val="001606CA"/>
    <w:rsid w:val="0016092A"/>
    <w:rsid w:val="00160B6F"/>
    <w:rsid w:val="001625D6"/>
    <w:rsid w:val="001627AE"/>
    <w:rsid w:val="001632CB"/>
    <w:rsid w:val="0016407D"/>
    <w:rsid w:val="001642EA"/>
    <w:rsid w:val="001645B0"/>
    <w:rsid w:val="00164938"/>
    <w:rsid w:val="00165010"/>
    <w:rsid w:val="0016612E"/>
    <w:rsid w:val="0016618E"/>
    <w:rsid w:val="00166EE9"/>
    <w:rsid w:val="00167CF9"/>
    <w:rsid w:val="00170068"/>
    <w:rsid w:val="001702C6"/>
    <w:rsid w:val="00170AE3"/>
    <w:rsid w:val="00173A43"/>
    <w:rsid w:val="00173E2B"/>
    <w:rsid w:val="00174327"/>
    <w:rsid w:val="0017544F"/>
    <w:rsid w:val="0017612B"/>
    <w:rsid w:val="00177A43"/>
    <w:rsid w:val="00181C49"/>
    <w:rsid w:val="00181E8F"/>
    <w:rsid w:val="001824DC"/>
    <w:rsid w:val="00182606"/>
    <w:rsid w:val="00183183"/>
    <w:rsid w:val="00183619"/>
    <w:rsid w:val="00186843"/>
    <w:rsid w:val="00187272"/>
    <w:rsid w:val="00190965"/>
    <w:rsid w:val="00190B85"/>
    <w:rsid w:val="00192F2B"/>
    <w:rsid w:val="001936A5"/>
    <w:rsid w:val="0019417E"/>
    <w:rsid w:val="001945F6"/>
    <w:rsid w:val="001948F1"/>
    <w:rsid w:val="001949CA"/>
    <w:rsid w:val="00196413"/>
    <w:rsid w:val="00196439"/>
    <w:rsid w:val="001964BA"/>
    <w:rsid w:val="0019671E"/>
    <w:rsid w:val="00197206"/>
    <w:rsid w:val="00197F95"/>
    <w:rsid w:val="001A075F"/>
    <w:rsid w:val="001A0FBE"/>
    <w:rsid w:val="001A1109"/>
    <w:rsid w:val="001A118A"/>
    <w:rsid w:val="001A1DBE"/>
    <w:rsid w:val="001A25AC"/>
    <w:rsid w:val="001A2747"/>
    <w:rsid w:val="001A288E"/>
    <w:rsid w:val="001A30CA"/>
    <w:rsid w:val="001A3630"/>
    <w:rsid w:val="001A3895"/>
    <w:rsid w:val="001A3D50"/>
    <w:rsid w:val="001A73CC"/>
    <w:rsid w:val="001A7600"/>
    <w:rsid w:val="001A7B9C"/>
    <w:rsid w:val="001A7D79"/>
    <w:rsid w:val="001B0A8E"/>
    <w:rsid w:val="001B1904"/>
    <w:rsid w:val="001B1DCF"/>
    <w:rsid w:val="001B3314"/>
    <w:rsid w:val="001B3734"/>
    <w:rsid w:val="001B492A"/>
    <w:rsid w:val="001B5B28"/>
    <w:rsid w:val="001B60EF"/>
    <w:rsid w:val="001B7B62"/>
    <w:rsid w:val="001C06E1"/>
    <w:rsid w:val="001C22E8"/>
    <w:rsid w:val="001C2761"/>
    <w:rsid w:val="001C34F9"/>
    <w:rsid w:val="001C3E71"/>
    <w:rsid w:val="001C4C40"/>
    <w:rsid w:val="001C5397"/>
    <w:rsid w:val="001C5B07"/>
    <w:rsid w:val="001C6988"/>
    <w:rsid w:val="001C6CB2"/>
    <w:rsid w:val="001C6FA4"/>
    <w:rsid w:val="001C7B8B"/>
    <w:rsid w:val="001D03C7"/>
    <w:rsid w:val="001D0652"/>
    <w:rsid w:val="001D13EF"/>
    <w:rsid w:val="001D1507"/>
    <w:rsid w:val="001D15F2"/>
    <w:rsid w:val="001D28C3"/>
    <w:rsid w:val="001D2D52"/>
    <w:rsid w:val="001D5495"/>
    <w:rsid w:val="001D5D34"/>
    <w:rsid w:val="001D5E6B"/>
    <w:rsid w:val="001D60E0"/>
    <w:rsid w:val="001D6A3A"/>
    <w:rsid w:val="001E0AE1"/>
    <w:rsid w:val="001E120E"/>
    <w:rsid w:val="001E13C7"/>
    <w:rsid w:val="001E1DB4"/>
    <w:rsid w:val="001E433B"/>
    <w:rsid w:val="001E482B"/>
    <w:rsid w:val="001E4AF6"/>
    <w:rsid w:val="001E4EE1"/>
    <w:rsid w:val="001E53E8"/>
    <w:rsid w:val="001E5A97"/>
    <w:rsid w:val="001E5B83"/>
    <w:rsid w:val="001E7DAB"/>
    <w:rsid w:val="001E7DFC"/>
    <w:rsid w:val="001E7F89"/>
    <w:rsid w:val="001F09E7"/>
    <w:rsid w:val="001F0AF8"/>
    <w:rsid w:val="001F0D0A"/>
    <w:rsid w:val="001F128C"/>
    <w:rsid w:val="001F1D92"/>
    <w:rsid w:val="001F26D6"/>
    <w:rsid w:val="001F4255"/>
    <w:rsid w:val="001F427A"/>
    <w:rsid w:val="001F445F"/>
    <w:rsid w:val="001F45D2"/>
    <w:rsid w:val="001F4F25"/>
    <w:rsid w:val="001F5B34"/>
    <w:rsid w:val="001F6772"/>
    <w:rsid w:val="001F6DBE"/>
    <w:rsid w:val="001F6EE7"/>
    <w:rsid w:val="001F76F0"/>
    <w:rsid w:val="00200C6F"/>
    <w:rsid w:val="00200FCE"/>
    <w:rsid w:val="00202178"/>
    <w:rsid w:val="00202E4D"/>
    <w:rsid w:val="00202FCD"/>
    <w:rsid w:val="00205569"/>
    <w:rsid w:val="002057DE"/>
    <w:rsid w:val="0020759B"/>
    <w:rsid w:val="00207792"/>
    <w:rsid w:val="00207E36"/>
    <w:rsid w:val="00210C13"/>
    <w:rsid w:val="00211C99"/>
    <w:rsid w:val="00211E4D"/>
    <w:rsid w:val="002135CF"/>
    <w:rsid w:val="002139FB"/>
    <w:rsid w:val="00213D52"/>
    <w:rsid w:val="002167EE"/>
    <w:rsid w:val="0022048B"/>
    <w:rsid w:val="002206B9"/>
    <w:rsid w:val="00220F43"/>
    <w:rsid w:val="00222DB4"/>
    <w:rsid w:val="00225D1C"/>
    <w:rsid w:val="002261B4"/>
    <w:rsid w:val="00226A76"/>
    <w:rsid w:val="00226B13"/>
    <w:rsid w:val="00227AB5"/>
    <w:rsid w:val="002307E2"/>
    <w:rsid w:val="002337B6"/>
    <w:rsid w:val="00234E8C"/>
    <w:rsid w:val="002353DB"/>
    <w:rsid w:val="0023579D"/>
    <w:rsid w:val="0023619C"/>
    <w:rsid w:val="002362F0"/>
    <w:rsid w:val="002365E2"/>
    <w:rsid w:val="00236FE4"/>
    <w:rsid w:val="00236FE8"/>
    <w:rsid w:val="0023720D"/>
    <w:rsid w:val="002379D1"/>
    <w:rsid w:val="00237A9E"/>
    <w:rsid w:val="002401B9"/>
    <w:rsid w:val="00241257"/>
    <w:rsid w:val="002418C8"/>
    <w:rsid w:val="00242D6D"/>
    <w:rsid w:val="002436CA"/>
    <w:rsid w:val="00243B1E"/>
    <w:rsid w:val="00246541"/>
    <w:rsid w:val="00246AD0"/>
    <w:rsid w:val="002477AD"/>
    <w:rsid w:val="0024798F"/>
    <w:rsid w:val="00247FCB"/>
    <w:rsid w:val="002510F4"/>
    <w:rsid w:val="00251B07"/>
    <w:rsid w:val="00252A9F"/>
    <w:rsid w:val="00253266"/>
    <w:rsid w:val="002532B3"/>
    <w:rsid w:val="00254193"/>
    <w:rsid w:val="00254496"/>
    <w:rsid w:val="00254DA7"/>
    <w:rsid w:val="00255777"/>
    <w:rsid w:val="0025671D"/>
    <w:rsid w:val="00257F24"/>
    <w:rsid w:val="002633DA"/>
    <w:rsid w:val="00263B27"/>
    <w:rsid w:val="00264135"/>
    <w:rsid w:val="00264D20"/>
    <w:rsid w:val="00267AF7"/>
    <w:rsid w:val="00267FD2"/>
    <w:rsid w:val="0027112B"/>
    <w:rsid w:val="0027169D"/>
    <w:rsid w:val="00272941"/>
    <w:rsid w:val="00273467"/>
    <w:rsid w:val="00275863"/>
    <w:rsid w:val="00280ED8"/>
    <w:rsid w:val="0028184F"/>
    <w:rsid w:val="00282FB4"/>
    <w:rsid w:val="00284155"/>
    <w:rsid w:val="0028431D"/>
    <w:rsid w:val="00284373"/>
    <w:rsid w:val="002846EF"/>
    <w:rsid w:val="002849F5"/>
    <w:rsid w:val="00285762"/>
    <w:rsid w:val="002858D7"/>
    <w:rsid w:val="00285D29"/>
    <w:rsid w:val="00287721"/>
    <w:rsid w:val="0029068B"/>
    <w:rsid w:val="002909FD"/>
    <w:rsid w:val="00291E76"/>
    <w:rsid w:val="00292DC2"/>
    <w:rsid w:val="002956DB"/>
    <w:rsid w:val="00296477"/>
    <w:rsid w:val="00296938"/>
    <w:rsid w:val="002969B9"/>
    <w:rsid w:val="00297E4C"/>
    <w:rsid w:val="002A06C9"/>
    <w:rsid w:val="002A0D6D"/>
    <w:rsid w:val="002A0DAB"/>
    <w:rsid w:val="002A19D2"/>
    <w:rsid w:val="002A23B7"/>
    <w:rsid w:val="002A24D8"/>
    <w:rsid w:val="002A28E5"/>
    <w:rsid w:val="002A4757"/>
    <w:rsid w:val="002A4B77"/>
    <w:rsid w:val="002A5397"/>
    <w:rsid w:val="002A6533"/>
    <w:rsid w:val="002A65D3"/>
    <w:rsid w:val="002AFF97"/>
    <w:rsid w:val="002B0858"/>
    <w:rsid w:val="002B0EBC"/>
    <w:rsid w:val="002B0EEE"/>
    <w:rsid w:val="002B0F79"/>
    <w:rsid w:val="002B18A5"/>
    <w:rsid w:val="002B1F49"/>
    <w:rsid w:val="002B20FE"/>
    <w:rsid w:val="002B21CD"/>
    <w:rsid w:val="002B2744"/>
    <w:rsid w:val="002B3837"/>
    <w:rsid w:val="002B581F"/>
    <w:rsid w:val="002B6B4F"/>
    <w:rsid w:val="002B7543"/>
    <w:rsid w:val="002C2F27"/>
    <w:rsid w:val="002C3EB2"/>
    <w:rsid w:val="002C5CC3"/>
    <w:rsid w:val="002C5F54"/>
    <w:rsid w:val="002C605F"/>
    <w:rsid w:val="002C6901"/>
    <w:rsid w:val="002C6AD9"/>
    <w:rsid w:val="002D0250"/>
    <w:rsid w:val="002D036B"/>
    <w:rsid w:val="002D0EB0"/>
    <w:rsid w:val="002D13CF"/>
    <w:rsid w:val="002D2762"/>
    <w:rsid w:val="002D2B27"/>
    <w:rsid w:val="002D343F"/>
    <w:rsid w:val="002D5739"/>
    <w:rsid w:val="002D5973"/>
    <w:rsid w:val="002D614C"/>
    <w:rsid w:val="002D6ED4"/>
    <w:rsid w:val="002E00A8"/>
    <w:rsid w:val="002E0337"/>
    <w:rsid w:val="002E1295"/>
    <w:rsid w:val="002E145C"/>
    <w:rsid w:val="002E17AA"/>
    <w:rsid w:val="002E1CEA"/>
    <w:rsid w:val="002E2EAA"/>
    <w:rsid w:val="002E3018"/>
    <w:rsid w:val="002E44E7"/>
    <w:rsid w:val="002E4DD8"/>
    <w:rsid w:val="002E6666"/>
    <w:rsid w:val="002E6D01"/>
    <w:rsid w:val="002E70C6"/>
    <w:rsid w:val="002E73F3"/>
    <w:rsid w:val="002E7C78"/>
    <w:rsid w:val="002E7DE1"/>
    <w:rsid w:val="002E7EB4"/>
    <w:rsid w:val="002F014A"/>
    <w:rsid w:val="002F0732"/>
    <w:rsid w:val="002F0773"/>
    <w:rsid w:val="002F0EFC"/>
    <w:rsid w:val="002F1226"/>
    <w:rsid w:val="002F1706"/>
    <w:rsid w:val="002F26C2"/>
    <w:rsid w:val="002F2998"/>
    <w:rsid w:val="002F2FC0"/>
    <w:rsid w:val="002F3210"/>
    <w:rsid w:val="002F3B5A"/>
    <w:rsid w:val="002F3DBD"/>
    <w:rsid w:val="002F4434"/>
    <w:rsid w:val="002F4525"/>
    <w:rsid w:val="002F464A"/>
    <w:rsid w:val="002F46E0"/>
    <w:rsid w:val="002F5EFF"/>
    <w:rsid w:val="002F6ECD"/>
    <w:rsid w:val="002F7086"/>
    <w:rsid w:val="002F7E3B"/>
    <w:rsid w:val="002F7FD3"/>
    <w:rsid w:val="0030025F"/>
    <w:rsid w:val="0030192A"/>
    <w:rsid w:val="00301F37"/>
    <w:rsid w:val="00302E70"/>
    <w:rsid w:val="00302FFB"/>
    <w:rsid w:val="003041B0"/>
    <w:rsid w:val="00304490"/>
    <w:rsid w:val="00304EAA"/>
    <w:rsid w:val="00305457"/>
    <w:rsid w:val="00305D2C"/>
    <w:rsid w:val="00306287"/>
    <w:rsid w:val="00306444"/>
    <w:rsid w:val="00306BE1"/>
    <w:rsid w:val="00307017"/>
    <w:rsid w:val="00307697"/>
    <w:rsid w:val="00310780"/>
    <w:rsid w:val="0031111D"/>
    <w:rsid w:val="00311389"/>
    <w:rsid w:val="003114A8"/>
    <w:rsid w:val="003116A6"/>
    <w:rsid w:val="00311D9A"/>
    <w:rsid w:val="003124AF"/>
    <w:rsid w:val="00312AE1"/>
    <w:rsid w:val="0031392A"/>
    <w:rsid w:val="00314AA4"/>
    <w:rsid w:val="00315DD3"/>
    <w:rsid w:val="003208E7"/>
    <w:rsid w:val="00321B17"/>
    <w:rsid w:val="00322F4C"/>
    <w:rsid w:val="00323A9B"/>
    <w:rsid w:val="003258D1"/>
    <w:rsid w:val="00326B32"/>
    <w:rsid w:val="00330E00"/>
    <w:rsid w:val="00331561"/>
    <w:rsid w:val="0033262A"/>
    <w:rsid w:val="00333545"/>
    <w:rsid w:val="00333E44"/>
    <w:rsid w:val="00334EE3"/>
    <w:rsid w:val="00336220"/>
    <w:rsid w:val="00340CFF"/>
    <w:rsid w:val="003418C6"/>
    <w:rsid w:val="00342702"/>
    <w:rsid w:val="0034300F"/>
    <w:rsid w:val="003443CB"/>
    <w:rsid w:val="00344D11"/>
    <w:rsid w:val="00345D2A"/>
    <w:rsid w:val="00346304"/>
    <w:rsid w:val="00346F03"/>
    <w:rsid w:val="0034716F"/>
    <w:rsid w:val="003471A2"/>
    <w:rsid w:val="0035044D"/>
    <w:rsid w:val="00351252"/>
    <w:rsid w:val="0035142F"/>
    <w:rsid w:val="00352EFC"/>
    <w:rsid w:val="0035349C"/>
    <w:rsid w:val="003543C9"/>
    <w:rsid w:val="00354611"/>
    <w:rsid w:val="00355B61"/>
    <w:rsid w:val="0035689A"/>
    <w:rsid w:val="00356CB3"/>
    <w:rsid w:val="0035761D"/>
    <w:rsid w:val="00357C37"/>
    <w:rsid w:val="0036002B"/>
    <w:rsid w:val="003618CB"/>
    <w:rsid w:val="00361EC4"/>
    <w:rsid w:val="00362509"/>
    <w:rsid w:val="00362BAB"/>
    <w:rsid w:val="00362E1D"/>
    <w:rsid w:val="00364F8B"/>
    <w:rsid w:val="00366169"/>
    <w:rsid w:val="00366B18"/>
    <w:rsid w:val="00367E90"/>
    <w:rsid w:val="00370590"/>
    <w:rsid w:val="003714F0"/>
    <w:rsid w:val="00371658"/>
    <w:rsid w:val="00372EA4"/>
    <w:rsid w:val="003736DE"/>
    <w:rsid w:val="00373FB2"/>
    <w:rsid w:val="003743BB"/>
    <w:rsid w:val="00375D6B"/>
    <w:rsid w:val="0037699C"/>
    <w:rsid w:val="00376D67"/>
    <w:rsid w:val="00380696"/>
    <w:rsid w:val="00383652"/>
    <w:rsid w:val="00383F23"/>
    <w:rsid w:val="0038458D"/>
    <w:rsid w:val="00384A40"/>
    <w:rsid w:val="00385874"/>
    <w:rsid w:val="00386B37"/>
    <w:rsid w:val="003873E4"/>
    <w:rsid w:val="00391180"/>
    <w:rsid w:val="003929C2"/>
    <w:rsid w:val="003931C0"/>
    <w:rsid w:val="003947ED"/>
    <w:rsid w:val="0039575E"/>
    <w:rsid w:val="00395AEC"/>
    <w:rsid w:val="0039687A"/>
    <w:rsid w:val="00396BAF"/>
    <w:rsid w:val="0039770A"/>
    <w:rsid w:val="003A02EC"/>
    <w:rsid w:val="003A1BD0"/>
    <w:rsid w:val="003A292D"/>
    <w:rsid w:val="003A29AF"/>
    <w:rsid w:val="003A2DF6"/>
    <w:rsid w:val="003A3107"/>
    <w:rsid w:val="003A37BC"/>
    <w:rsid w:val="003A3F62"/>
    <w:rsid w:val="003A46DE"/>
    <w:rsid w:val="003A4E5E"/>
    <w:rsid w:val="003A562F"/>
    <w:rsid w:val="003A56AF"/>
    <w:rsid w:val="003A5C0F"/>
    <w:rsid w:val="003B06D5"/>
    <w:rsid w:val="003B0C96"/>
    <w:rsid w:val="003B13A2"/>
    <w:rsid w:val="003B24BA"/>
    <w:rsid w:val="003B2FE1"/>
    <w:rsid w:val="003B4B05"/>
    <w:rsid w:val="003B56C5"/>
    <w:rsid w:val="003B61F3"/>
    <w:rsid w:val="003B64C2"/>
    <w:rsid w:val="003B70EC"/>
    <w:rsid w:val="003C0876"/>
    <w:rsid w:val="003C0B2C"/>
    <w:rsid w:val="003C1DD6"/>
    <w:rsid w:val="003C271A"/>
    <w:rsid w:val="003C284F"/>
    <w:rsid w:val="003C3EE3"/>
    <w:rsid w:val="003C4464"/>
    <w:rsid w:val="003C4725"/>
    <w:rsid w:val="003C4BC0"/>
    <w:rsid w:val="003C5695"/>
    <w:rsid w:val="003C5B98"/>
    <w:rsid w:val="003C643F"/>
    <w:rsid w:val="003D0023"/>
    <w:rsid w:val="003D0CED"/>
    <w:rsid w:val="003D3D4A"/>
    <w:rsid w:val="003D43CE"/>
    <w:rsid w:val="003D4BDA"/>
    <w:rsid w:val="003D5247"/>
    <w:rsid w:val="003D5353"/>
    <w:rsid w:val="003D5C90"/>
    <w:rsid w:val="003D6F01"/>
    <w:rsid w:val="003D7165"/>
    <w:rsid w:val="003D7D2B"/>
    <w:rsid w:val="003D7D37"/>
    <w:rsid w:val="003D7E00"/>
    <w:rsid w:val="003E05D9"/>
    <w:rsid w:val="003E0941"/>
    <w:rsid w:val="003E11A2"/>
    <w:rsid w:val="003E1E47"/>
    <w:rsid w:val="003E278C"/>
    <w:rsid w:val="003E3060"/>
    <w:rsid w:val="003E3AAD"/>
    <w:rsid w:val="003E3AFD"/>
    <w:rsid w:val="003E3D81"/>
    <w:rsid w:val="003E4379"/>
    <w:rsid w:val="003E4867"/>
    <w:rsid w:val="003E4E92"/>
    <w:rsid w:val="003E5BA3"/>
    <w:rsid w:val="003F0534"/>
    <w:rsid w:val="003F06AD"/>
    <w:rsid w:val="003F0828"/>
    <w:rsid w:val="003F0E27"/>
    <w:rsid w:val="003F20ED"/>
    <w:rsid w:val="003F223B"/>
    <w:rsid w:val="003F40F1"/>
    <w:rsid w:val="003F5E42"/>
    <w:rsid w:val="003F604E"/>
    <w:rsid w:val="003F64AA"/>
    <w:rsid w:val="003F6B2C"/>
    <w:rsid w:val="003F7A9B"/>
    <w:rsid w:val="00401123"/>
    <w:rsid w:val="00401D1A"/>
    <w:rsid w:val="0040374A"/>
    <w:rsid w:val="004038BD"/>
    <w:rsid w:val="004041A0"/>
    <w:rsid w:val="004046BD"/>
    <w:rsid w:val="004049E0"/>
    <w:rsid w:val="00404BF9"/>
    <w:rsid w:val="00404D61"/>
    <w:rsid w:val="00407491"/>
    <w:rsid w:val="00407663"/>
    <w:rsid w:val="00407AFD"/>
    <w:rsid w:val="00410C38"/>
    <w:rsid w:val="00410DF1"/>
    <w:rsid w:val="004124A2"/>
    <w:rsid w:val="00412DFA"/>
    <w:rsid w:val="00414C83"/>
    <w:rsid w:val="00414DB0"/>
    <w:rsid w:val="00415BF2"/>
    <w:rsid w:val="00416362"/>
    <w:rsid w:val="00416AB7"/>
    <w:rsid w:val="00416CB2"/>
    <w:rsid w:val="00417C97"/>
    <w:rsid w:val="0042175B"/>
    <w:rsid w:val="00421E88"/>
    <w:rsid w:val="00422CD0"/>
    <w:rsid w:val="004231F8"/>
    <w:rsid w:val="00423A02"/>
    <w:rsid w:val="00424CC3"/>
    <w:rsid w:val="0042592B"/>
    <w:rsid w:val="00426807"/>
    <w:rsid w:val="004274F7"/>
    <w:rsid w:val="00427B3A"/>
    <w:rsid w:val="00431C67"/>
    <w:rsid w:val="0043244F"/>
    <w:rsid w:val="00432BDF"/>
    <w:rsid w:val="004334D7"/>
    <w:rsid w:val="00433D11"/>
    <w:rsid w:val="00437771"/>
    <w:rsid w:val="004408DD"/>
    <w:rsid w:val="00440EB7"/>
    <w:rsid w:val="004414E7"/>
    <w:rsid w:val="00442C15"/>
    <w:rsid w:val="00442C41"/>
    <w:rsid w:val="00442DC1"/>
    <w:rsid w:val="0044526A"/>
    <w:rsid w:val="004453E9"/>
    <w:rsid w:val="00445B54"/>
    <w:rsid w:val="00445C75"/>
    <w:rsid w:val="00446B5B"/>
    <w:rsid w:val="004477CC"/>
    <w:rsid w:val="00450C6D"/>
    <w:rsid w:val="00450F59"/>
    <w:rsid w:val="00452A03"/>
    <w:rsid w:val="00453759"/>
    <w:rsid w:val="00453B93"/>
    <w:rsid w:val="00454613"/>
    <w:rsid w:val="00454C3C"/>
    <w:rsid w:val="00455306"/>
    <w:rsid w:val="0045611A"/>
    <w:rsid w:val="004562CE"/>
    <w:rsid w:val="00456BA0"/>
    <w:rsid w:val="004602C7"/>
    <w:rsid w:val="004603FA"/>
    <w:rsid w:val="00460638"/>
    <w:rsid w:val="0046122A"/>
    <w:rsid w:val="00461348"/>
    <w:rsid w:val="0046179B"/>
    <w:rsid w:val="00461971"/>
    <w:rsid w:val="00461DB7"/>
    <w:rsid w:val="0046270B"/>
    <w:rsid w:val="004631C2"/>
    <w:rsid w:val="00463A5E"/>
    <w:rsid w:val="00463F46"/>
    <w:rsid w:val="0046454E"/>
    <w:rsid w:val="00464713"/>
    <w:rsid w:val="004655D5"/>
    <w:rsid w:val="004662F4"/>
    <w:rsid w:val="004664F9"/>
    <w:rsid w:val="00467D91"/>
    <w:rsid w:val="00470B68"/>
    <w:rsid w:val="00470FB0"/>
    <w:rsid w:val="00471B39"/>
    <w:rsid w:val="004727A0"/>
    <w:rsid w:val="004729B2"/>
    <w:rsid w:val="00472E44"/>
    <w:rsid w:val="00472F4A"/>
    <w:rsid w:val="0047350B"/>
    <w:rsid w:val="004738FB"/>
    <w:rsid w:val="004742B7"/>
    <w:rsid w:val="00474675"/>
    <w:rsid w:val="00474C4D"/>
    <w:rsid w:val="0048012E"/>
    <w:rsid w:val="0048115B"/>
    <w:rsid w:val="0048159E"/>
    <w:rsid w:val="00481934"/>
    <w:rsid w:val="00481AC1"/>
    <w:rsid w:val="00481D26"/>
    <w:rsid w:val="004820D4"/>
    <w:rsid w:val="00485BAA"/>
    <w:rsid w:val="004869B6"/>
    <w:rsid w:val="00486BF3"/>
    <w:rsid w:val="00487C7A"/>
    <w:rsid w:val="00490959"/>
    <w:rsid w:val="00490EF7"/>
    <w:rsid w:val="0049123E"/>
    <w:rsid w:val="004913F6"/>
    <w:rsid w:val="00492458"/>
    <w:rsid w:val="004927EB"/>
    <w:rsid w:val="00492B29"/>
    <w:rsid w:val="00493254"/>
    <w:rsid w:val="0049448E"/>
    <w:rsid w:val="0049584A"/>
    <w:rsid w:val="004968D5"/>
    <w:rsid w:val="00496F1A"/>
    <w:rsid w:val="00496FF1"/>
    <w:rsid w:val="00497622"/>
    <w:rsid w:val="00497698"/>
    <w:rsid w:val="00497DB3"/>
    <w:rsid w:val="004A13B8"/>
    <w:rsid w:val="004A1F46"/>
    <w:rsid w:val="004A2952"/>
    <w:rsid w:val="004A3A62"/>
    <w:rsid w:val="004A3BB4"/>
    <w:rsid w:val="004A3D43"/>
    <w:rsid w:val="004A4133"/>
    <w:rsid w:val="004A5248"/>
    <w:rsid w:val="004A5D50"/>
    <w:rsid w:val="004A63FA"/>
    <w:rsid w:val="004A7430"/>
    <w:rsid w:val="004A74C7"/>
    <w:rsid w:val="004A794F"/>
    <w:rsid w:val="004B03EF"/>
    <w:rsid w:val="004B05D9"/>
    <w:rsid w:val="004B222F"/>
    <w:rsid w:val="004B22CC"/>
    <w:rsid w:val="004B2D55"/>
    <w:rsid w:val="004B4510"/>
    <w:rsid w:val="004B53FF"/>
    <w:rsid w:val="004B5A48"/>
    <w:rsid w:val="004B6281"/>
    <w:rsid w:val="004B6330"/>
    <w:rsid w:val="004B781B"/>
    <w:rsid w:val="004B78DF"/>
    <w:rsid w:val="004B7A74"/>
    <w:rsid w:val="004C009B"/>
    <w:rsid w:val="004C13B3"/>
    <w:rsid w:val="004C1741"/>
    <w:rsid w:val="004C19E4"/>
    <w:rsid w:val="004C1BEC"/>
    <w:rsid w:val="004C1D7D"/>
    <w:rsid w:val="004C1DDE"/>
    <w:rsid w:val="004C234A"/>
    <w:rsid w:val="004C23EC"/>
    <w:rsid w:val="004C4359"/>
    <w:rsid w:val="004C43A1"/>
    <w:rsid w:val="004C4DF3"/>
    <w:rsid w:val="004C4FC8"/>
    <w:rsid w:val="004C6E73"/>
    <w:rsid w:val="004D016C"/>
    <w:rsid w:val="004D0EA4"/>
    <w:rsid w:val="004D1C45"/>
    <w:rsid w:val="004D1FFB"/>
    <w:rsid w:val="004D2511"/>
    <w:rsid w:val="004D398E"/>
    <w:rsid w:val="004D3A9A"/>
    <w:rsid w:val="004D4488"/>
    <w:rsid w:val="004D4542"/>
    <w:rsid w:val="004D459B"/>
    <w:rsid w:val="004D4C07"/>
    <w:rsid w:val="004D6954"/>
    <w:rsid w:val="004D6A4F"/>
    <w:rsid w:val="004D6FD1"/>
    <w:rsid w:val="004D7118"/>
    <w:rsid w:val="004D75EC"/>
    <w:rsid w:val="004E1157"/>
    <w:rsid w:val="004E1C3C"/>
    <w:rsid w:val="004E2240"/>
    <w:rsid w:val="004E2598"/>
    <w:rsid w:val="004E3035"/>
    <w:rsid w:val="004E3A16"/>
    <w:rsid w:val="004E548E"/>
    <w:rsid w:val="004E63C5"/>
    <w:rsid w:val="004E6722"/>
    <w:rsid w:val="004E690A"/>
    <w:rsid w:val="004E6B0F"/>
    <w:rsid w:val="004E74E4"/>
    <w:rsid w:val="004F16A7"/>
    <w:rsid w:val="004F17C4"/>
    <w:rsid w:val="004F3312"/>
    <w:rsid w:val="004F5839"/>
    <w:rsid w:val="004F62BE"/>
    <w:rsid w:val="004F6993"/>
    <w:rsid w:val="004F7A6F"/>
    <w:rsid w:val="0050000A"/>
    <w:rsid w:val="0050046F"/>
    <w:rsid w:val="00501321"/>
    <w:rsid w:val="005013FF"/>
    <w:rsid w:val="00502614"/>
    <w:rsid w:val="00502C19"/>
    <w:rsid w:val="00503AC0"/>
    <w:rsid w:val="00503FC7"/>
    <w:rsid w:val="0050576A"/>
    <w:rsid w:val="00506083"/>
    <w:rsid w:val="0050679B"/>
    <w:rsid w:val="0050708A"/>
    <w:rsid w:val="00507EFC"/>
    <w:rsid w:val="00513C95"/>
    <w:rsid w:val="0051408E"/>
    <w:rsid w:val="00514303"/>
    <w:rsid w:val="0051465D"/>
    <w:rsid w:val="00516017"/>
    <w:rsid w:val="0051608F"/>
    <w:rsid w:val="00516C55"/>
    <w:rsid w:val="005206C6"/>
    <w:rsid w:val="00522C2E"/>
    <w:rsid w:val="0052369E"/>
    <w:rsid w:val="00523828"/>
    <w:rsid w:val="00523882"/>
    <w:rsid w:val="00523A54"/>
    <w:rsid w:val="00523C9F"/>
    <w:rsid w:val="005251A9"/>
    <w:rsid w:val="005258AF"/>
    <w:rsid w:val="00526250"/>
    <w:rsid w:val="00526DB6"/>
    <w:rsid w:val="00526F6B"/>
    <w:rsid w:val="005271DD"/>
    <w:rsid w:val="0052728A"/>
    <w:rsid w:val="0052779C"/>
    <w:rsid w:val="00530AD9"/>
    <w:rsid w:val="005327A5"/>
    <w:rsid w:val="00533A94"/>
    <w:rsid w:val="0053414E"/>
    <w:rsid w:val="00534B76"/>
    <w:rsid w:val="0053538E"/>
    <w:rsid w:val="0053560D"/>
    <w:rsid w:val="00535A78"/>
    <w:rsid w:val="00535C98"/>
    <w:rsid w:val="005365D5"/>
    <w:rsid w:val="00536A36"/>
    <w:rsid w:val="0053786F"/>
    <w:rsid w:val="00540A60"/>
    <w:rsid w:val="005410B5"/>
    <w:rsid w:val="0054224D"/>
    <w:rsid w:val="005455DB"/>
    <w:rsid w:val="0054565F"/>
    <w:rsid w:val="005476D7"/>
    <w:rsid w:val="00547725"/>
    <w:rsid w:val="0054785C"/>
    <w:rsid w:val="00550275"/>
    <w:rsid w:val="00550D06"/>
    <w:rsid w:val="0055184F"/>
    <w:rsid w:val="00551867"/>
    <w:rsid w:val="00551BA0"/>
    <w:rsid w:val="005528BF"/>
    <w:rsid w:val="00553426"/>
    <w:rsid w:val="00553D4F"/>
    <w:rsid w:val="00553DA3"/>
    <w:rsid w:val="00554A3F"/>
    <w:rsid w:val="005558C7"/>
    <w:rsid w:val="00555EBB"/>
    <w:rsid w:val="00555FAD"/>
    <w:rsid w:val="00556203"/>
    <w:rsid w:val="0055662D"/>
    <w:rsid w:val="00556B0C"/>
    <w:rsid w:val="0055772A"/>
    <w:rsid w:val="00560EB5"/>
    <w:rsid w:val="00560F5B"/>
    <w:rsid w:val="0056110C"/>
    <w:rsid w:val="005612F5"/>
    <w:rsid w:val="00562AA3"/>
    <w:rsid w:val="0056310A"/>
    <w:rsid w:val="00563DDD"/>
    <w:rsid w:val="0056403B"/>
    <w:rsid w:val="00564450"/>
    <w:rsid w:val="00564B44"/>
    <w:rsid w:val="00565DD7"/>
    <w:rsid w:val="00567111"/>
    <w:rsid w:val="00567B27"/>
    <w:rsid w:val="00570056"/>
    <w:rsid w:val="00570AE7"/>
    <w:rsid w:val="00570C19"/>
    <w:rsid w:val="00570D0F"/>
    <w:rsid w:val="005711AC"/>
    <w:rsid w:val="00571B12"/>
    <w:rsid w:val="00572120"/>
    <w:rsid w:val="005728BA"/>
    <w:rsid w:val="00573488"/>
    <w:rsid w:val="00573BE8"/>
    <w:rsid w:val="00574461"/>
    <w:rsid w:val="0057482C"/>
    <w:rsid w:val="00575823"/>
    <w:rsid w:val="00575950"/>
    <w:rsid w:val="00576C62"/>
    <w:rsid w:val="00581356"/>
    <w:rsid w:val="005816F9"/>
    <w:rsid w:val="005817B0"/>
    <w:rsid w:val="005834CF"/>
    <w:rsid w:val="005840E6"/>
    <w:rsid w:val="005845D0"/>
    <w:rsid w:val="00585588"/>
    <w:rsid w:val="00585BFF"/>
    <w:rsid w:val="0058699F"/>
    <w:rsid w:val="00587852"/>
    <w:rsid w:val="00587EFB"/>
    <w:rsid w:val="00590273"/>
    <w:rsid w:val="00590460"/>
    <w:rsid w:val="0059056F"/>
    <w:rsid w:val="00592AA7"/>
    <w:rsid w:val="00593491"/>
    <w:rsid w:val="005936B9"/>
    <w:rsid w:val="005938FF"/>
    <w:rsid w:val="00593948"/>
    <w:rsid w:val="00593A6A"/>
    <w:rsid w:val="005942A4"/>
    <w:rsid w:val="005950BC"/>
    <w:rsid w:val="00596D68"/>
    <w:rsid w:val="005A04CF"/>
    <w:rsid w:val="005A4CDF"/>
    <w:rsid w:val="005A56AD"/>
    <w:rsid w:val="005A60E1"/>
    <w:rsid w:val="005B0186"/>
    <w:rsid w:val="005B1521"/>
    <w:rsid w:val="005B1FC4"/>
    <w:rsid w:val="005B231C"/>
    <w:rsid w:val="005B26A3"/>
    <w:rsid w:val="005B2D09"/>
    <w:rsid w:val="005B4EDB"/>
    <w:rsid w:val="005B659F"/>
    <w:rsid w:val="005B666B"/>
    <w:rsid w:val="005B7076"/>
    <w:rsid w:val="005B7099"/>
    <w:rsid w:val="005B712F"/>
    <w:rsid w:val="005B7689"/>
    <w:rsid w:val="005B76B5"/>
    <w:rsid w:val="005B79A2"/>
    <w:rsid w:val="005C01D1"/>
    <w:rsid w:val="005C0653"/>
    <w:rsid w:val="005C08F0"/>
    <w:rsid w:val="005C0F48"/>
    <w:rsid w:val="005C21FD"/>
    <w:rsid w:val="005C39EE"/>
    <w:rsid w:val="005C3C0D"/>
    <w:rsid w:val="005C3CE5"/>
    <w:rsid w:val="005C424A"/>
    <w:rsid w:val="005C5989"/>
    <w:rsid w:val="005C6571"/>
    <w:rsid w:val="005C7455"/>
    <w:rsid w:val="005C7B36"/>
    <w:rsid w:val="005D1BD7"/>
    <w:rsid w:val="005D2B52"/>
    <w:rsid w:val="005D2CED"/>
    <w:rsid w:val="005D2D27"/>
    <w:rsid w:val="005D301A"/>
    <w:rsid w:val="005D34C9"/>
    <w:rsid w:val="005D439C"/>
    <w:rsid w:val="005D5A26"/>
    <w:rsid w:val="005D5C77"/>
    <w:rsid w:val="005D60AA"/>
    <w:rsid w:val="005D6330"/>
    <w:rsid w:val="005D65D4"/>
    <w:rsid w:val="005D771E"/>
    <w:rsid w:val="005E1F38"/>
    <w:rsid w:val="005E230B"/>
    <w:rsid w:val="005E2F41"/>
    <w:rsid w:val="005E2FBF"/>
    <w:rsid w:val="005E3418"/>
    <w:rsid w:val="005E370E"/>
    <w:rsid w:val="005E384F"/>
    <w:rsid w:val="005E5F9A"/>
    <w:rsid w:val="005E6172"/>
    <w:rsid w:val="005E774E"/>
    <w:rsid w:val="005E7759"/>
    <w:rsid w:val="005EDF08"/>
    <w:rsid w:val="005F1D63"/>
    <w:rsid w:val="005F2057"/>
    <w:rsid w:val="005F20C6"/>
    <w:rsid w:val="005F361F"/>
    <w:rsid w:val="005F52A0"/>
    <w:rsid w:val="005F552E"/>
    <w:rsid w:val="006003D8"/>
    <w:rsid w:val="0060045B"/>
    <w:rsid w:val="006004B8"/>
    <w:rsid w:val="00600DBA"/>
    <w:rsid w:val="00601459"/>
    <w:rsid w:val="00602F4C"/>
    <w:rsid w:val="0060301F"/>
    <w:rsid w:val="006032E7"/>
    <w:rsid w:val="006036A7"/>
    <w:rsid w:val="0060611D"/>
    <w:rsid w:val="006062D4"/>
    <w:rsid w:val="0060631B"/>
    <w:rsid w:val="00606DBF"/>
    <w:rsid w:val="00607D1A"/>
    <w:rsid w:val="0061006B"/>
    <w:rsid w:val="00611CCB"/>
    <w:rsid w:val="00612CC6"/>
    <w:rsid w:val="00612D9A"/>
    <w:rsid w:val="00613C90"/>
    <w:rsid w:val="00615743"/>
    <w:rsid w:val="00615AD3"/>
    <w:rsid w:val="00615CD6"/>
    <w:rsid w:val="00616370"/>
    <w:rsid w:val="006171E3"/>
    <w:rsid w:val="00617596"/>
    <w:rsid w:val="006176F2"/>
    <w:rsid w:val="006177FE"/>
    <w:rsid w:val="00617FF7"/>
    <w:rsid w:val="00620B78"/>
    <w:rsid w:val="00621496"/>
    <w:rsid w:val="006215C2"/>
    <w:rsid w:val="00621E42"/>
    <w:rsid w:val="00622D2F"/>
    <w:rsid w:val="00623AF2"/>
    <w:rsid w:val="006245F5"/>
    <w:rsid w:val="00625433"/>
    <w:rsid w:val="00627E6E"/>
    <w:rsid w:val="0063107D"/>
    <w:rsid w:val="00632536"/>
    <w:rsid w:val="00632C51"/>
    <w:rsid w:val="00633573"/>
    <w:rsid w:val="00633A6D"/>
    <w:rsid w:val="00633F69"/>
    <w:rsid w:val="006341BF"/>
    <w:rsid w:val="006346AE"/>
    <w:rsid w:val="00640ACE"/>
    <w:rsid w:val="00640EED"/>
    <w:rsid w:val="00641558"/>
    <w:rsid w:val="00641794"/>
    <w:rsid w:val="006421DA"/>
    <w:rsid w:val="00642526"/>
    <w:rsid w:val="00643608"/>
    <w:rsid w:val="006436E8"/>
    <w:rsid w:val="0064577F"/>
    <w:rsid w:val="00645A3C"/>
    <w:rsid w:val="00645C78"/>
    <w:rsid w:val="00646387"/>
    <w:rsid w:val="006467FB"/>
    <w:rsid w:val="0064721A"/>
    <w:rsid w:val="00647328"/>
    <w:rsid w:val="00651319"/>
    <w:rsid w:val="00651436"/>
    <w:rsid w:val="00652229"/>
    <w:rsid w:val="00652B14"/>
    <w:rsid w:val="00652FAE"/>
    <w:rsid w:val="00653B5E"/>
    <w:rsid w:val="006545B9"/>
    <w:rsid w:val="00654EE1"/>
    <w:rsid w:val="00654F68"/>
    <w:rsid w:val="00655C4B"/>
    <w:rsid w:val="00655F6D"/>
    <w:rsid w:val="00656714"/>
    <w:rsid w:val="0066098A"/>
    <w:rsid w:val="00661CC2"/>
    <w:rsid w:val="00661EE6"/>
    <w:rsid w:val="006648EC"/>
    <w:rsid w:val="00664B4A"/>
    <w:rsid w:val="00664C33"/>
    <w:rsid w:val="00664DEB"/>
    <w:rsid w:val="00665305"/>
    <w:rsid w:val="00667435"/>
    <w:rsid w:val="0066778C"/>
    <w:rsid w:val="00667E25"/>
    <w:rsid w:val="00670616"/>
    <w:rsid w:val="00670C85"/>
    <w:rsid w:val="00671490"/>
    <w:rsid w:val="0067190F"/>
    <w:rsid w:val="00672092"/>
    <w:rsid w:val="00674415"/>
    <w:rsid w:val="00675520"/>
    <w:rsid w:val="00675CD3"/>
    <w:rsid w:val="00675E62"/>
    <w:rsid w:val="00676070"/>
    <w:rsid w:val="00677F4D"/>
    <w:rsid w:val="00677FD8"/>
    <w:rsid w:val="006804FE"/>
    <w:rsid w:val="0068082F"/>
    <w:rsid w:val="00680CD5"/>
    <w:rsid w:val="00681769"/>
    <w:rsid w:val="00682512"/>
    <w:rsid w:val="00683A40"/>
    <w:rsid w:val="006847C5"/>
    <w:rsid w:val="00684A5D"/>
    <w:rsid w:val="00684ABD"/>
    <w:rsid w:val="00684EA1"/>
    <w:rsid w:val="006859E3"/>
    <w:rsid w:val="0068613C"/>
    <w:rsid w:val="00686630"/>
    <w:rsid w:val="0068710B"/>
    <w:rsid w:val="0068765C"/>
    <w:rsid w:val="00687B5C"/>
    <w:rsid w:val="00687EC6"/>
    <w:rsid w:val="00690512"/>
    <w:rsid w:val="00693088"/>
    <w:rsid w:val="006931C5"/>
    <w:rsid w:val="00696F97"/>
    <w:rsid w:val="006971B3"/>
    <w:rsid w:val="0069732C"/>
    <w:rsid w:val="006A0368"/>
    <w:rsid w:val="006A158F"/>
    <w:rsid w:val="006A277D"/>
    <w:rsid w:val="006A311F"/>
    <w:rsid w:val="006A5C62"/>
    <w:rsid w:val="006A65BF"/>
    <w:rsid w:val="006A68CB"/>
    <w:rsid w:val="006A7B3D"/>
    <w:rsid w:val="006B02E9"/>
    <w:rsid w:val="006B1470"/>
    <w:rsid w:val="006B1F5F"/>
    <w:rsid w:val="006B24FE"/>
    <w:rsid w:val="006B342F"/>
    <w:rsid w:val="006B39C8"/>
    <w:rsid w:val="006B3DDA"/>
    <w:rsid w:val="006B40EF"/>
    <w:rsid w:val="006B4437"/>
    <w:rsid w:val="006B4960"/>
    <w:rsid w:val="006B58D2"/>
    <w:rsid w:val="006B5B6A"/>
    <w:rsid w:val="006B6E8C"/>
    <w:rsid w:val="006B6FDC"/>
    <w:rsid w:val="006B7258"/>
    <w:rsid w:val="006B72BF"/>
    <w:rsid w:val="006B7BA4"/>
    <w:rsid w:val="006C07F9"/>
    <w:rsid w:val="006C090D"/>
    <w:rsid w:val="006C1982"/>
    <w:rsid w:val="006C2E52"/>
    <w:rsid w:val="006C3768"/>
    <w:rsid w:val="006C47E3"/>
    <w:rsid w:val="006C5A33"/>
    <w:rsid w:val="006C5A47"/>
    <w:rsid w:val="006C68FC"/>
    <w:rsid w:val="006C6CC0"/>
    <w:rsid w:val="006C75EE"/>
    <w:rsid w:val="006C7AD0"/>
    <w:rsid w:val="006C7E31"/>
    <w:rsid w:val="006D1AEF"/>
    <w:rsid w:val="006D1EA2"/>
    <w:rsid w:val="006D220A"/>
    <w:rsid w:val="006D230C"/>
    <w:rsid w:val="006D39D0"/>
    <w:rsid w:val="006D467C"/>
    <w:rsid w:val="006D4C8D"/>
    <w:rsid w:val="006D581F"/>
    <w:rsid w:val="006D5B34"/>
    <w:rsid w:val="006D6166"/>
    <w:rsid w:val="006D7D39"/>
    <w:rsid w:val="006E107D"/>
    <w:rsid w:val="006E109D"/>
    <w:rsid w:val="006E316C"/>
    <w:rsid w:val="006E33B4"/>
    <w:rsid w:val="006E3A26"/>
    <w:rsid w:val="006E4943"/>
    <w:rsid w:val="006E55A1"/>
    <w:rsid w:val="006E5AF1"/>
    <w:rsid w:val="006F1D99"/>
    <w:rsid w:val="006F37F3"/>
    <w:rsid w:val="006F4793"/>
    <w:rsid w:val="006F488E"/>
    <w:rsid w:val="006F49B9"/>
    <w:rsid w:val="006F4DD0"/>
    <w:rsid w:val="006F56EC"/>
    <w:rsid w:val="006F57E0"/>
    <w:rsid w:val="006F7A73"/>
    <w:rsid w:val="007001B8"/>
    <w:rsid w:val="007001C3"/>
    <w:rsid w:val="007005F5"/>
    <w:rsid w:val="00700B48"/>
    <w:rsid w:val="007015CE"/>
    <w:rsid w:val="00702757"/>
    <w:rsid w:val="00702886"/>
    <w:rsid w:val="00703CE1"/>
    <w:rsid w:val="00705913"/>
    <w:rsid w:val="00707A7F"/>
    <w:rsid w:val="00707EBE"/>
    <w:rsid w:val="00710082"/>
    <w:rsid w:val="007118ED"/>
    <w:rsid w:val="00711E03"/>
    <w:rsid w:val="00711F03"/>
    <w:rsid w:val="00713378"/>
    <w:rsid w:val="00714764"/>
    <w:rsid w:val="00714C15"/>
    <w:rsid w:val="0071504A"/>
    <w:rsid w:val="007154D1"/>
    <w:rsid w:val="007172C8"/>
    <w:rsid w:val="00717784"/>
    <w:rsid w:val="00717B6F"/>
    <w:rsid w:val="007201F6"/>
    <w:rsid w:val="007203F1"/>
    <w:rsid w:val="00720A47"/>
    <w:rsid w:val="00722BDB"/>
    <w:rsid w:val="00723BCF"/>
    <w:rsid w:val="00726716"/>
    <w:rsid w:val="00726832"/>
    <w:rsid w:val="00726AE4"/>
    <w:rsid w:val="00726F41"/>
    <w:rsid w:val="00727E97"/>
    <w:rsid w:val="00730B20"/>
    <w:rsid w:val="00731B93"/>
    <w:rsid w:val="00733339"/>
    <w:rsid w:val="007335DA"/>
    <w:rsid w:val="00734105"/>
    <w:rsid w:val="00734530"/>
    <w:rsid w:val="007355CF"/>
    <w:rsid w:val="007405CB"/>
    <w:rsid w:val="00741191"/>
    <w:rsid w:val="00741471"/>
    <w:rsid w:val="00741B84"/>
    <w:rsid w:val="00741C6D"/>
    <w:rsid w:val="007430EC"/>
    <w:rsid w:val="007437EB"/>
    <w:rsid w:val="007438B2"/>
    <w:rsid w:val="00743AD6"/>
    <w:rsid w:val="007454FF"/>
    <w:rsid w:val="00745CB8"/>
    <w:rsid w:val="00747C43"/>
    <w:rsid w:val="00750833"/>
    <w:rsid w:val="007513E9"/>
    <w:rsid w:val="007514C8"/>
    <w:rsid w:val="00751757"/>
    <w:rsid w:val="00751B2F"/>
    <w:rsid w:val="00751BEB"/>
    <w:rsid w:val="00752253"/>
    <w:rsid w:val="00752726"/>
    <w:rsid w:val="0075352C"/>
    <w:rsid w:val="00753BAB"/>
    <w:rsid w:val="00754F92"/>
    <w:rsid w:val="00755FF3"/>
    <w:rsid w:val="00756E43"/>
    <w:rsid w:val="00756E8E"/>
    <w:rsid w:val="0075775F"/>
    <w:rsid w:val="00757A7B"/>
    <w:rsid w:val="00760351"/>
    <w:rsid w:val="007605A0"/>
    <w:rsid w:val="00760899"/>
    <w:rsid w:val="00760D5B"/>
    <w:rsid w:val="00761581"/>
    <w:rsid w:val="00761A3E"/>
    <w:rsid w:val="0076249A"/>
    <w:rsid w:val="00764933"/>
    <w:rsid w:val="00764DBB"/>
    <w:rsid w:val="00765B16"/>
    <w:rsid w:val="00766642"/>
    <w:rsid w:val="00766BE1"/>
    <w:rsid w:val="00766FC5"/>
    <w:rsid w:val="007676B4"/>
    <w:rsid w:val="0077095A"/>
    <w:rsid w:val="00770F3E"/>
    <w:rsid w:val="00771490"/>
    <w:rsid w:val="007716BC"/>
    <w:rsid w:val="00771F1C"/>
    <w:rsid w:val="007722A9"/>
    <w:rsid w:val="00777161"/>
    <w:rsid w:val="007772BF"/>
    <w:rsid w:val="007774F2"/>
    <w:rsid w:val="0077765E"/>
    <w:rsid w:val="0078116B"/>
    <w:rsid w:val="00782BD5"/>
    <w:rsid w:val="00782F7C"/>
    <w:rsid w:val="0078386A"/>
    <w:rsid w:val="00783A4A"/>
    <w:rsid w:val="0078437F"/>
    <w:rsid w:val="007856DA"/>
    <w:rsid w:val="00786165"/>
    <w:rsid w:val="00787450"/>
    <w:rsid w:val="00790FEE"/>
    <w:rsid w:val="00791680"/>
    <w:rsid w:val="0079252E"/>
    <w:rsid w:val="0079257C"/>
    <w:rsid w:val="007928D0"/>
    <w:rsid w:val="00792A23"/>
    <w:rsid w:val="00792A80"/>
    <w:rsid w:val="00792D36"/>
    <w:rsid w:val="007935AE"/>
    <w:rsid w:val="007943F9"/>
    <w:rsid w:val="00794F85"/>
    <w:rsid w:val="007968A1"/>
    <w:rsid w:val="00796CD1"/>
    <w:rsid w:val="00796DF5"/>
    <w:rsid w:val="00797F89"/>
    <w:rsid w:val="007A1233"/>
    <w:rsid w:val="007A125F"/>
    <w:rsid w:val="007A1F1D"/>
    <w:rsid w:val="007A29EF"/>
    <w:rsid w:val="007A2A71"/>
    <w:rsid w:val="007A335E"/>
    <w:rsid w:val="007A35BC"/>
    <w:rsid w:val="007A3AC9"/>
    <w:rsid w:val="007A4847"/>
    <w:rsid w:val="007A530D"/>
    <w:rsid w:val="007A5314"/>
    <w:rsid w:val="007A54A5"/>
    <w:rsid w:val="007A58AE"/>
    <w:rsid w:val="007A643D"/>
    <w:rsid w:val="007A658A"/>
    <w:rsid w:val="007B07AE"/>
    <w:rsid w:val="007B0C32"/>
    <w:rsid w:val="007B2B82"/>
    <w:rsid w:val="007B4092"/>
    <w:rsid w:val="007B4972"/>
    <w:rsid w:val="007B5969"/>
    <w:rsid w:val="007B67AA"/>
    <w:rsid w:val="007B6DF3"/>
    <w:rsid w:val="007B7262"/>
    <w:rsid w:val="007C0249"/>
    <w:rsid w:val="007C054F"/>
    <w:rsid w:val="007C0847"/>
    <w:rsid w:val="007C0EBF"/>
    <w:rsid w:val="007C16E9"/>
    <w:rsid w:val="007C1EBE"/>
    <w:rsid w:val="007C3199"/>
    <w:rsid w:val="007C391B"/>
    <w:rsid w:val="007C673C"/>
    <w:rsid w:val="007C6853"/>
    <w:rsid w:val="007C68C2"/>
    <w:rsid w:val="007C7306"/>
    <w:rsid w:val="007C779A"/>
    <w:rsid w:val="007D0321"/>
    <w:rsid w:val="007D04C3"/>
    <w:rsid w:val="007D10CD"/>
    <w:rsid w:val="007D15F3"/>
    <w:rsid w:val="007D1949"/>
    <w:rsid w:val="007D1A5C"/>
    <w:rsid w:val="007D26B6"/>
    <w:rsid w:val="007D336B"/>
    <w:rsid w:val="007D46D5"/>
    <w:rsid w:val="007D4AF8"/>
    <w:rsid w:val="007D69A1"/>
    <w:rsid w:val="007D7072"/>
    <w:rsid w:val="007D74EA"/>
    <w:rsid w:val="007D79D2"/>
    <w:rsid w:val="007E1088"/>
    <w:rsid w:val="007E12B3"/>
    <w:rsid w:val="007E263E"/>
    <w:rsid w:val="007E3AA1"/>
    <w:rsid w:val="007E3E1A"/>
    <w:rsid w:val="007E4398"/>
    <w:rsid w:val="007E4B66"/>
    <w:rsid w:val="007E57B5"/>
    <w:rsid w:val="007E59BA"/>
    <w:rsid w:val="007E5E14"/>
    <w:rsid w:val="007E7662"/>
    <w:rsid w:val="007E7775"/>
    <w:rsid w:val="007E7EFE"/>
    <w:rsid w:val="007F0220"/>
    <w:rsid w:val="007F0A43"/>
    <w:rsid w:val="007F0BBF"/>
    <w:rsid w:val="007F1C61"/>
    <w:rsid w:val="007F5177"/>
    <w:rsid w:val="007F5C0E"/>
    <w:rsid w:val="007F643A"/>
    <w:rsid w:val="007F6612"/>
    <w:rsid w:val="007F6D85"/>
    <w:rsid w:val="00800455"/>
    <w:rsid w:val="0080198F"/>
    <w:rsid w:val="00802733"/>
    <w:rsid w:val="00802EFF"/>
    <w:rsid w:val="00802F8F"/>
    <w:rsid w:val="00802F98"/>
    <w:rsid w:val="0080333F"/>
    <w:rsid w:val="008033F7"/>
    <w:rsid w:val="00805403"/>
    <w:rsid w:val="008055D7"/>
    <w:rsid w:val="00805A1A"/>
    <w:rsid w:val="00807A6A"/>
    <w:rsid w:val="00810209"/>
    <w:rsid w:val="00812469"/>
    <w:rsid w:val="008125BC"/>
    <w:rsid w:val="00812A4C"/>
    <w:rsid w:val="00812A51"/>
    <w:rsid w:val="00812FFC"/>
    <w:rsid w:val="008131C6"/>
    <w:rsid w:val="00813449"/>
    <w:rsid w:val="008136D5"/>
    <w:rsid w:val="00814049"/>
    <w:rsid w:val="00814765"/>
    <w:rsid w:val="00815255"/>
    <w:rsid w:val="0081576A"/>
    <w:rsid w:val="00816234"/>
    <w:rsid w:val="0081703A"/>
    <w:rsid w:val="00817111"/>
    <w:rsid w:val="00821271"/>
    <w:rsid w:val="0082208C"/>
    <w:rsid w:val="008232B4"/>
    <w:rsid w:val="008236E4"/>
    <w:rsid w:val="00823B73"/>
    <w:rsid w:val="00823F22"/>
    <w:rsid w:val="00824B81"/>
    <w:rsid w:val="00825196"/>
    <w:rsid w:val="00825B05"/>
    <w:rsid w:val="0082699F"/>
    <w:rsid w:val="008318AD"/>
    <w:rsid w:val="00831C89"/>
    <w:rsid w:val="00832C1D"/>
    <w:rsid w:val="008335CF"/>
    <w:rsid w:val="00834084"/>
    <w:rsid w:val="0083510A"/>
    <w:rsid w:val="00835FA4"/>
    <w:rsid w:val="00836575"/>
    <w:rsid w:val="00837053"/>
    <w:rsid w:val="0083799A"/>
    <w:rsid w:val="00837DB0"/>
    <w:rsid w:val="0084028D"/>
    <w:rsid w:val="0084037B"/>
    <w:rsid w:val="008428BA"/>
    <w:rsid w:val="00843FF2"/>
    <w:rsid w:val="008443DE"/>
    <w:rsid w:val="00844838"/>
    <w:rsid w:val="0084654F"/>
    <w:rsid w:val="008469DD"/>
    <w:rsid w:val="00846BA9"/>
    <w:rsid w:val="00846FED"/>
    <w:rsid w:val="00847A51"/>
    <w:rsid w:val="008502A3"/>
    <w:rsid w:val="00850AC2"/>
    <w:rsid w:val="008519A5"/>
    <w:rsid w:val="0085206A"/>
    <w:rsid w:val="008536DE"/>
    <w:rsid w:val="00853ACE"/>
    <w:rsid w:val="008543CD"/>
    <w:rsid w:val="00854C84"/>
    <w:rsid w:val="00855951"/>
    <w:rsid w:val="008564DC"/>
    <w:rsid w:val="00856E63"/>
    <w:rsid w:val="00857288"/>
    <w:rsid w:val="0085767B"/>
    <w:rsid w:val="008578ED"/>
    <w:rsid w:val="00857DE8"/>
    <w:rsid w:val="008607E7"/>
    <w:rsid w:val="00860B92"/>
    <w:rsid w:val="00861701"/>
    <w:rsid w:val="008621C3"/>
    <w:rsid w:val="0086247B"/>
    <w:rsid w:val="00863914"/>
    <w:rsid w:val="00863C81"/>
    <w:rsid w:val="008647EE"/>
    <w:rsid w:val="0086500C"/>
    <w:rsid w:val="008650DF"/>
    <w:rsid w:val="008653B8"/>
    <w:rsid w:val="00865418"/>
    <w:rsid w:val="008661A2"/>
    <w:rsid w:val="008661B7"/>
    <w:rsid w:val="008670E1"/>
    <w:rsid w:val="00870483"/>
    <w:rsid w:val="008713ED"/>
    <w:rsid w:val="00871681"/>
    <w:rsid w:val="00871AB7"/>
    <w:rsid w:val="008724A8"/>
    <w:rsid w:val="00872C0C"/>
    <w:rsid w:val="0087343B"/>
    <w:rsid w:val="00874649"/>
    <w:rsid w:val="00874E3B"/>
    <w:rsid w:val="00880B28"/>
    <w:rsid w:val="00880F4C"/>
    <w:rsid w:val="00881630"/>
    <w:rsid w:val="00882262"/>
    <w:rsid w:val="008825B4"/>
    <w:rsid w:val="00882B0F"/>
    <w:rsid w:val="00883029"/>
    <w:rsid w:val="00883D58"/>
    <w:rsid w:val="00884933"/>
    <w:rsid w:val="00884D0F"/>
    <w:rsid w:val="00886057"/>
    <w:rsid w:val="0088718B"/>
    <w:rsid w:val="008873DE"/>
    <w:rsid w:val="008902E2"/>
    <w:rsid w:val="0089141A"/>
    <w:rsid w:val="00891C78"/>
    <w:rsid w:val="00893361"/>
    <w:rsid w:val="008935D6"/>
    <w:rsid w:val="00893607"/>
    <w:rsid w:val="0089398E"/>
    <w:rsid w:val="00893DA6"/>
    <w:rsid w:val="00894BD8"/>
    <w:rsid w:val="00894C79"/>
    <w:rsid w:val="00896914"/>
    <w:rsid w:val="00897836"/>
    <w:rsid w:val="008A0788"/>
    <w:rsid w:val="008A14B4"/>
    <w:rsid w:val="008A3ED1"/>
    <w:rsid w:val="008A402D"/>
    <w:rsid w:val="008A4555"/>
    <w:rsid w:val="008A4579"/>
    <w:rsid w:val="008A4712"/>
    <w:rsid w:val="008A499B"/>
    <w:rsid w:val="008A4D68"/>
    <w:rsid w:val="008A4F29"/>
    <w:rsid w:val="008A5424"/>
    <w:rsid w:val="008A5A33"/>
    <w:rsid w:val="008A7129"/>
    <w:rsid w:val="008A7880"/>
    <w:rsid w:val="008B0613"/>
    <w:rsid w:val="008B18B5"/>
    <w:rsid w:val="008B28E4"/>
    <w:rsid w:val="008B2B14"/>
    <w:rsid w:val="008B401E"/>
    <w:rsid w:val="008B43CF"/>
    <w:rsid w:val="008B4B13"/>
    <w:rsid w:val="008B4E8F"/>
    <w:rsid w:val="008B5272"/>
    <w:rsid w:val="008B78D8"/>
    <w:rsid w:val="008C148F"/>
    <w:rsid w:val="008C2A4C"/>
    <w:rsid w:val="008C3B2A"/>
    <w:rsid w:val="008C3BBB"/>
    <w:rsid w:val="008C3D64"/>
    <w:rsid w:val="008C3FF0"/>
    <w:rsid w:val="008C58DA"/>
    <w:rsid w:val="008C7BF2"/>
    <w:rsid w:val="008C7D80"/>
    <w:rsid w:val="008D13DC"/>
    <w:rsid w:val="008D2DA8"/>
    <w:rsid w:val="008D2FA1"/>
    <w:rsid w:val="008D4513"/>
    <w:rsid w:val="008D4DFF"/>
    <w:rsid w:val="008D5D73"/>
    <w:rsid w:val="008D604E"/>
    <w:rsid w:val="008D7AC1"/>
    <w:rsid w:val="008E0135"/>
    <w:rsid w:val="008E02A8"/>
    <w:rsid w:val="008E18F6"/>
    <w:rsid w:val="008E205E"/>
    <w:rsid w:val="008E2B37"/>
    <w:rsid w:val="008E3F35"/>
    <w:rsid w:val="008E437C"/>
    <w:rsid w:val="008E4601"/>
    <w:rsid w:val="008E478A"/>
    <w:rsid w:val="008E5DB0"/>
    <w:rsid w:val="008E6A38"/>
    <w:rsid w:val="008E70D6"/>
    <w:rsid w:val="008E7C97"/>
    <w:rsid w:val="008F1008"/>
    <w:rsid w:val="008F121E"/>
    <w:rsid w:val="008F132E"/>
    <w:rsid w:val="008F1627"/>
    <w:rsid w:val="008F17B8"/>
    <w:rsid w:val="008F1A7F"/>
    <w:rsid w:val="008F2733"/>
    <w:rsid w:val="008F298A"/>
    <w:rsid w:val="008F51F8"/>
    <w:rsid w:val="008F5690"/>
    <w:rsid w:val="008F589D"/>
    <w:rsid w:val="008F5D88"/>
    <w:rsid w:val="008F69A6"/>
    <w:rsid w:val="008F7752"/>
    <w:rsid w:val="008F7A28"/>
    <w:rsid w:val="009008CE"/>
    <w:rsid w:val="00900A4C"/>
    <w:rsid w:val="009010E8"/>
    <w:rsid w:val="00901604"/>
    <w:rsid w:val="00901A34"/>
    <w:rsid w:val="00901BBC"/>
    <w:rsid w:val="00901F43"/>
    <w:rsid w:val="00903AEA"/>
    <w:rsid w:val="00904092"/>
    <w:rsid w:val="00904AED"/>
    <w:rsid w:val="00905401"/>
    <w:rsid w:val="0090677E"/>
    <w:rsid w:val="00907A73"/>
    <w:rsid w:val="00907E7A"/>
    <w:rsid w:val="009114FF"/>
    <w:rsid w:val="00911E93"/>
    <w:rsid w:val="00912352"/>
    <w:rsid w:val="009127A6"/>
    <w:rsid w:val="00913157"/>
    <w:rsid w:val="00913D6A"/>
    <w:rsid w:val="00914AC5"/>
    <w:rsid w:val="00914D76"/>
    <w:rsid w:val="0091521F"/>
    <w:rsid w:val="009153B7"/>
    <w:rsid w:val="00915BBE"/>
    <w:rsid w:val="00916F04"/>
    <w:rsid w:val="009179BE"/>
    <w:rsid w:val="0092123D"/>
    <w:rsid w:val="00921A77"/>
    <w:rsid w:val="009221F6"/>
    <w:rsid w:val="009234EB"/>
    <w:rsid w:val="009235F4"/>
    <w:rsid w:val="0092493C"/>
    <w:rsid w:val="00925DD2"/>
    <w:rsid w:val="00925F7B"/>
    <w:rsid w:val="00926924"/>
    <w:rsid w:val="00930221"/>
    <w:rsid w:val="009306C1"/>
    <w:rsid w:val="00930AA7"/>
    <w:rsid w:val="00931050"/>
    <w:rsid w:val="00931530"/>
    <w:rsid w:val="00931873"/>
    <w:rsid w:val="00932186"/>
    <w:rsid w:val="00932851"/>
    <w:rsid w:val="00932DB8"/>
    <w:rsid w:val="009332DD"/>
    <w:rsid w:val="00934D0C"/>
    <w:rsid w:val="00935AAE"/>
    <w:rsid w:val="00936BA6"/>
    <w:rsid w:val="00937293"/>
    <w:rsid w:val="009379F9"/>
    <w:rsid w:val="00937FB8"/>
    <w:rsid w:val="009400A1"/>
    <w:rsid w:val="009401A5"/>
    <w:rsid w:val="00941006"/>
    <w:rsid w:val="0094167B"/>
    <w:rsid w:val="00943C49"/>
    <w:rsid w:val="009442D6"/>
    <w:rsid w:val="00944964"/>
    <w:rsid w:val="00944A6D"/>
    <w:rsid w:val="00945E6D"/>
    <w:rsid w:val="0094731D"/>
    <w:rsid w:val="009473E6"/>
    <w:rsid w:val="0095031B"/>
    <w:rsid w:val="0095048D"/>
    <w:rsid w:val="009530B4"/>
    <w:rsid w:val="00953907"/>
    <w:rsid w:val="00954B6C"/>
    <w:rsid w:val="00956624"/>
    <w:rsid w:val="00957764"/>
    <w:rsid w:val="00961440"/>
    <w:rsid w:val="0096207E"/>
    <w:rsid w:val="00962FDF"/>
    <w:rsid w:val="00964753"/>
    <w:rsid w:val="0096487E"/>
    <w:rsid w:val="00966421"/>
    <w:rsid w:val="009704A6"/>
    <w:rsid w:val="00970E6A"/>
    <w:rsid w:val="00971838"/>
    <w:rsid w:val="009720A4"/>
    <w:rsid w:val="009721F0"/>
    <w:rsid w:val="00972423"/>
    <w:rsid w:val="00973E54"/>
    <w:rsid w:val="00974362"/>
    <w:rsid w:val="009752A7"/>
    <w:rsid w:val="009756B6"/>
    <w:rsid w:val="0097684C"/>
    <w:rsid w:val="00977154"/>
    <w:rsid w:val="0097745D"/>
    <w:rsid w:val="00980577"/>
    <w:rsid w:val="009830E1"/>
    <w:rsid w:val="009836B6"/>
    <w:rsid w:val="00983863"/>
    <w:rsid w:val="00985667"/>
    <w:rsid w:val="0098626E"/>
    <w:rsid w:val="0098657F"/>
    <w:rsid w:val="009867DA"/>
    <w:rsid w:val="009869BD"/>
    <w:rsid w:val="00987745"/>
    <w:rsid w:val="00987E2A"/>
    <w:rsid w:val="0099080D"/>
    <w:rsid w:val="009908F4"/>
    <w:rsid w:val="00990BAD"/>
    <w:rsid w:val="00991311"/>
    <w:rsid w:val="009916E0"/>
    <w:rsid w:val="00992721"/>
    <w:rsid w:val="00993C4D"/>
    <w:rsid w:val="00994D05"/>
    <w:rsid w:val="009952AA"/>
    <w:rsid w:val="00997C60"/>
    <w:rsid w:val="00997D4B"/>
    <w:rsid w:val="009A16D7"/>
    <w:rsid w:val="009A33DF"/>
    <w:rsid w:val="009A3539"/>
    <w:rsid w:val="009A446C"/>
    <w:rsid w:val="009A61A7"/>
    <w:rsid w:val="009A64E9"/>
    <w:rsid w:val="009A7CE3"/>
    <w:rsid w:val="009B1C03"/>
    <w:rsid w:val="009B20A9"/>
    <w:rsid w:val="009B2346"/>
    <w:rsid w:val="009B2B9F"/>
    <w:rsid w:val="009B3CDA"/>
    <w:rsid w:val="009B47AD"/>
    <w:rsid w:val="009B4E46"/>
    <w:rsid w:val="009B4F47"/>
    <w:rsid w:val="009B6AAE"/>
    <w:rsid w:val="009B70B4"/>
    <w:rsid w:val="009C1843"/>
    <w:rsid w:val="009C298B"/>
    <w:rsid w:val="009C2A85"/>
    <w:rsid w:val="009C2BF1"/>
    <w:rsid w:val="009C3604"/>
    <w:rsid w:val="009C3674"/>
    <w:rsid w:val="009C4EF7"/>
    <w:rsid w:val="009C4F00"/>
    <w:rsid w:val="009C5AD4"/>
    <w:rsid w:val="009C611C"/>
    <w:rsid w:val="009C6B83"/>
    <w:rsid w:val="009C6BCA"/>
    <w:rsid w:val="009D1000"/>
    <w:rsid w:val="009D3D6F"/>
    <w:rsid w:val="009D4D4F"/>
    <w:rsid w:val="009D538D"/>
    <w:rsid w:val="009D62C8"/>
    <w:rsid w:val="009D6EA8"/>
    <w:rsid w:val="009E13D5"/>
    <w:rsid w:val="009E1792"/>
    <w:rsid w:val="009E2078"/>
    <w:rsid w:val="009E21D6"/>
    <w:rsid w:val="009E23C0"/>
    <w:rsid w:val="009E2572"/>
    <w:rsid w:val="009E2AFF"/>
    <w:rsid w:val="009E2D40"/>
    <w:rsid w:val="009E44C5"/>
    <w:rsid w:val="009E4F43"/>
    <w:rsid w:val="009E599C"/>
    <w:rsid w:val="009E6B6C"/>
    <w:rsid w:val="009E7EF2"/>
    <w:rsid w:val="009F203F"/>
    <w:rsid w:val="009F3873"/>
    <w:rsid w:val="009F489D"/>
    <w:rsid w:val="009F5B32"/>
    <w:rsid w:val="009F75B9"/>
    <w:rsid w:val="00A00496"/>
    <w:rsid w:val="00A00EAE"/>
    <w:rsid w:val="00A01A65"/>
    <w:rsid w:val="00A01AD4"/>
    <w:rsid w:val="00A0296A"/>
    <w:rsid w:val="00A02E85"/>
    <w:rsid w:val="00A02F37"/>
    <w:rsid w:val="00A030B6"/>
    <w:rsid w:val="00A0330F"/>
    <w:rsid w:val="00A03872"/>
    <w:rsid w:val="00A0434F"/>
    <w:rsid w:val="00A05DA6"/>
    <w:rsid w:val="00A1009E"/>
    <w:rsid w:val="00A101A6"/>
    <w:rsid w:val="00A11806"/>
    <w:rsid w:val="00A13160"/>
    <w:rsid w:val="00A137F1"/>
    <w:rsid w:val="00A13F8F"/>
    <w:rsid w:val="00A14A93"/>
    <w:rsid w:val="00A14D8D"/>
    <w:rsid w:val="00A14E75"/>
    <w:rsid w:val="00A150A7"/>
    <w:rsid w:val="00A1620D"/>
    <w:rsid w:val="00A165C4"/>
    <w:rsid w:val="00A1693E"/>
    <w:rsid w:val="00A175AB"/>
    <w:rsid w:val="00A20C96"/>
    <w:rsid w:val="00A20EAB"/>
    <w:rsid w:val="00A21304"/>
    <w:rsid w:val="00A2182C"/>
    <w:rsid w:val="00A21C88"/>
    <w:rsid w:val="00A2383A"/>
    <w:rsid w:val="00A238D7"/>
    <w:rsid w:val="00A24184"/>
    <w:rsid w:val="00A25806"/>
    <w:rsid w:val="00A25F75"/>
    <w:rsid w:val="00A260B3"/>
    <w:rsid w:val="00A265D1"/>
    <w:rsid w:val="00A306A7"/>
    <w:rsid w:val="00A30809"/>
    <w:rsid w:val="00A31650"/>
    <w:rsid w:val="00A32BBE"/>
    <w:rsid w:val="00A32C1D"/>
    <w:rsid w:val="00A332F3"/>
    <w:rsid w:val="00A33946"/>
    <w:rsid w:val="00A35215"/>
    <w:rsid w:val="00A357DA"/>
    <w:rsid w:val="00A3652B"/>
    <w:rsid w:val="00A36EC6"/>
    <w:rsid w:val="00A40603"/>
    <w:rsid w:val="00A40828"/>
    <w:rsid w:val="00A40CE3"/>
    <w:rsid w:val="00A412D5"/>
    <w:rsid w:val="00A422AA"/>
    <w:rsid w:val="00A42430"/>
    <w:rsid w:val="00A42964"/>
    <w:rsid w:val="00A42D78"/>
    <w:rsid w:val="00A42EFB"/>
    <w:rsid w:val="00A43917"/>
    <w:rsid w:val="00A43A26"/>
    <w:rsid w:val="00A43A9B"/>
    <w:rsid w:val="00A459BF"/>
    <w:rsid w:val="00A45F35"/>
    <w:rsid w:val="00A4654B"/>
    <w:rsid w:val="00A46716"/>
    <w:rsid w:val="00A46B81"/>
    <w:rsid w:val="00A47F23"/>
    <w:rsid w:val="00A5041E"/>
    <w:rsid w:val="00A50480"/>
    <w:rsid w:val="00A507B6"/>
    <w:rsid w:val="00A51386"/>
    <w:rsid w:val="00A516BA"/>
    <w:rsid w:val="00A52BFF"/>
    <w:rsid w:val="00A52C38"/>
    <w:rsid w:val="00A5404F"/>
    <w:rsid w:val="00A542EE"/>
    <w:rsid w:val="00A546ED"/>
    <w:rsid w:val="00A55FE7"/>
    <w:rsid w:val="00A577AE"/>
    <w:rsid w:val="00A5780A"/>
    <w:rsid w:val="00A62F6E"/>
    <w:rsid w:val="00A63F85"/>
    <w:rsid w:val="00A640C4"/>
    <w:rsid w:val="00A64259"/>
    <w:rsid w:val="00A64814"/>
    <w:rsid w:val="00A65030"/>
    <w:rsid w:val="00A65D91"/>
    <w:rsid w:val="00A65E9A"/>
    <w:rsid w:val="00A66009"/>
    <w:rsid w:val="00A66261"/>
    <w:rsid w:val="00A663FE"/>
    <w:rsid w:val="00A66808"/>
    <w:rsid w:val="00A67125"/>
    <w:rsid w:val="00A71802"/>
    <w:rsid w:val="00A73151"/>
    <w:rsid w:val="00A746EE"/>
    <w:rsid w:val="00A74F24"/>
    <w:rsid w:val="00A762BB"/>
    <w:rsid w:val="00A76444"/>
    <w:rsid w:val="00A77377"/>
    <w:rsid w:val="00A7774A"/>
    <w:rsid w:val="00A7797C"/>
    <w:rsid w:val="00A77FC9"/>
    <w:rsid w:val="00A81F50"/>
    <w:rsid w:val="00A826D3"/>
    <w:rsid w:val="00A82EF8"/>
    <w:rsid w:val="00A82F06"/>
    <w:rsid w:val="00A832B8"/>
    <w:rsid w:val="00A8359C"/>
    <w:rsid w:val="00A83F34"/>
    <w:rsid w:val="00A851CF"/>
    <w:rsid w:val="00A85B1D"/>
    <w:rsid w:val="00A86CD1"/>
    <w:rsid w:val="00A872A7"/>
    <w:rsid w:val="00A87E6B"/>
    <w:rsid w:val="00A900AF"/>
    <w:rsid w:val="00A908ED"/>
    <w:rsid w:val="00A912A6"/>
    <w:rsid w:val="00A918DD"/>
    <w:rsid w:val="00A91CE3"/>
    <w:rsid w:val="00A92ADB"/>
    <w:rsid w:val="00A92B25"/>
    <w:rsid w:val="00A9321E"/>
    <w:rsid w:val="00A941E5"/>
    <w:rsid w:val="00A94405"/>
    <w:rsid w:val="00A9469C"/>
    <w:rsid w:val="00A95270"/>
    <w:rsid w:val="00A95DDF"/>
    <w:rsid w:val="00A95F17"/>
    <w:rsid w:val="00A971E0"/>
    <w:rsid w:val="00A97C58"/>
    <w:rsid w:val="00AA0416"/>
    <w:rsid w:val="00AA0EFC"/>
    <w:rsid w:val="00AA19E3"/>
    <w:rsid w:val="00AA1E38"/>
    <w:rsid w:val="00AA3AD0"/>
    <w:rsid w:val="00AA495A"/>
    <w:rsid w:val="00AA4F80"/>
    <w:rsid w:val="00AA53A5"/>
    <w:rsid w:val="00AA548C"/>
    <w:rsid w:val="00AA7CDD"/>
    <w:rsid w:val="00AB048C"/>
    <w:rsid w:val="00AB0913"/>
    <w:rsid w:val="00AB1902"/>
    <w:rsid w:val="00AB1CD2"/>
    <w:rsid w:val="00AB1EA1"/>
    <w:rsid w:val="00AB1F7C"/>
    <w:rsid w:val="00AB2158"/>
    <w:rsid w:val="00AB2380"/>
    <w:rsid w:val="00AB46A9"/>
    <w:rsid w:val="00AB5871"/>
    <w:rsid w:val="00AB6005"/>
    <w:rsid w:val="00AC167D"/>
    <w:rsid w:val="00AC17D7"/>
    <w:rsid w:val="00AC25A2"/>
    <w:rsid w:val="00AC3E72"/>
    <w:rsid w:val="00AC3F0E"/>
    <w:rsid w:val="00AC4DF9"/>
    <w:rsid w:val="00AC596C"/>
    <w:rsid w:val="00AC639E"/>
    <w:rsid w:val="00AC73CA"/>
    <w:rsid w:val="00AC7DED"/>
    <w:rsid w:val="00AD0236"/>
    <w:rsid w:val="00AD0E74"/>
    <w:rsid w:val="00AD1A8B"/>
    <w:rsid w:val="00AD1B09"/>
    <w:rsid w:val="00AD3DD3"/>
    <w:rsid w:val="00AD40D2"/>
    <w:rsid w:val="00AD4561"/>
    <w:rsid w:val="00AD4599"/>
    <w:rsid w:val="00AD4B07"/>
    <w:rsid w:val="00AD4FBF"/>
    <w:rsid w:val="00AD690A"/>
    <w:rsid w:val="00AD6B01"/>
    <w:rsid w:val="00AD6B6C"/>
    <w:rsid w:val="00AD74B2"/>
    <w:rsid w:val="00AD7B4A"/>
    <w:rsid w:val="00AE01B4"/>
    <w:rsid w:val="00AE0472"/>
    <w:rsid w:val="00AE136A"/>
    <w:rsid w:val="00AE284F"/>
    <w:rsid w:val="00AE2852"/>
    <w:rsid w:val="00AE304E"/>
    <w:rsid w:val="00AE34F1"/>
    <w:rsid w:val="00AE3786"/>
    <w:rsid w:val="00AE6F5A"/>
    <w:rsid w:val="00AE7350"/>
    <w:rsid w:val="00AF236D"/>
    <w:rsid w:val="00AF4520"/>
    <w:rsid w:val="00AF51FD"/>
    <w:rsid w:val="00AF628C"/>
    <w:rsid w:val="00AF6319"/>
    <w:rsid w:val="00AF75F6"/>
    <w:rsid w:val="00AF78FF"/>
    <w:rsid w:val="00AF7A4A"/>
    <w:rsid w:val="00B00802"/>
    <w:rsid w:val="00B011B7"/>
    <w:rsid w:val="00B02103"/>
    <w:rsid w:val="00B02BD4"/>
    <w:rsid w:val="00B02C4A"/>
    <w:rsid w:val="00B03410"/>
    <w:rsid w:val="00B056BA"/>
    <w:rsid w:val="00B0570D"/>
    <w:rsid w:val="00B061EE"/>
    <w:rsid w:val="00B06E46"/>
    <w:rsid w:val="00B10293"/>
    <w:rsid w:val="00B11D56"/>
    <w:rsid w:val="00B11E61"/>
    <w:rsid w:val="00B12BE3"/>
    <w:rsid w:val="00B132FE"/>
    <w:rsid w:val="00B14AF9"/>
    <w:rsid w:val="00B14D7F"/>
    <w:rsid w:val="00B1733A"/>
    <w:rsid w:val="00B1764B"/>
    <w:rsid w:val="00B17C22"/>
    <w:rsid w:val="00B211E8"/>
    <w:rsid w:val="00B22EEC"/>
    <w:rsid w:val="00B23455"/>
    <w:rsid w:val="00B2395A"/>
    <w:rsid w:val="00B23D7E"/>
    <w:rsid w:val="00B2578C"/>
    <w:rsid w:val="00B25ED9"/>
    <w:rsid w:val="00B268CC"/>
    <w:rsid w:val="00B31A4F"/>
    <w:rsid w:val="00B32709"/>
    <w:rsid w:val="00B329BD"/>
    <w:rsid w:val="00B33553"/>
    <w:rsid w:val="00B33CEF"/>
    <w:rsid w:val="00B35057"/>
    <w:rsid w:val="00B35C49"/>
    <w:rsid w:val="00B362CA"/>
    <w:rsid w:val="00B371F5"/>
    <w:rsid w:val="00B3732A"/>
    <w:rsid w:val="00B37622"/>
    <w:rsid w:val="00B40C16"/>
    <w:rsid w:val="00B417C8"/>
    <w:rsid w:val="00B419D8"/>
    <w:rsid w:val="00B42A46"/>
    <w:rsid w:val="00B42A91"/>
    <w:rsid w:val="00B430AC"/>
    <w:rsid w:val="00B43EED"/>
    <w:rsid w:val="00B44C9F"/>
    <w:rsid w:val="00B4563A"/>
    <w:rsid w:val="00B45BCA"/>
    <w:rsid w:val="00B45C53"/>
    <w:rsid w:val="00B45F7E"/>
    <w:rsid w:val="00B46220"/>
    <w:rsid w:val="00B474F2"/>
    <w:rsid w:val="00B5055B"/>
    <w:rsid w:val="00B512F7"/>
    <w:rsid w:val="00B52F86"/>
    <w:rsid w:val="00B54B47"/>
    <w:rsid w:val="00B5611C"/>
    <w:rsid w:val="00B576F2"/>
    <w:rsid w:val="00B577B3"/>
    <w:rsid w:val="00B57E3A"/>
    <w:rsid w:val="00B61A91"/>
    <w:rsid w:val="00B61E26"/>
    <w:rsid w:val="00B62E8F"/>
    <w:rsid w:val="00B63690"/>
    <w:rsid w:val="00B6383B"/>
    <w:rsid w:val="00B639B4"/>
    <w:rsid w:val="00B65AD3"/>
    <w:rsid w:val="00B660C0"/>
    <w:rsid w:val="00B6654F"/>
    <w:rsid w:val="00B6698D"/>
    <w:rsid w:val="00B66A04"/>
    <w:rsid w:val="00B70003"/>
    <w:rsid w:val="00B709CD"/>
    <w:rsid w:val="00B70BD3"/>
    <w:rsid w:val="00B72293"/>
    <w:rsid w:val="00B73A81"/>
    <w:rsid w:val="00B74F7B"/>
    <w:rsid w:val="00B753BD"/>
    <w:rsid w:val="00B774D1"/>
    <w:rsid w:val="00B81AC9"/>
    <w:rsid w:val="00B8273B"/>
    <w:rsid w:val="00B827E6"/>
    <w:rsid w:val="00B82B43"/>
    <w:rsid w:val="00B82B7D"/>
    <w:rsid w:val="00B8412F"/>
    <w:rsid w:val="00B84CF6"/>
    <w:rsid w:val="00B86469"/>
    <w:rsid w:val="00B87A8F"/>
    <w:rsid w:val="00B87AC3"/>
    <w:rsid w:val="00B9014E"/>
    <w:rsid w:val="00B90D77"/>
    <w:rsid w:val="00B90D88"/>
    <w:rsid w:val="00B91F03"/>
    <w:rsid w:val="00B92A72"/>
    <w:rsid w:val="00B931F0"/>
    <w:rsid w:val="00B9379E"/>
    <w:rsid w:val="00B93B65"/>
    <w:rsid w:val="00B96DF7"/>
    <w:rsid w:val="00B97995"/>
    <w:rsid w:val="00B97B77"/>
    <w:rsid w:val="00BA1309"/>
    <w:rsid w:val="00BA1F71"/>
    <w:rsid w:val="00BA32DC"/>
    <w:rsid w:val="00BA3A4A"/>
    <w:rsid w:val="00BA3B02"/>
    <w:rsid w:val="00BA41AB"/>
    <w:rsid w:val="00BA457D"/>
    <w:rsid w:val="00BA5934"/>
    <w:rsid w:val="00BA5D43"/>
    <w:rsid w:val="00BA655A"/>
    <w:rsid w:val="00BA66F7"/>
    <w:rsid w:val="00BA6783"/>
    <w:rsid w:val="00BA6D88"/>
    <w:rsid w:val="00BA6F24"/>
    <w:rsid w:val="00BA75A8"/>
    <w:rsid w:val="00BA7B1C"/>
    <w:rsid w:val="00BB0961"/>
    <w:rsid w:val="00BB230E"/>
    <w:rsid w:val="00BB2DF9"/>
    <w:rsid w:val="00BB356F"/>
    <w:rsid w:val="00BB3EF0"/>
    <w:rsid w:val="00BB455E"/>
    <w:rsid w:val="00BB4A8D"/>
    <w:rsid w:val="00BB521C"/>
    <w:rsid w:val="00BB6AAC"/>
    <w:rsid w:val="00BB7DB2"/>
    <w:rsid w:val="00BC039A"/>
    <w:rsid w:val="00BC11D9"/>
    <w:rsid w:val="00BC154F"/>
    <w:rsid w:val="00BC216D"/>
    <w:rsid w:val="00BC2BBF"/>
    <w:rsid w:val="00BC4045"/>
    <w:rsid w:val="00BC42FE"/>
    <w:rsid w:val="00BC4458"/>
    <w:rsid w:val="00BC4B50"/>
    <w:rsid w:val="00BC4F82"/>
    <w:rsid w:val="00BC5065"/>
    <w:rsid w:val="00BC51F8"/>
    <w:rsid w:val="00BC5688"/>
    <w:rsid w:val="00BC5A69"/>
    <w:rsid w:val="00BC5C37"/>
    <w:rsid w:val="00BC6FF0"/>
    <w:rsid w:val="00BC7B86"/>
    <w:rsid w:val="00BD0C77"/>
    <w:rsid w:val="00BD0D99"/>
    <w:rsid w:val="00BD1EFE"/>
    <w:rsid w:val="00BD233E"/>
    <w:rsid w:val="00BD33CD"/>
    <w:rsid w:val="00BD3FD7"/>
    <w:rsid w:val="00BD4A52"/>
    <w:rsid w:val="00BD4AB0"/>
    <w:rsid w:val="00BD4C2A"/>
    <w:rsid w:val="00BD4FC6"/>
    <w:rsid w:val="00BD51EC"/>
    <w:rsid w:val="00BD590C"/>
    <w:rsid w:val="00BD6343"/>
    <w:rsid w:val="00BD6387"/>
    <w:rsid w:val="00BD6618"/>
    <w:rsid w:val="00BD67D5"/>
    <w:rsid w:val="00BD6D52"/>
    <w:rsid w:val="00BD76C5"/>
    <w:rsid w:val="00BE07E8"/>
    <w:rsid w:val="00BE0A85"/>
    <w:rsid w:val="00BE1133"/>
    <w:rsid w:val="00BE1990"/>
    <w:rsid w:val="00BE219B"/>
    <w:rsid w:val="00BE25E9"/>
    <w:rsid w:val="00BE30F4"/>
    <w:rsid w:val="00BE353E"/>
    <w:rsid w:val="00BE3A77"/>
    <w:rsid w:val="00BE449B"/>
    <w:rsid w:val="00BE5F50"/>
    <w:rsid w:val="00BE6EEC"/>
    <w:rsid w:val="00BE787F"/>
    <w:rsid w:val="00BE7FAA"/>
    <w:rsid w:val="00BF108F"/>
    <w:rsid w:val="00BF1C31"/>
    <w:rsid w:val="00BF1F59"/>
    <w:rsid w:val="00BF44F2"/>
    <w:rsid w:val="00BF464F"/>
    <w:rsid w:val="00BF525F"/>
    <w:rsid w:val="00BF56B7"/>
    <w:rsid w:val="00BF5997"/>
    <w:rsid w:val="00BF5B13"/>
    <w:rsid w:val="00BF5E5D"/>
    <w:rsid w:val="00BF6ABB"/>
    <w:rsid w:val="00C00C29"/>
    <w:rsid w:val="00C00CC7"/>
    <w:rsid w:val="00C0107B"/>
    <w:rsid w:val="00C02AC9"/>
    <w:rsid w:val="00C02B6A"/>
    <w:rsid w:val="00C03014"/>
    <w:rsid w:val="00C0303F"/>
    <w:rsid w:val="00C0673A"/>
    <w:rsid w:val="00C07203"/>
    <w:rsid w:val="00C101FF"/>
    <w:rsid w:val="00C105E6"/>
    <w:rsid w:val="00C1197A"/>
    <w:rsid w:val="00C14817"/>
    <w:rsid w:val="00C14D32"/>
    <w:rsid w:val="00C15771"/>
    <w:rsid w:val="00C15BEB"/>
    <w:rsid w:val="00C174E8"/>
    <w:rsid w:val="00C21765"/>
    <w:rsid w:val="00C235B6"/>
    <w:rsid w:val="00C238B9"/>
    <w:rsid w:val="00C24262"/>
    <w:rsid w:val="00C24DF9"/>
    <w:rsid w:val="00C24ED1"/>
    <w:rsid w:val="00C2684A"/>
    <w:rsid w:val="00C26CAB"/>
    <w:rsid w:val="00C270AB"/>
    <w:rsid w:val="00C27588"/>
    <w:rsid w:val="00C2758C"/>
    <w:rsid w:val="00C27756"/>
    <w:rsid w:val="00C2781B"/>
    <w:rsid w:val="00C27B3F"/>
    <w:rsid w:val="00C27E1E"/>
    <w:rsid w:val="00C31CC3"/>
    <w:rsid w:val="00C32CD7"/>
    <w:rsid w:val="00C339BD"/>
    <w:rsid w:val="00C34283"/>
    <w:rsid w:val="00C3601D"/>
    <w:rsid w:val="00C360EF"/>
    <w:rsid w:val="00C3635F"/>
    <w:rsid w:val="00C3743A"/>
    <w:rsid w:val="00C37F94"/>
    <w:rsid w:val="00C40005"/>
    <w:rsid w:val="00C40803"/>
    <w:rsid w:val="00C409BB"/>
    <w:rsid w:val="00C42318"/>
    <w:rsid w:val="00C4243C"/>
    <w:rsid w:val="00C42715"/>
    <w:rsid w:val="00C428D8"/>
    <w:rsid w:val="00C43CAC"/>
    <w:rsid w:val="00C44740"/>
    <w:rsid w:val="00C4659A"/>
    <w:rsid w:val="00C50A2F"/>
    <w:rsid w:val="00C50A33"/>
    <w:rsid w:val="00C51041"/>
    <w:rsid w:val="00C51BA1"/>
    <w:rsid w:val="00C51F53"/>
    <w:rsid w:val="00C51F5D"/>
    <w:rsid w:val="00C52722"/>
    <w:rsid w:val="00C52AE9"/>
    <w:rsid w:val="00C533B8"/>
    <w:rsid w:val="00C5428B"/>
    <w:rsid w:val="00C5449B"/>
    <w:rsid w:val="00C54A6A"/>
    <w:rsid w:val="00C55492"/>
    <w:rsid w:val="00C55774"/>
    <w:rsid w:val="00C55C55"/>
    <w:rsid w:val="00C5686C"/>
    <w:rsid w:val="00C56D44"/>
    <w:rsid w:val="00C572C0"/>
    <w:rsid w:val="00C57565"/>
    <w:rsid w:val="00C57698"/>
    <w:rsid w:val="00C60007"/>
    <w:rsid w:val="00C609A9"/>
    <w:rsid w:val="00C631B1"/>
    <w:rsid w:val="00C631DB"/>
    <w:rsid w:val="00C63665"/>
    <w:rsid w:val="00C63B4F"/>
    <w:rsid w:val="00C64971"/>
    <w:rsid w:val="00C65651"/>
    <w:rsid w:val="00C65B85"/>
    <w:rsid w:val="00C67FC9"/>
    <w:rsid w:val="00C7072C"/>
    <w:rsid w:val="00C71665"/>
    <w:rsid w:val="00C71886"/>
    <w:rsid w:val="00C72859"/>
    <w:rsid w:val="00C72F66"/>
    <w:rsid w:val="00C73A93"/>
    <w:rsid w:val="00C74CF9"/>
    <w:rsid w:val="00C760B8"/>
    <w:rsid w:val="00C768C0"/>
    <w:rsid w:val="00C77081"/>
    <w:rsid w:val="00C80D0E"/>
    <w:rsid w:val="00C81AEA"/>
    <w:rsid w:val="00C81AF3"/>
    <w:rsid w:val="00C8312C"/>
    <w:rsid w:val="00C83442"/>
    <w:rsid w:val="00C84242"/>
    <w:rsid w:val="00C849E0"/>
    <w:rsid w:val="00C84C35"/>
    <w:rsid w:val="00C8592F"/>
    <w:rsid w:val="00C85D96"/>
    <w:rsid w:val="00C86184"/>
    <w:rsid w:val="00C87072"/>
    <w:rsid w:val="00C87B14"/>
    <w:rsid w:val="00C91632"/>
    <w:rsid w:val="00C918AA"/>
    <w:rsid w:val="00C9234C"/>
    <w:rsid w:val="00C923D2"/>
    <w:rsid w:val="00C92D4E"/>
    <w:rsid w:val="00C92EBE"/>
    <w:rsid w:val="00C93997"/>
    <w:rsid w:val="00C947E6"/>
    <w:rsid w:val="00C94F58"/>
    <w:rsid w:val="00C960A7"/>
    <w:rsid w:val="00C9612C"/>
    <w:rsid w:val="00CA0244"/>
    <w:rsid w:val="00CA030F"/>
    <w:rsid w:val="00CA0BEC"/>
    <w:rsid w:val="00CA152E"/>
    <w:rsid w:val="00CA192F"/>
    <w:rsid w:val="00CA1CAE"/>
    <w:rsid w:val="00CA2B68"/>
    <w:rsid w:val="00CA351A"/>
    <w:rsid w:val="00CA3CAC"/>
    <w:rsid w:val="00CA4254"/>
    <w:rsid w:val="00CA4749"/>
    <w:rsid w:val="00CA4B9D"/>
    <w:rsid w:val="00CA6B68"/>
    <w:rsid w:val="00CA70AD"/>
    <w:rsid w:val="00CB0622"/>
    <w:rsid w:val="00CB064F"/>
    <w:rsid w:val="00CB3476"/>
    <w:rsid w:val="00CB3557"/>
    <w:rsid w:val="00CB4A83"/>
    <w:rsid w:val="00CB51A4"/>
    <w:rsid w:val="00CB5C26"/>
    <w:rsid w:val="00CB64E3"/>
    <w:rsid w:val="00CB7290"/>
    <w:rsid w:val="00CB762F"/>
    <w:rsid w:val="00CB7A3D"/>
    <w:rsid w:val="00CC0222"/>
    <w:rsid w:val="00CC0920"/>
    <w:rsid w:val="00CC10BF"/>
    <w:rsid w:val="00CC1E10"/>
    <w:rsid w:val="00CC2A56"/>
    <w:rsid w:val="00CC2C98"/>
    <w:rsid w:val="00CC3CC9"/>
    <w:rsid w:val="00CC503A"/>
    <w:rsid w:val="00CC6E72"/>
    <w:rsid w:val="00CC7122"/>
    <w:rsid w:val="00CC7321"/>
    <w:rsid w:val="00CC7F8A"/>
    <w:rsid w:val="00CD0612"/>
    <w:rsid w:val="00CD23DC"/>
    <w:rsid w:val="00CD3ACA"/>
    <w:rsid w:val="00CD3AFD"/>
    <w:rsid w:val="00CD3B7C"/>
    <w:rsid w:val="00CD42E9"/>
    <w:rsid w:val="00CD526B"/>
    <w:rsid w:val="00CD571D"/>
    <w:rsid w:val="00CD6575"/>
    <w:rsid w:val="00CD6963"/>
    <w:rsid w:val="00CD714B"/>
    <w:rsid w:val="00CD7257"/>
    <w:rsid w:val="00CE21FA"/>
    <w:rsid w:val="00CE299A"/>
    <w:rsid w:val="00CE340A"/>
    <w:rsid w:val="00CE34CC"/>
    <w:rsid w:val="00CE3CE8"/>
    <w:rsid w:val="00CE42D4"/>
    <w:rsid w:val="00CE4E81"/>
    <w:rsid w:val="00CE6FC5"/>
    <w:rsid w:val="00CE70BC"/>
    <w:rsid w:val="00CE7C9B"/>
    <w:rsid w:val="00CE7D1B"/>
    <w:rsid w:val="00CF0DD4"/>
    <w:rsid w:val="00CF1058"/>
    <w:rsid w:val="00CF152E"/>
    <w:rsid w:val="00CF1809"/>
    <w:rsid w:val="00CF2730"/>
    <w:rsid w:val="00CF2F3D"/>
    <w:rsid w:val="00CF3992"/>
    <w:rsid w:val="00CF3DBC"/>
    <w:rsid w:val="00CF401F"/>
    <w:rsid w:val="00CF433B"/>
    <w:rsid w:val="00CF5214"/>
    <w:rsid w:val="00CF577B"/>
    <w:rsid w:val="00CF5E55"/>
    <w:rsid w:val="00CF6A07"/>
    <w:rsid w:val="00CF7014"/>
    <w:rsid w:val="00D0022C"/>
    <w:rsid w:val="00D0028D"/>
    <w:rsid w:val="00D00A0B"/>
    <w:rsid w:val="00D00BF6"/>
    <w:rsid w:val="00D01E21"/>
    <w:rsid w:val="00D02EB4"/>
    <w:rsid w:val="00D043DE"/>
    <w:rsid w:val="00D04F52"/>
    <w:rsid w:val="00D059C6"/>
    <w:rsid w:val="00D06022"/>
    <w:rsid w:val="00D06738"/>
    <w:rsid w:val="00D106F5"/>
    <w:rsid w:val="00D111D4"/>
    <w:rsid w:val="00D11B5F"/>
    <w:rsid w:val="00D138CC"/>
    <w:rsid w:val="00D13977"/>
    <w:rsid w:val="00D143C5"/>
    <w:rsid w:val="00D14625"/>
    <w:rsid w:val="00D14C1C"/>
    <w:rsid w:val="00D169A4"/>
    <w:rsid w:val="00D1762D"/>
    <w:rsid w:val="00D20F2A"/>
    <w:rsid w:val="00D219C8"/>
    <w:rsid w:val="00D21E18"/>
    <w:rsid w:val="00D220F1"/>
    <w:rsid w:val="00D224B2"/>
    <w:rsid w:val="00D23354"/>
    <w:rsid w:val="00D235AB"/>
    <w:rsid w:val="00D23FA0"/>
    <w:rsid w:val="00D2576E"/>
    <w:rsid w:val="00D25B3A"/>
    <w:rsid w:val="00D26260"/>
    <w:rsid w:val="00D2629B"/>
    <w:rsid w:val="00D263DD"/>
    <w:rsid w:val="00D264DB"/>
    <w:rsid w:val="00D2791C"/>
    <w:rsid w:val="00D27928"/>
    <w:rsid w:val="00D27B4C"/>
    <w:rsid w:val="00D302AD"/>
    <w:rsid w:val="00D304B4"/>
    <w:rsid w:val="00D3089B"/>
    <w:rsid w:val="00D30FFB"/>
    <w:rsid w:val="00D311C7"/>
    <w:rsid w:val="00D313DB"/>
    <w:rsid w:val="00D31F0B"/>
    <w:rsid w:val="00D34C72"/>
    <w:rsid w:val="00D34DCC"/>
    <w:rsid w:val="00D35CA3"/>
    <w:rsid w:val="00D35F46"/>
    <w:rsid w:val="00D3631F"/>
    <w:rsid w:val="00D40D5B"/>
    <w:rsid w:val="00D40F14"/>
    <w:rsid w:val="00D40F62"/>
    <w:rsid w:val="00D4117D"/>
    <w:rsid w:val="00D413A3"/>
    <w:rsid w:val="00D421FE"/>
    <w:rsid w:val="00D427AE"/>
    <w:rsid w:val="00D432A2"/>
    <w:rsid w:val="00D43402"/>
    <w:rsid w:val="00D455BD"/>
    <w:rsid w:val="00D45F67"/>
    <w:rsid w:val="00D46FB5"/>
    <w:rsid w:val="00D4789B"/>
    <w:rsid w:val="00D47BB5"/>
    <w:rsid w:val="00D50FB9"/>
    <w:rsid w:val="00D5112E"/>
    <w:rsid w:val="00D51A35"/>
    <w:rsid w:val="00D52CCC"/>
    <w:rsid w:val="00D53B27"/>
    <w:rsid w:val="00D53B72"/>
    <w:rsid w:val="00D54D9B"/>
    <w:rsid w:val="00D55FC5"/>
    <w:rsid w:val="00D5637E"/>
    <w:rsid w:val="00D56ABC"/>
    <w:rsid w:val="00D57466"/>
    <w:rsid w:val="00D575AC"/>
    <w:rsid w:val="00D6073C"/>
    <w:rsid w:val="00D60C9E"/>
    <w:rsid w:val="00D62915"/>
    <w:rsid w:val="00D62D57"/>
    <w:rsid w:val="00D6383B"/>
    <w:rsid w:val="00D64122"/>
    <w:rsid w:val="00D64315"/>
    <w:rsid w:val="00D64C31"/>
    <w:rsid w:val="00D65474"/>
    <w:rsid w:val="00D657D0"/>
    <w:rsid w:val="00D65C79"/>
    <w:rsid w:val="00D65C86"/>
    <w:rsid w:val="00D70137"/>
    <w:rsid w:val="00D706A9"/>
    <w:rsid w:val="00D71039"/>
    <w:rsid w:val="00D71895"/>
    <w:rsid w:val="00D71A5E"/>
    <w:rsid w:val="00D71B7E"/>
    <w:rsid w:val="00D721EC"/>
    <w:rsid w:val="00D723DA"/>
    <w:rsid w:val="00D728AE"/>
    <w:rsid w:val="00D7335E"/>
    <w:rsid w:val="00D73B89"/>
    <w:rsid w:val="00D744D8"/>
    <w:rsid w:val="00D75058"/>
    <w:rsid w:val="00D7513B"/>
    <w:rsid w:val="00D75F3E"/>
    <w:rsid w:val="00D76202"/>
    <w:rsid w:val="00D76A1D"/>
    <w:rsid w:val="00D7730C"/>
    <w:rsid w:val="00D775F8"/>
    <w:rsid w:val="00D776C2"/>
    <w:rsid w:val="00D77BA2"/>
    <w:rsid w:val="00D8073E"/>
    <w:rsid w:val="00D8265A"/>
    <w:rsid w:val="00D830D3"/>
    <w:rsid w:val="00D834E7"/>
    <w:rsid w:val="00D84058"/>
    <w:rsid w:val="00D8514D"/>
    <w:rsid w:val="00D86228"/>
    <w:rsid w:val="00D87FA0"/>
    <w:rsid w:val="00D902DE"/>
    <w:rsid w:val="00D903FF"/>
    <w:rsid w:val="00D90562"/>
    <w:rsid w:val="00D909E6"/>
    <w:rsid w:val="00D90D35"/>
    <w:rsid w:val="00D9130D"/>
    <w:rsid w:val="00D92029"/>
    <w:rsid w:val="00D923F3"/>
    <w:rsid w:val="00D9343F"/>
    <w:rsid w:val="00D93A63"/>
    <w:rsid w:val="00D96828"/>
    <w:rsid w:val="00D96F38"/>
    <w:rsid w:val="00D97442"/>
    <w:rsid w:val="00D97C39"/>
    <w:rsid w:val="00DA0F1C"/>
    <w:rsid w:val="00DA1564"/>
    <w:rsid w:val="00DA1DAD"/>
    <w:rsid w:val="00DA222A"/>
    <w:rsid w:val="00DA24FC"/>
    <w:rsid w:val="00DA2B4F"/>
    <w:rsid w:val="00DA2F60"/>
    <w:rsid w:val="00DA2FEE"/>
    <w:rsid w:val="00DA513C"/>
    <w:rsid w:val="00DA5169"/>
    <w:rsid w:val="00DA628C"/>
    <w:rsid w:val="00DA6B2D"/>
    <w:rsid w:val="00DA7912"/>
    <w:rsid w:val="00DA7DEA"/>
    <w:rsid w:val="00DB157F"/>
    <w:rsid w:val="00DB1A02"/>
    <w:rsid w:val="00DB229D"/>
    <w:rsid w:val="00DB2A87"/>
    <w:rsid w:val="00DB33ED"/>
    <w:rsid w:val="00DB3841"/>
    <w:rsid w:val="00DB3C20"/>
    <w:rsid w:val="00DB3E0D"/>
    <w:rsid w:val="00DB4B2C"/>
    <w:rsid w:val="00DB4D49"/>
    <w:rsid w:val="00DB6B34"/>
    <w:rsid w:val="00DB6CE0"/>
    <w:rsid w:val="00DB75D8"/>
    <w:rsid w:val="00DC0510"/>
    <w:rsid w:val="00DC0C2D"/>
    <w:rsid w:val="00DC0F39"/>
    <w:rsid w:val="00DC1ED9"/>
    <w:rsid w:val="00DC2CF9"/>
    <w:rsid w:val="00DC3841"/>
    <w:rsid w:val="00DC525D"/>
    <w:rsid w:val="00DC5C48"/>
    <w:rsid w:val="00DC67C8"/>
    <w:rsid w:val="00DC7793"/>
    <w:rsid w:val="00DC7BFD"/>
    <w:rsid w:val="00DC7E96"/>
    <w:rsid w:val="00DC7F62"/>
    <w:rsid w:val="00DD06BC"/>
    <w:rsid w:val="00DD271A"/>
    <w:rsid w:val="00DD2B5E"/>
    <w:rsid w:val="00DD2BA8"/>
    <w:rsid w:val="00DD3EA8"/>
    <w:rsid w:val="00DD58DD"/>
    <w:rsid w:val="00DD5970"/>
    <w:rsid w:val="00DD5C4C"/>
    <w:rsid w:val="00DE0ACF"/>
    <w:rsid w:val="00DE0C50"/>
    <w:rsid w:val="00DE2D92"/>
    <w:rsid w:val="00DE2E47"/>
    <w:rsid w:val="00DE3203"/>
    <w:rsid w:val="00DE4B1C"/>
    <w:rsid w:val="00DE69EA"/>
    <w:rsid w:val="00DE7894"/>
    <w:rsid w:val="00DF0811"/>
    <w:rsid w:val="00DF597B"/>
    <w:rsid w:val="00DF5D9A"/>
    <w:rsid w:val="00E008EF"/>
    <w:rsid w:val="00E0096F"/>
    <w:rsid w:val="00E01282"/>
    <w:rsid w:val="00E018FF"/>
    <w:rsid w:val="00E01EA2"/>
    <w:rsid w:val="00E025F9"/>
    <w:rsid w:val="00E02B4C"/>
    <w:rsid w:val="00E039C4"/>
    <w:rsid w:val="00E0465B"/>
    <w:rsid w:val="00E04B77"/>
    <w:rsid w:val="00E04C42"/>
    <w:rsid w:val="00E05189"/>
    <w:rsid w:val="00E07C26"/>
    <w:rsid w:val="00E10951"/>
    <w:rsid w:val="00E11534"/>
    <w:rsid w:val="00E119F7"/>
    <w:rsid w:val="00E124AC"/>
    <w:rsid w:val="00E12866"/>
    <w:rsid w:val="00E13894"/>
    <w:rsid w:val="00E13A29"/>
    <w:rsid w:val="00E14A04"/>
    <w:rsid w:val="00E14E1B"/>
    <w:rsid w:val="00E155E2"/>
    <w:rsid w:val="00E155F3"/>
    <w:rsid w:val="00E15CD6"/>
    <w:rsid w:val="00E1724F"/>
    <w:rsid w:val="00E17A76"/>
    <w:rsid w:val="00E17A89"/>
    <w:rsid w:val="00E203AF"/>
    <w:rsid w:val="00E20B8C"/>
    <w:rsid w:val="00E20D1F"/>
    <w:rsid w:val="00E20F91"/>
    <w:rsid w:val="00E2184F"/>
    <w:rsid w:val="00E21E11"/>
    <w:rsid w:val="00E24093"/>
    <w:rsid w:val="00E24A87"/>
    <w:rsid w:val="00E24FED"/>
    <w:rsid w:val="00E25327"/>
    <w:rsid w:val="00E25749"/>
    <w:rsid w:val="00E25E20"/>
    <w:rsid w:val="00E261F3"/>
    <w:rsid w:val="00E269A4"/>
    <w:rsid w:val="00E30738"/>
    <w:rsid w:val="00E30C93"/>
    <w:rsid w:val="00E319D3"/>
    <w:rsid w:val="00E31C51"/>
    <w:rsid w:val="00E31DCD"/>
    <w:rsid w:val="00E327D5"/>
    <w:rsid w:val="00E32885"/>
    <w:rsid w:val="00E328E2"/>
    <w:rsid w:val="00E32ADC"/>
    <w:rsid w:val="00E33A92"/>
    <w:rsid w:val="00E33B71"/>
    <w:rsid w:val="00E34553"/>
    <w:rsid w:val="00E35E0F"/>
    <w:rsid w:val="00E377FC"/>
    <w:rsid w:val="00E37B4B"/>
    <w:rsid w:val="00E40E55"/>
    <w:rsid w:val="00E41A62"/>
    <w:rsid w:val="00E42D73"/>
    <w:rsid w:val="00E42E0A"/>
    <w:rsid w:val="00E42E68"/>
    <w:rsid w:val="00E436FF"/>
    <w:rsid w:val="00E43993"/>
    <w:rsid w:val="00E43A0D"/>
    <w:rsid w:val="00E43FA9"/>
    <w:rsid w:val="00E440DB"/>
    <w:rsid w:val="00E4427F"/>
    <w:rsid w:val="00E45846"/>
    <w:rsid w:val="00E45F71"/>
    <w:rsid w:val="00E46784"/>
    <w:rsid w:val="00E46904"/>
    <w:rsid w:val="00E50A65"/>
    <w:rsid w:val="00E525A4"/>
    <w:rsid w:val="00E5290A"/>
    <w:rsid w:val="00E546F9"/>
    <w:rsid w:val="00E551EE"/>
    <w:rsid w:val="00E559E1"/>
    <w:rsid w:val="00E60857"/>
    <w:rsid w:val="00E620B1"/>
    <w:rsid w:val="00E62C8D"/>
    <w:rsid w:val="00E63304"/>
    <w:rsid w:val="00E63369"/>
    <w:rsid w:val="00E64BA3"/>
    <w:rsid w:val="00E67738"/>
    <w:rsid w:val="00E716F1"/>
    <w:rsid w:val="00E72E10"/>
    <w:rsid w:val="00E765C6"/>
    <w:rsid w:val="00E804CE"/>
    <w:rsid w:val="00E8125C"/>
    <w:rsid w:val="00E814D8"/>
    <w:rsid w:val="00E817F5"/>
    <w:rsid w:val="00E83012"/>
    <w:rsid w:val="00E849B2"/>
    <w:rsid w:val="00E85E59"/>
    <w:rsid w:val="00E86A61"/>
    <w:rsid w:val="00E86C4E"/>
    <w:rsid w:val="00E8777C"/>
    <w:rsid w:val="00E87E72"/>
    <w:rsid w:val="00E9042A"/>
    <w:rsid w:val="00E91BE2"/>
    <w:rsid w:val="00E92F97"/>
    <w:rsid w:val="00E93D90"/>
    <w:rsid w:val="00E94284"/>
    <w:rsid w:val="00E94A0F"/>
    <w:rsid w:val="00E94EC2"/>
    <w:rsid w:val="00E95B58"/>
    <w:rsid w:val="00E95C94"/>
    <w:rsid w:val="00E962B5"/>
    <w:rsid w:val="00E968D0"/>
    <w:rsid w:val="00E96D74"/>
    <w:rsid w:val="00E97065"/>
    <w:rsid w:val="00E975B0"/>
    <w:rsid w:val="00E97C31"/>
    <w:rsid w:val="00EA005D"/>
    <w:rsid w:val="00EA0580"/>
    <w:rsid w:val="00EA11C4"/>
    <w:rsid w:val="00EA1A2F"/>
    <w:rsid w:val="00EA2201"/>
    <w:rsid w:val="00EA350F"/>
    <w:rsid w:val="00EA36E3"/>
    <w:rsid w:val="00EA3AA0"/>
    <w:rsid w:val="00EA4470"/>
    <w:rsid w:val="00EA5A2C"/>
    <w:rsid w:val="00EA5AA4"/>
    <w:rsid w:val="00EA6438"/>
    <w:rsid w:val="00EA6574"/>
    <w:rsid w:val="00EA6B7C"/>
    <w:rsid w:val="00EA6EA0"/>
    <w:rsid w:val="00EA702B"/>
    <w:rsid w:val="00EA70E8"/>
    <w:rsid w:val="00EB075D"/>
    <w:rsid w:val="00EB0CDB"/>
    <w:rsid w:val="00EB3217"/>
    <w:rsid w:val="00EB3406"/>
    <w:rsid w:val="00EB3565"/>
    <w:rsid w:val="00EB3FA0"/>
    <w:rsid w:val="00EB40CF"/>
    <w:rsid w:val="00EB4679"/>
    <w:rsid w:val="00EB4B7B"/>
    <w:rsid w:val="00EB4D04"/>
    <w:rsid w:val="00EB4FAB"/>
    <w:rsid w:val="00EB5A90"/>
    <w:rsid w:val="00EB5D43"/>
    <w:rsid w:val="00EB5D91"/>
    <w:rsid w:val="00EB6448"/>
    <w:rsid w:val="00EC10BA"/>
    <w:rsid w:val="00EC11AF"/>
    <w:rsid w:val="00EC2397"/>
    <w:rsid w:val="00EC2529"/>
    <w:rsid w:val="00EC33AB"/>
    <w:rsid w:val="00EC3BA0"/>
    <w:rsid w:val="00EC3E18"/>
    <w:rsid w:val="00EC5D3E"/>
    <w:rsid w:val="00EC6147"/>
    <w:rsid w:val="00EC63B2"/>
    <w:rsid w:val="00EC6A18"/>
    <w:rsid w:val="00EC6DD9"/>
    <w:rsid w:val="00EC6E58"/>
    <w:rsid w:val="00ED0F3D"/>
    <w:rsid w:val="00ED11C0"/>
    <w:rsid w:val="00ED1F9D"/>
    <w:rsid w:val="00ED20AE"/>
    <w:rsid w:val="00ED36B8"/>
    <w:rsid w:val="00ED4E41"/>
    <w:rsid w:val="00ED5990"/>
    <w:rsid w:val="00ED5AB0"/>
    <w:rsid w:val="00ED5BDB"/>
    <w:rsid w:val="00ED5E06"/>
    <w:rsid w:val="00ED6B80"/>
    <w:rsid w:val="00EE0FF8"/>
    <w:rsid w:val="00EE10C8"/>
    <w:rsid w:val="00EE2456"/>
    <w:rsid w:val="00EE2D9F"/>
    <w:rsid w:val="00EE4E0B"/>
    <w:rsid w:val="00EE5773"/>
    <w:rsid w:val="00EE582C"/>
    <w:rsid w:val="00EE607C"/>
    <w:rsid w:val="00EE6C99"/>
    <w:rsid w:val="00EF0004"/>
    <w:rsid w:val="00EF1515"/>
    <w:rsid w:val="00EF2BDC"/>
    <w:rsid w:val="00EF3768"/>
    <w:rsid w:val="00EF3E5D"/>
    <w:rsid w:val="00EF403F"/>
    <w:rsid w:val="00EF40B0"/>
    <w:rsid w:val="00EF509A"/>
    <w:rsid w:val="00EF5B29"/>
    <w:rsid w:val="00EF5E7E"/>
    <w:rsid w:val="00F017E7"/>
    <w:rsid w:val="00F01BAD"/>
    <w:rsid w:val="00F024FE"/>
    <w:rsid w:val="00F02501"/>
    <w:rsid w:val="00F03272"/>
    <w:rsid w:val="00F039F1"/>
    <w:rsid w:val="00F0514A"/>
    <w:rsid w:val="00F06A29"/>
    <w:rsid w:val="00F07217"/>
    <w:rsid w:val="00F11986"/>
    <w:rsid w:val="00F12507"/>
    <w:rsid w:val="00F12A7C"/>
    <w:rsid w:val="00F13147"/>
    <w:rsid w:val="00F14117"/>
    <w:rsid w:val="00F14B66"/>
    <w:rsid w:val="00F15711"/>
    <w:rsid w:val="00F166F6"/>
    <w:rsid w:val="00F16C96"/>
    <w:rsid w:val="00F17B7C"/>
    <w:rsid w:val="00F17BAF"/>
    <w:rsid w:val="00F20D9C"/>
    <w:rsid w:val="00F21A22"/>
    <w:rsid w:val="00F21C58"/>
    <w:rsid w:val="00F23E0A"/>
    <w:rsid w:val="00F23FCB"/>
    <w:rsid w:val="00F23FEA"/>
    <w:rsid w:val="00F24477"/>
    <w:rsid w:val="00F27865"/>
    <w:rsid w:val="00F30BAF"/>
    <w:rsid w:val="00F31431"/>
    <w:rsid w:val="00F31A7B"/>
    <w:rsid w:val="00F31B4A"/>
    <w:rsid w:val="00F32223"/>
    <w:rsid w:val="00F32B23"/>
    <w:rsid w:val="00F333AD"/>
    <w:rsid w:val="00F3384B"/>
    <w:rsid w:val="00F34520"/>
    <w:rsid w:val="00F346AA"/>
    <w:rsid w:val="00F355AC"/>
    <w:rsid w:val="00F356C1"/>
    <w:rsid w:val="00F358AC"/>
    <w:rsid w:val="00F35C82"/>
    <w:rsid w:val="00F4010F"/>
    <w:rsid w:val="00F4116D"/>
    <w:rsid w:val="00F41938"/>
    <w:rsid w:val="00F434C4"/>
    <w:rsid w:val="00F44354"/>
    <w:rsid w:val="00F446CF"/>
    <w:rsid w:val="00F44C4F"/>
    <w:rsid w:val="00F459DC"/>
    <w:rsid w:val="00F46098"/>
    <w:rsid w:val="00F47120"/>
    <w:rsid w:val="00F477BE"/>
    <w:rsid w:val="00F47B5B"/>
    <w:rsid w:val="00F47DBA"/>
    <w:rsid w:val="00F5050B"/>
    <w:rsid w:val="00F50B82"/>
    <w:rsid w:val="00F52CBB"/>
    <w:rsid w:val="00F52FEE"/>
    <w:rsid w:val="00F5406D"/>
    <w:rsid w:val="00F541C1"/>
    <w:rsid w:val="00F5466E"/>
    <w:rsid w:val="00F55025"/>
    <w:rsid w:val="00F55786"/>
    <w:rsid w:val="00F56CB4"/>
    <w:rsid w:val="00F578A0"/>
    <w:rsid w:val="00F57D15"/>
    <w:rsid w:val="00F6086A"/>
    <w:rsid w:val="00F61980"/>
    <w:rsid w:val="00F62367"/>
    <w:rsid w:val="00F6266E"/>
    <w:rsid w:val="00F63765"/>
    <w:rsid w:val="00F637B9"/>
    <w:rsid w:val="00F642D9"/>
    <w:rsid w:val="00F664AE"/>
    <w:rsid w:val="00F66809"/>
    <w:rsid w:val="00F67C0F"/>
    <w:rsid w:val="00F709BB"/>
    <w:rsid w:val="00F71C3F"/>
    <w:rsid w:val="00F71FBE"/>
    <w:rsid w:val="00F722A8"/>
    <w:rsid w:val="00F72D28"/>
    <w:rsid w:val="00F72D87"/>
    <w:rsid w:val="00F731E8"/>
    <w:rsid w:val="00F737E6"/>
    <w:rsid w:val="00F7391B"/>
    <w:rsid w:val="00F74DAE"/>
    <w:rsid w:val="00F74E61"/>
    <w:rsid w:val="00F755C3"/>
    <w:rsid w:val="00F758C4"/>
    <w:rsid w:val="00F759FA"/>
    <w:rsid w:val="00F76320"/>
    <w:rsid w:val="00F76B29"/>
    <w:rsid w:val="00F76F3F"/>
    <w:rsid w:val="00F775B6"/>
    <w:rsid w:val="00F819C6"/>
    <w:rsid w:val="00F81AC7"/>
    <w:rsid w:val="00F826A9"/>
    <w:rsid w:val="00F8271D"/>
    <w:rsid w:val="00F83D92"/>
    <w:rsid w:val="00F8407C"/>
    <w:rsid w:val="00F84438"/>
    <w:rsid w:val="00F84BB1"/>
    <w:rsid w:val="00F84E26"/>
    <w:rsid w:val="00F87947"/>
    <w:rsid w:val="00F900B7"/>
    <w:rsid w:val="00F90868"/>
    <w:rsid w:val="00F9139F"/>
    <w:rsid w:val="00F91781"/>
    <w:rsid w:val="00F91A96"/>
    <w:rsid w:val="00F92E96"/>
    <w:rsid w:val="00F935A7"/>
    <w:rsid w:val="00F94517"/>
    <w:rsid w:val="00F94ECE"/>
    <w:rsid w:val="00F95465"/>
    <w:rsid w:val="00F95C86"/>
    <w:rsid w:val="00F95CBE"/>
    <w:rsid w:val="00F95D83"/>
    <w:rsid w:val="00F96196"/>
    <w:rsid w:val="00F96B29"/>
    <w:rsid w:val="00F97F14"/>
    <w:rsid w:val="00FA077F"/>
    <w:rsid w:val="00FA255C"/>
    <w:rsid w:val="00FA29D6"/>
    <w:rsid w:val="00FA30A6"/>
    <w:rsid w:val="00FA3B18"/>
    <w:rsid w:val="00FA3C00"/>
    <w:rsid w:val="00FA4134"/>
    <w:rsid w:val="00FA48A6"/>
    <w:rsid w:val="00FA50F2"/>
    <w:rsid w:val="00FA51AA"/>
    <w:rsid w:val="00FA5583"/>
    <w:rsid w:val="00FA6020"/>
    <w:rsid w:val="00FA653F"/>
    <w:rsid w:val="00FA65D8"/>
    <w:rsid w:val="00FA6A56"/>
    <w:rsid w:val="00FA6FB9"/>
    <w:rsid w:val="00FA7AF6"/>
    <w:rsid w:val="00FB0CA6"/>
    <w:rsid w:val="00FB0D1C"/>
    <w:rsid w:val="00FB1C01"/>
    <w:rsid w:val="00FB232F"/>
    <w:rsid w:val="00FB2B48"/>
    <w:rsid w:val="00FB42FE"/>
    <w:rsid w:val="00FB4965"/>
    <w:rsid w:val="00FB5BAE"/>
    <w:rsid w:val="00FB61FC"/>
    <w:rsid w:val="00FB6C7B"/>
    <w:rsid w:val="00FC099E"/>
    <w:rsid w:val="00FC0D8D"/>
    <w:rsid w:val="00FC0E64"/>
    <w:rsid w:val="00FC1D59"/>
    <w:rsid w:val="00FC27AB"/>
    <w:rsid w:val="00FC2FC9"/>
    <w:rsid w:val="00FC3457"/>
    <w:rsid w:val="00FC350F"/>
    <w:rsid w:val="00FC3577"/>
    <w:rsid w:val="00FC35C9"/>
    <w:rsid w:val="00FC3B19"/>
    <w:rsid w:val="00FC5089"/>
    <w:rsid w:val="00FC5B7B"/>
    <w:rsid w:val="00FC6203"/>
    <w:rsid w:val="00FC675F"/>
    <w:rsid w:val="00FC7EAC"/>
    <w:rsid w:val="00FD10BC"/>
    <w:rsid w:val="00FD1250"/>
    <w:rsid w:val="00FD13FA"/>
    <w:rsid w:val="00FD16BE"/>
    <w:rsid w:val="00FD1C7A"/>
    <w:rsid w:val="00FD2525"/>
    <w:rsid w:val="00FD25C0"/>
    <w:rsid w:val="00FD3EEF"/>
    <w:rsid w:val="00FD47C3"/>
    <w:rsid w:val="00FD4E79"/>
    <w:rsid w:val="00FD512B"/>
    <w:rsid w:val="00FD5193"/>
    <w:rsid w:val="00FD704A"/>
    <w:rsid w:val="00FE054B"/>
    <w:rsid w:val="00FE0A05"/>
    <w:rsid w:val="00FE0DF7"/>
    <w:rsid w:val="00FE1915"/>
    <w:rsid w:val="00FE1978"/>
    <w:rsid w:val="00FE20EB"/>
    <w:rsid w:val="00FE218A"/>
    <w:rsid w:val="00FE35F9"/>
    <w:rsid w:val="00FE4074"/>
    <w:rsid w:val="00FE5946"/>
    <w:rsid w:val="00FE6A9D"/>
    <w:rsid w:val="00FE7D28"/>
    <w:rsid w:val="00FF015C"/>
    <w:rsid w:val="00FF1EF0"/>
    <w:rsid w:val="00FF21E5"/>
    <w:rsid w:val="00FF27A2"/>
    <w:rsid w:val="00FF3C52"/>
    <w:rsid w:val="00FF4E3D"/>
    <w:rsid w:val="00FF4E6A"/>
    <w:rsid w:val="00FF52AC"/>
    <w:rsid w:val="00FF5899"/>
    <w:rsid w:val="00FF64FA"/>
    <w:rsid w:val="00FF70AA"/>
    <w:rsid w:val="0130598D"/>
    <w:rsid w:val="01483180"/>
    <w:rsid w:val="017CF25E"/>
    <w:rsid w:val="01967A02"/>
    <w:rsid w:val="0238B972"/>
    <w:rsid w:val="024FD7D6"/>
    <w:rsid w:val="027A9DEF"/>
    <w:rsid w:val="027E72AA"/>
    <w:rsid w:val="028B816F"/>
    <w:rsid w:val="029542BD"/>
    <w:rsid w:val="02C84AD2"/>
    <w:rsid w:val="03198CBB"/>
    <w:rsid w:val="03265AC2"/>
    <w:rsid w:val="0349A459"/>
    <w:rsid w:val="0364B3CB"/>
    <w:rsid w:val="039C0B7C"/>
    <w:rsid w:val="03F3E09C"/>
    <w:rsid w:val="0457064B"/>
    <w:rsid w:val="0472A8C0"/>
    <w:rsid w:val="04ADFA12"/>
    <w:rsid w:val="04BBC759"/>
    <w:rsid w:val="04C768AA"/>
    <w:rsid w:val="05073382"/>
    <w:rsid w:val="054AB7E0"/>
    <w:rsid w:val="05DAE1AC"/>
    <w:rsid w:val="05F04DA9"/>
    <w:rsid w:val="062D5AF7"/>
    <w:rsid w:val="063A96B0"/>
    <w:rsid w:val="065755EB"/>
    <w:rsid w:val="0691564F"/>
    <w:rsid w:val="0695F7E0"/>
    <w:rsid w:val="06E25F8A"/>
    <w:rsid w:val="073A4647"/>
    <w:rsid w:val="075C032D"/>
    <w:rsid w:val="077432B7"/>
    <w:rsid w:val="07D4E82E"/>
    <w:rsid w:val="07ED3F52"/>
    <w:rsid w:val="081A6B11"/>
    <w:rsid w:val="0837C6C5"/>
    <w:rsid w:val="083B4BC3"/>
    <w:rsid w:val="08800C1D"/>
    <w:rsid w:val="09CCE463"/>
    <w:rsid w:val="09E3BB93"/>
    <w:rsid w:val="0A0A30D2"/>
    <w:rsid w:val="0A56C467"/>
    <w:rsid w:val="0A656B11"/>
    <w:rsid w:val="0ABFB406"/>
    <w:rsid w:val="0AC27E6A"/>
    <w:rsid w:val="0B322D09"/>
    <w:rsid w:val="0B5E3DE5"/>
    <w:rsid w:val="0B8CEF9F"/>
    <w:rsid w:val="0BC5C08B"/>
    <w:rsid w:val="0BE50F24"/>
    <w:rsid w:val="0D018079"/>
    <w:rsid w:val="0D323BAB"/>
    <w:rsid w:val="0D6B976E"/>
    <w:rsid w:val="0F08DF30"/>
    <w:rsid w:val="0F35C240"/>
    <w:rsid w:val="0F8C94EB"/>
    <w:rsid w:val="0F9C29D3"/>
    <w:rsid w:val="0FE0BE4A"/>
    <w:rsid w:val="0FEA0103"/>
    <w:rsid w:val="1009C640"/>
    <w:rsid w:val="10D93F67"/>
    <w:rsid w:val="10E74948"/>
    <w:rsid w:val="11BC733C"/>
    <w:rsid w:val="120E7E0A"/>
    <w:rsid w:val="1265BE50"/>
    <w:rsid w:val="137BAAA1"/>
    <w:rsid w:val="13A38928"/>
    <w:rsid w:val="13D0B47A"/>
    <w:rsid w:val="13DA0671"/>
    <w:rsid w:val="14331BE8"/>
    <w:rsid w:val="1460D12E"/>
    <w:rsid w:val="1466DF36"/>
    <w:rsid w:val="14D16E0F"/>
    <w:rsid w:val="14DEF200"/>
    <w:rsid w:val="14F1C3D5"/>
    <w:rsid w:val="1531A9A4"/>
    <w:rsid w:val="155F60B5"/>
    <w:rsid w:val="15ACC441"/>
    <w:rsid w:val="15B97FC5"/>
    <w:rsid w:val="15BBE848"/>
    <w:rsid w:val="15D286B6"/>
    <w:rsid w:val="15F8F642"/>
    <w:rsid w:val="164E0695"/>
    <w:rsid w:val="16AB057D"/>
    <w:rsid w:val="170AE413"/>
    <w:rsid w:val="1753E64E"/>
    <w:rsid w:val="1763F35B"/>
    <w:rsid w:val="1813FCC1"/>
    <w:rsid w:val="18256403"/>
    <w:rsid w:val="183D62F4"/>
    <w:rsid w:val="1883FC45"/>
    <w:rsid w:val="18A7C754"/>
    <w:rsid w:val="18C8DB7F"/>
    <w:rsid w:val="18ED96D5"/>
    <w:rsid w:val="19398AE6"/>
    <w:rsid w:val="19D93355"/>
    <w:rsid w:val="1A2B0407"/>
    <w:rsid w:val="1A4AF415"/>
    <w:rsid w:val="1A6E80D8"/>
    <w:rsid w:val="1AC74471"/>
    <w:rsid w:val="1B0DC6F6"/>
    <w:rsid w:val="1B1CE52C"/>
    <w:rsid w:val="1B2F3465"/>
    <w:rsid w:val="1BBC4198"/>
    <w:rsid w:val="1BC0EB97"/>
    <w:rsid w:val="1C109905"/>
    <w:rsid w:val="1C2FA1BD"/>
    <w:rsid w:val="1D5329D8"/>
    <w:rsid w:val="1D9074FD"/>
    <w:rsid w:val="1DFB681A"/>
    <w:rsid w:val="1E2810EA"/>
    <w:rsid w:val="1E567E2C"/>
    <w:rsid w:val="1ED85545"/>
    <w:rsid w:val="1EF6F870"/>
    <w:rsid w:val="1F440108"/>
    <w:rsid w:val="1F795D3F"/>
    <w:rsid w:val="201CB5DE"/>
    <w:rsid w:val="204A29C6"/>
    <w:rsid w:val="2062EA9B"/>
    <w:rsid w:val="20AAF21E"/>
    <w:rsid w:val="20C238C0"/>
    <w:rsid w:val="2106C827"/>
    <w:rsid w:val="212212F2"/>
    <w:rsid w:val="21238881"/>
    <w:rsid w:val="2168BB86"/>
    <w:rsid w:val="21BBDE7F"/>
    <w:rsid w:val="21C5870B"/>
    <w:rsid w:val="2210F209"/>
    <w:rsid w:val="2215354D"/>
    <w:rsid w:val="2264F99C"/>
    <w:rsid w:val="22DFCD23"/>
    <w:rsid w:val="22E25D17"/>
    <w:rsid w:val="232C57C7"/>
    <w:rsid w:val="233850BA"/>
    <w:rsid w:val="2350471D"/>
    <w:rsid w:val="23708488"/>
    <w:rsid w:val="237F96EC"/>
    <w:rsid w:val="23FCF6C7"/>
    <w:rsid w:val="247198FD"/>
    <w:rsid w:val="250F05A3"/>
    <w:rsid w:val="251A54F7"/>
    <w:rsid w:val="258A6BC0"/>
    <w:rsid w:val="26074E20"/>
    <w:rsid w:val="26CCB884"/>
    <w:rsid w:val="26D73EF5"/>
    <w:rsid w:val="2746BBAD"/>
    <w:rsid w:val="27956910"/>
    <w:rsid w:val="27AEB97B"/>
    <w:rsid w:val="27E43815"/>
    <w:rsid w:val="2862FE21"/>
    <w:rsid w:val="287C778C"/>
    <w:rsid w:val="28C8377B"/>
    <w:rsid w:val="28CD0AB0"/>
    <w:rsid w:val="293C8C25"/>
    <w:rsid w:val="29809556"/>
    <w:rsid w:val="29B254B0"/>
    <w:rsid w:val="2A0E1014"/>
    <w:rsid w:val="2A17FDA3"/>
    <w:rsid w:val="2A25FA3C"/>
    <w:rsid w:val="2A37C51A"/>
    <w:rsid w:val="2A41B334"/>
    <w:rsid w:val="2AAF9E82"/>
    <w:rsid w:val="2B157391"/>
    <w:rsid w:val="2B37E210"/>
    <w:rsid w:val="2B84F11B"/>
    <w:rsid w:val="2BB356F3"/>
    <w:rsid w:val="2BCA7BDB"/>
    <w:rsid w:val="2BFC95F6"/>
    <w:rsid w:val="2C0070A7"/>
    <w:rsid w:val="2C3917BB"/>
    <w:rsid w:val="2C9D52C9"/>
    <w:rsid w:val="2CF40D76"/>
    <w:rsid w:val="2D6B4F2F"/>
    <w:rsid w:val="2DBB885E"/>
    <w:rsid w:val="2E7972B8"/>
    <w:rsid w:val="2F447613"/>
    <w:rsid w:val="2F69458D"/>
    <w:rsid w:val="2F852CE2"/>
    <w:rsid w:val="2F8D67FE"/>
    <w:rsid w:val="2FB27E85"/>
    <w:rsid w:val="2FD05D18"/>
    <w:rsid w:val="30B8C46B"/>
    <w:rsid w:val="30E930E8"/>
    <w:rsid w:val="30F59547"/>
    <w:rsid w:val="3173DFBD"/>
    <w:rsid w:val="3179CEDB"/>
    <w:rsid w:val="31CF93EA"/>
    <w:rsid w:val="32507373"/>
    <w:rsid w:val="32511155"/>
    <w:rsid w:val="3295AAD9"/>
    <w:rsid w:val="3372A670"/>
    <w:rsid w:val="33C107E2"/>
    <w:rsid w:val="33FEF2D9"/>
    <w:rsid w:val="3412FA8C"/>
    <w:rsid w:val="341D1627"/>
    <w:rsid w:val="34B7D996"/>
    <w:rsid w:val="34DD675E"/>
    <w:rsid w:val="35995CFD"/>
    <w:rsid w:val="3628A645"/>
    <w:rsid w:val="36367808"/>
    <w:rsid w:val="373F7749"/>
    <w:rsid w:val="37CEF875"/>
    <w:rsid w:val="3852C56E"/>
    <w:rsid w:val="387AF6B1"/>
    <w:rsid w:val="38B1F374"/>
    <w:rsid w:val="38CBFDFD"/>
    <w:rsid w:val="38D313DB"/>
    <w:rsid w:val="396E7C5C"/>
    <w:rsid w:val="39D51B17"/>
    <w:rsid w:val="3A0F9822"/>
    <w:rsid w:val="3A4672E2"/>
    <w:rsid w:val="3A8D71E5"/>
    <w:rsid w:val="3A9860C8"/>
    <w:rsid w:val="3AB5572D"/>
    <w:rsid w:val="3B31B53C"/>
    <w:rsid w:val="3BF107F9"/>
    <w:rsid w:val="3BF55501"/>
    <w:rsid w:val="3CC4C0D8"/>
    <w:rsid w:val="3D001503"/>
    <w:rsid w:val="3D0AF234"/>
    <w:rsid w:val="3D492B8A"/>
    <w:rsid w:val="3D5506B8"/>
    <w:rsid w:val="3D9274DB"/>
    <w:rsid w:val="3EEFC041"/>
    <w:rsid w:val="3F16315F"/>
    <w:rsid w:val="3F7047B2"/>
    <w:rsid w:val="3F8DC8EE"/>
    <w:rsid w:val="3FAA1713"/>
    <w:rsid w:val="400F600F"/>
    <w:rsid w:val="401C937E"/>
    <w:rsid w:val="40343A5A"/>
    <w:rsid w:val="40DE101C"/>
    <w:rsid w:val="40E9E769"/>
    <w:rsid w:val="41BC57FD"/>
    <w:rsid w:val="41C91C3B"/>
    <w:rsid w:val="41DDEC5C"/>
    <w:rsid w:val="41E6FD8F"/>
    <w:rsid w:val="42093B5A"/>
    <w:rsid w:val="421E2AE4"/>
    <w:rsid w:val="42280F6A"/>
    <w:rsid w:val="4257DD5D"/>
    <w:rsid w:val="42658533"/>
    <w:rsid w:val="435A5A30"/>
    <w:rsid w:val="43B84F81"/>
    <w:rsid w:val="4415EA05"/>
    <w:rsid w:val="441A1194"/>
    <w:rsid w:val="4448865B"/>
    <w:rsid w:val="4451C399"/>
    <w:rsid w:val="447A2EE9"/>
    <w:rsid w:val="44B6E899"/>
    <w:rsid w:val="45358614"/>
    <w:rsid w:val="45722E33"/>
    <w:rsid w:val="457B2597"/>
    <w:rsid w:val="458FF69D"/>
    <w:rsid w:val="4594B85A"/>
    <w:rsid w:val="45B5E1F5"/>
    <w:rsid w:val="45E6C1DC"/>
    <w:rsid w:val="45FCC4C8"/>
    <w:rsid w:val="4625C7FD"/>
    <w:rsid w:val="46616BC0"/>
    <w:rsid w:val="46D68377"/>
    <w:rsid w:val="46DD181D"/>
    <w:rsid w:val="472370DD"/>
    <w:rsid w:val="4752CFD4"/>
    <w:rsid w:val="47A90D16"/>
    <w:rsid w:val="47ACDAE4"/>
    <w:rsid w:val="47C07FB5"/>
    <w:rsid w:val="47DB53CC"/>
    <w:rsid w:val="4923FA6F"/>
    <w:rsid w:val="49417DDA"/>
    <w:rsid w:val="49543BCB"/>
    <w:rsid w:val="4958462A"/>
    <w:rsid w:val="497C23EB"/>
    <w:rsid w:val="4A08BF86"/>
    <w:rsid w:val="4A151CD0"/>
    <w:rsid w:val="4AD80B83"/>
    <w:rsid w:val="4B32AC35"/>
    <w:rsid w:val="4B7D160B"/>
    <w:rsid w:val="4B875E2E"/>
    <w:rsid w:val="4BA8FDC2"/>
    <w:rsid w:val="4BB3EC3E"/>
    <w:rsid w:val="4BC300F8"/>
    <w:rsid w:val="4BE7BD61"/>
    <w:rsid w:val="4CE81419"/>
    <w:rsid w:val="4D56EAD7"/>
    <w:rsid w:val="4D795187"/>
    <w:rsid w:val="4DC0490D"/>
    <w:rsid w:val="4DC85A03"/>
    <w:rsid w:val="4E14A865"/>
    <w:rsid w:val="4E419AD2"/>
    <w:rsid w:val="4E550C3B"/>
    <w:rsid w:val="4E7A9C0B"/>
    <w:rsid w:val="4E92B2B3"/>
    <w:rsid w:val="4E9315CA"/>
    <w:rsid w:val="4ED4BC95"/>
    <w:rsid w:val="4ED53F71"/>
    <w:rsid w:val="4EFC3E05"/>
    <w:rsid w:val="4F063664"/>
    <w:rsid w:val="4F71D38E"/>
    <w:rsid w:val="4FD43322"/>
    <w:rsid w:val="500D6696"/>
    <w:rsid w:val="502E800B"/>
    <w:rsid w:val="503816A8"/>
    <w:rsid w:val="506ABF74"/>
    <w:rsid w:val="506D8EB8"/>
    <w:rsid w:val="50891C41"/>
    <w:rsid w:val="50A80E73"/>
    <w:rsid w:val="5114BC04"/>
    <w:rsid w:val="51BC5C61"/>
    <w:rsid w:val="52348E32"/>
    <w:rsid w:val="529C8325"/>
    <w:rsid w:val="52B90F2F"/>
    <w:rsid w:val="52DA56A7"/>
    <w:rsid w:val="536B77A1"/>
    <w:rsid w:val="53942918"/>
    <w:rsid w:val="53EDC38D"/>
    <w:rsid w:val="5417FEAD"/>
    <w:rsid w:val="54A01746"/>
    <w:rsid w:val="54B7B700"/>
    <w:rsid w:val="555792C8"/>
    <w:rsid w:val="556D17B8"/>
    <w:rsid w:val="559C86A6"/>
    <w:rsid w:val="559D9605"/>
    <w:rsid w:val="55B21488"/>
    <w:rsid w:val="55E6844A"/>
    <w:rsid w:val="56066310"/>
    <w:rsid w:val="562E3B38"/>
    <w:rsid w:val="5678AAE6"/>
    <w:rsid w:val="567F0044"/>
    <w:rsid w:val="56A7D3CC"/>
    <w:rsid w:val="56C11A0F"/>
    <w:rsid w:val="56D7F73C"/>
    <w:rsid w:val="5714079F"/>
    <w:rsid w:val="571A9C44"/>
    <w:rsid w:val="5741E4A8"/>
    <w:rsid w:val="578A0E7E"/>
    <w:rsid w:val="57A970AE"/>
    <w:rsid w:val="57B1FA08"/>
    <w:rsid w:val="57E023E2"/>
    <w:rsid w:val="57EA08B6"/>
    <w:rsid w:val="58677DE6"/>
    <w:rsid w:val="58BE6A5C"/>
    <w:rsid w:val="58CEC7BE"/>
    <w:rsid w:val="598DC2C9"/>
    <w:rsid w:val="5A3A4A37"/>
    <w:rsid w:val="5AB7C47F"/>
    <w:rsid w:val="5ACDA426"/>
    <w:rsid w:val="5B6561AF"/>
    <w:rsid w:val="5B90F996"/>
    <w:rsid w:val="5BD70D08"/>
    <w:rsid w:val="5C0F4F12"/>
    <w:rsid w:val="5C3FD2FD"/>
    <w:rsid w:val="5C4A2284"/>
    <w:rsid w:val="5C6556B6"/>
    <w:rsid w:val="5C6FFF7A"/>
    <w:rsid w:val="5C9C74DF"/>
    <w:rsid w:val="5C9E6705"/>
    <w:rsid w:val="5CB1B784"/>
    <w:rsid w:val="5CF0DE21"/>
    <w:rsid w:val="5D075DC5"/>
    <w:rsid w:val="5DB756AB"/>
    <w:rsid w:val="5DF1FAD6"/>
    <w:rsid w:val="5E3FC0E3"/>
    <w:rsid w:val="5E5E89A2"/>
    <w:rsid w:val="5F1366E9"/>
    <w:rsid w:val="5F13DA5E"/>
    <w:rsid w:val="5F3D408E"/>
    <w:rsid w:val="5F648E14"/>
    <w:rsid w:val="5F846D01"/>
    <w:rsid w:val="5FD7FEE8"/>
    <w:rsid w:val="5FE4EBB6"/>
    <w:rsid w:val="60069F7A"/>
    <w:rsid w:val="6068CB08"/>
    <w:rsid w:val="60D8499A"/>
    <w:rsid w:val="60E4DD3A"/>
    <w:rsid w:val="611D6F5A"/>
    <w:rsid w:val="615B9BD4"/>
    <w:rsid w:val="61BEAA26"/>
    <w:rsid w:val="61DCD29A"/>
    <w:rsid w:val="62059020"/>
    <w:rsid w:val="62240481"/>
    <w:rsid w:val="622E342F"/>
    <w:rsid w:val="62C89B2E"/>
    <w:rsid w:val="62CB0D60"/>
    <w:rsid w:val="634350CF"/>
    <w:rsid w:val="634CABA3"/>
    <w:rsid w:val="63595CA3"/>
    <w:rsid w:val="63CD7439"/>
    <w:rsid w:val="63E762C7"/>
    <w:rsid w:val="63FB46A4"/>
    <w:rsid w:val="643384BF"/>
    <w:rsid w:val="6436E2C9"/>
    <w:rsid w:val="6474859A"/>
    <w:rsid w:val="6549F40E"/>
    <w:rsid w:val="654AADAD"/>
    <w:rsid w:val="66713AFD"/>
    <w:rsid w:val="667D5EAE"/>
    <w:rsid w:val="66A4925E"/>
    <w:rsid w:val="66A8049A"/>
    <w:rsid w:val="66C1AB30"/>
    <w:rsid w:val="6710485D"/>
    <w:rsid w:val="67B2DD95"/>
    <w:rsid w:val="68170C2B"/>
    <w:rsid w:val="68B572C3"/>
    <w:rsid w:val="69355266"/>
    <w:rsid w:val="698523F5"/>
    <w:rsid w:val="699C6E4A"/>
    <w:rsid w:val="6A8F0C66"/>
    <w:rsid w:val="6AA029A4"/>
    <w:rsid w:val="6AF73F4C"/>
    <w:rsid w:val="6B1D8EC2"/>
    <w:rsid w:val="6B312DB6"/>
    <w:rsid w:val="6B44312A"/>
    <w:rsid w:val="6B509A7E"/>
    <w:rsid w:val="6BC518C0"/>
    <w:rsid w:val="6BEA3A18"/>
    <w:rsid w:val="6BF0A3F2"/>
    <w:rsid w:val="6C21867C"/>
    <w:rsid w:val="6CECC19E"/>
    <w:rsid w:val="6D2BF113"/>
    <w:rsid w:val="6D3AE431"/>
    <w:rsid w:val="6D5B6105"/>
    <w:rsid w:val="6E3B20F4"/>
    <w:rsid w:val="6EB673F4"/>
    <w:rsid w:val="6F2F98EC"/>
    <w:rsid w:val="6F549892"/>
    <w:rsid w:val="6F8EDCB1"/>
    <w:rsid w:val="6FB80AA3"/>
    <w:rsid w:val="70F87197"/>
    <w:rsid w:val="70FDC284"/>
    <w:rsid w:val="7116BC9A"/>
    <w:rsid w:val="71172E29"/>
    <w:rsid w:val="71604A2A"/>
    <w:rsid w:val="723CFCC1"/>
    <w:rsid w:val="724FFCA2"/>
    <w:rsid w:val="7281699E"/>
    <w:rsid w:val="72D841F3"/>
    <w:rsid w:val="72E8C5EE"/>
    <w:rsid w:val="7336B9D0"/>
    <w:rsid w:val="73463879"/>
    <w:rsid w:val="734DD8BA"/>
    <w:rsid w:val="73B0FDAB"/>
    <w:rsid w:val="74025EBD"/>
    <w:rsid w:val="74D43327"/>
    <w:rsid w:val="75162587"/>
    <w:rsid w:val="755F1BA8"/>
    <w:rsid w:val="75687C90"/>
    <w:rsid w:val="75A5573E"/>
    <w:rsid w:val="75A91B39"/>
    <w:rsid w:val="7671C6C8"/>
    <w:rsid w:val="76B09502"/>
    <w:rsid w:val="76BC785B"/>
    <w:rsid w:val="76C3B442"/>
    <w:rsid w:val="77710B43"/>
    <w:rsid w:val="778AD063"/>
    <w:rsid w:val="77CCAF2A"/>
    <w:rsid w:val="77CEFA27"/>
    <w:rsid w:val="77EC0D06"/>
    <w:rsid w:val="784C1596"/>
    <w:rsid w:val="78546333"/>
    <w:rsid w:val="78AC57F7"/>
    <w:rsid w:val="78D1CA12"/>
    <w:rsid w:val="78E93FF8"/>
    <w:rsid w:val="79536B75"/>
    <w:rsid w:val="799532EC"/>
    <w:rsid w:val="79A66DFD"/>
    <w:rsid w:val="79ADA89B"/>
    <w:rsid w:val="79F706AC"/>
    <w:rsid w:val="7A0205B7"/>
    <w:rsid w:val="7A689400"/>
    <w:rsid w:val="7B256FB7"/>
    <w:rsid w:val="7B745702"/>
    <w:rsid w:val="7BD4ABCB"/>
    <w:rsid w:val="7BDB25C6"/>
    <w:rsid w:val="7C2087BD"/>
    <w:rsid w:val="7C57AA2E"/>
    <w:rsid w:val="7C742C41"/>
    <w:rsid w:val="7C9D5898"/>
    <w:rsid w:val="7CA7F944"/>
    <w:rsid w:val="7D4E9F43"/>
    <w:rsid w:val="7D6FA455"/>
    <w:rsid w:val="7DD114AD"/>
    <w:rsid w:val="7DF732D0"/>
    <w:rsid w:val="7E714832"/>
    <w:rsid w:val="7F1E7A78"/>
    <w:rsid w:val="7F57439A"/>
    <w:rsid w:val="7F57AAAB"/>
    <w:rsid w:val="7F58CD08"/>
    <w:rsid w:val="7F98E99C"/>
    <w:rsid w:val="7FF356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2D0FF"/>
  <w15:chartTrackingRefBased/>
  <w15:docId w15:val="{0F03EDDA-8C44-4BF4-9C7F-783DF68BF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417C8"/>
    <w:rPr>
      <w:rFonts w:ascii="Times New Roman" w:hAnsi="Times New Roman" w:cs="Times New Roman"/>
      <w:sz w:val="24"/>
      <w:szCs w:val="24"/>
    </w:rPr>
  </w:style>
  <w:style w:type="paragraph" w:styleId="Heading1">
    <w:name w:val="heading 1"/>
    <w:basedOn w:val="Normal"/>
    <w:next w:val="Normal"/>
    <w:link w:val="Heading1Char"/>
    <w:uiPriority w:val="9"/>
    <w:qFormat/>
    <w:rsid w:val="00A01A65"/>
    <w:pPr>
      <w:keepNext/>
      <w:keepLines/>
      <w:spacing w:before="240" w:after="0"/>
      <w:outlineLvl w:val="0"/>
    </w:pPr>
    <w:rPr>
      <w:rFonts w:eastAsiaTheme="majorEastAsia"/>
      <w:sz w:val="32"/>
      <w:szCs w:val="32"/>
    </w:rPr>
  </w:style>
  <w:style w:type="paragraph" w:styleId="Heading2">
    <w:name w:val="heading 2"/>
    <w:basedOn w:val="Normal"/>
    <w:next w:val="Normal"/>
    <w:link w:val="Heading2Char"/>
    <w:uiPriority w:val="9"/>
    <w:unhideWhenUsed/>
    <w:qFormat/>
    <w:rsid w:val="0002071E"/>
    <w:pPr>
      <w:keepNext/>
      <w:keepLines/>
      <w:spacing w:before="40" w:after="0"/>
      <w:outlineLvl w:val="1"/>
    </w:pPr>
    <w:rPr>
      <w:rFonts w:eastAsiaTheme="majorEastAsia"/>
      <w:b/>
      <w:sz w:val="32"/>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uiPriority w:val="1"/>
    <w:qFormat/>
    <w:rsid w:val="006C1982"/>
    <w:pPr>
      <w:spacing w:after="0" w:line="240" w:lineRule="auto"/>
    </w:pPr>
    <w:rPr>
      <w:rFonts w:ascii="Times New Roman" w:hAnsi="Times New Roman" w:cs="Times New Roman"/>
      <w:sz w:val="24"/>
    </w:rPr>
  </w:style>
  <w:style w:type="character" w:styleId="Heading1Char" w:customStyle="1">
    <w:name w:val="Heading 1 Char"/>
    <w:basedOn w:val="DefaultParagraphFont"/>
    <w:link w:val="Heading1"/>
    <w:uiPriority w:val="9"/>
    <w:rsid w:val="00A01A65"/>
    <w:rPr>
      <w:rFonts w:ascii="Times New Roman" w:hAnsi="Times New Roman" w:cs="Times New Roman" w:eastAsiaTheme="majorEastAsia"/>
      <w:sz w:val="32"/>
      <w:szCs w:val="32"/>
    </w:rPr>
  </w:style>
  <w:style w:type="paragraph" w:styleId="TOCHeading">
    <w:name w:val="TOC Heading"/>
    <w:basedOn w:val="Heading1"/>
    <w:next w:val="Normal"/>
    <w:uiPriority w:val="39"/>
    <w:unhideWhenUsed/>
    <w:qFormat/>
    <w:rsid w:val="000D657A"/>
    <w:pPr>
      <w:outlineLvl w:val="9"/>
    </w:pPr>
  </w:style>
  <w:style w:type="paragraph" w:styleId="TOC1">
    <w:name w:val="toc 1"/>
    <w:basedOn w:val="Normal"/>
    <w:next w:val="Normal"/>
    <w:autoRedefine/>
    <w:uiPriority w:val="39"/>
    <w:unhideWhenUsed/>
    <w:rsid w:val="00891C78"/>
    <w:pPr>
      <w:tabs>
        <w:tab w:val="right" w:leader="dot" w:pos="9350"/>
      </w:tabs>
      <w:spacing w:after="100"/>
    </w:pPr>
    <w:rPr>
      <w:noProof/>
    </w:rPr>
  </w:style>
  <w:style w:type="character" w:styleId="Hyperlink">
    <w:name w:val="Hyperlink"/>
    <w:basedOn w:val="DefaultParagraphFont"/>
    <w:uiPriority w:val="99"/>
    <w:unhideWhenUsed/>
    <w:rsid w:val="000D657A"/>
    <w:rPr>
      <w:color w:val="0563C1" w:themeColor="hyperlink"/>
      <w:u w:val="single"/>
    </w:rPr>
  </w:style>
  <w:style w:type="character" w:styleId="Heading2Char" w:customStyle="1">
    <w:name w:val="Heading 2 Char"/>
    <w:basedOn w:val="DefaultParagraphFont"/>
    <w:link w:val="Heading2"/>
    <w:uiPriority w:val="9"/>
    <w:rsid w:val="0002071E"/>
    <w:rPr>
      <w:rFonts w:ascii="Times New Roman" w:hAnsi="Times New Roman" w:cs="Times New Roman" w:eastAsiaTheme="majorEastAsia"/>
      <w:b/>
      <w:sz w:val="32"/>
      <w:szCs w:val="26"/>
    </w:rPr>
  </w:style>
  <w:style w:type="paragraph" w:styleId="TOC2">
    <w:name w:val="toc 2"/>
    <w:basedOn w:val="Normal"/>
    <w:next w:val="Normal"/>
    <w:autoRedefine/>
    <w:uiPriority w:val="39"/>
    <w:unhideWhenUsed/>
    <w:rsid w:val="00A74F24"/>
    <w:pPr>
      <w:spacing w:after="100"/>
      <w:ind w:left="220"/>
    </w:pPr>
  </w:style>
  <w:style w:type="paragraph" w:styleId="Header">
    <w:name w:val="header"/>
    <w:basedOn w:val="Normal"/>
    <w:link w:val="HeaderChar"/>
    <w:uiPriority w:val="99"/>
    <w:unhideWhenUsed/>
    <w:rsid w:val="00AD4FBF"/>
    <w:pPr>
      <w:tabs>
        <w:tab w:val="center" w:pos="4680"/>
        <w:tab w:val="right" w:pos="9360"/>
      </w:tabs>
      <w:spacing w:after="0" w:line="240" w:lineRule="auto"/>
    </w:pPr>
  </w:style>
  <w:style w:type="character" w:styleId="HeaderChar" w:customStyle="1">
    <w:name w:val="Header Char"/>
    <w:basedOn w:val="DefaultParagraphFont"/>
    <w:link w:val="Header"/>
    <w:uiPriority w:val="99"/>
    <w:rsid w:val="00AD4FBF"/>
  </w:style>
  <w:style w:type="paragraph" w:styleId="Footer">
    <w:name w:val="footer"/>
    <w:basedOn w:val="Normal"/>
    <w:link w:val="FooterChar"/>
    <w:uiPriority w:val="99"/>
    <w:unhideWhenUsed/>
    <w:rsid w:val="00AD4FBF"/>
    <w:pPr>
      <w:tabs>
        <w:tab w:val="center" w:pos="4680"/>
        <w:tab w:val="right" w:pos="9360"/>
      </w:tabs>
      <w:spacing w:after="0" w:line="240" w:lineRule="auto"/>
    </w:pPr>
  </w:style>
  <w:style w:type="character" w:styleId="FooterChar" w:customStyle="1">
    <w:name w:val="Footer Char"/>
    <w:basedOn w:val="DefaultParagraphFont"/>
    <w:link w:val="Footer"/>
    <w:uiPriority w:val="99"/>
    <w:rsid w:val="00AD4FBF"/>
  </w:style>
  <w:style w:type="table" w:styleId="TableGrid">
    <w:name w:val="Table Grid"/>
    <w:basedOn w:val="TableNormal"/>
    <w:uiPriority w:val="59"/>
    <w:rsid w:val="002C690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2B21CD"/>
    <w:pPr>
      <w:ind w:left="720"/>
      <w:contextualSpacing/>
    </w:pPr>
  </w:style>
  <w:style w:type="paragraph" w:styleId="NormalWeb">
    <w:name w:val="Normal (Web)"/>
    <w:basedOn w:val="Normal"/>
    <w:uiPriority w:val="99"/>
    <w:semiHidden/>
    <w:unhideWhenUsed/>
    <w:rsid w:val="00665305"/>
    <w:pPr>
      <w:spacing w:before="100" w:beforeAutospacing="1" w:after="100" w:afterAutospacing="1" w:line="240" w:lineRule="auto"/>
    </w:pPr>
    <w:rPr>
      <w:rFonts w:eastAsia="Times New Roman"/>
    </w:rPr>
  </w:style>
  <w:style w:type="character" w:styleId="PlaceholderText">
    <w:name w:val="Placeholder Text"/>
    <w:basedOn w:val="DefaultParagraphFont"/>
    <w:uiPriority w:val="99"/>
    <w:semiHidden/>
    <w:rsid w:val="00593A6A"/>
    <w:rPr>
      <w:color w:val="808080"/>
    </w:rPr>
  </w:style>
  <w:style w:type="paragraph" w:styleId="Caption">
    <w:name w:val="caption"/>
    <w:basedOn w:val="Normal"/>
    <w:next w:val="Normal"/>
    <w:uiPriority w:val="35"/>
    <w:unhideWhenUsed/>
    <w:qFormat/>
    <w:rsid w:val="00800455"/>
    <w:pPr>
      <w:spacing w:after="200" w:line="240" w:lineRule="auto"/>
    </w:pPr>
    <w:rPr>
      <w:b/>
      <w:iCs/>
      <w:sz w:val="18"/>
      <w:szCs w:val="18"/>
    </w:rPr>
  </w:style>
  <w:style w:type="table" w:styleId="PlainTable4">
    <w:name w:val="Plain Table 4"/>
    <w:basedOn w:val="TableNormal"/>
    <w:uiPriority w:val="44"/>
    <w:rsid w:val="0080045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F50B82"/>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50B82"/>
    <w:rPr>
      <w:rFonts w:ascii="Segoe UI" w:hAnsi="Segoe UI" w:cs="Segoe UI"/>
      <w:sz w:val="18"/>
      <w:szCs w:val="18"/>
    </w:rPr>
  </w:style>
  <w:style w:type="character" w:styleId="UnresolvedMention">
    <w:name w:val="Unresolved Mention"/>
    <w:basedOn w:val="DefaultParagraphFont"/>
    <w:uiPriority w:val="99"/>
    <w:semiHidden/>
    <w:unhideWhenUsed/>
    <w:rsid w:val="00396BAF"/>
    <w:rPr>
      <w:color w:val="605E5C"/>
      <w:shd w:val="clear" w:color="auto" w:fill="E1DFDD"/>
    </w:rPr>
  </w:style>
  <w:style w:type="character" w:styleId="FollowedHyperlink">
    <w:name w:val="FollowedHyperlink"/>
    <w:basedOn w:val="DefaultParagraphFont"/>
    <w:uiPriority w:val="99"/>
    <w:semiHidden/>
    <w:unhideWhenUsed/>
    <w:rsid w:val="003418C6"/>
    <w:rPr>
      <w:color w:val="954F72" w:themeColor="followedHyperlink"/>
      <w:u w:val="single"/>
    </w:rPr>
  </w:style>
  <w:style w:type="character" w:styleId="CommentReference">
    <w:name w:val="annotation reference"/>
    <w:basedOn w:val="DefaultParagraphFont"/>
    <w:uiPriority w:val="99"/>
    <w:semiHidden/>
    <w:unhideWhenUsed/>
    <w:rsid w:val="000C5E56"/>
    <w:rPr>
      <w:sz w:val="16"/>
      <w:szCs w:val="16"/>
    </w:rPr>
  </w:style>
  <w:style w:type="paragraph" w:styleId="CommentText">
    <w:name w:val="annotation text"/>
    <w:basedOn w:val="Normal"/>
    <w:link w:val="CommentTextChar"/>
    <w:uiPriority w:val="99"/>
    <w:unhideWhenUsed/>
    <w:rsid w:val="000C5E56"/>
    <w:pPr>
      <w:spacing w:line="240" w:lineRule="auto"/>
    </w:pPr>
    <w:rPr>
      <w:sz w:val="20"/>
      <w:szCs w:val="20"/>
    </w:rPr>
  </w:style>
  <w:style w:type="character" w:styleId="CommentTextChar" w:customStyle="1">
    <w:name w:val="Comment Text Char"/>
    <w:basedOn w:val="DefaultParagraphFont"/>
    <w:link w:val="CommentText"/>
    <w:uiPriority w:val="99"/>
    <w:rsid w:val="000C5E56"/>
    <w:rPr>
      <w:sz w:val="20"/>
      <w:szCs w:val="20"/>
    </w:rPr>
  </w:style>
  <w:style w:type="paragraph" w:styleId="CommentSubject">
    <w:name w:val="annotation subject"/>
    <w:basedOn w:val="CommentText"/>
    <w:next w:val="CommentText"/>
    <w:link w:val="CommentSubjectChar"/>
    <w:uiPriority w:val="99"/>
    <w:semiHidden/>
    <w:unhideWhenUsed/>
    <w:rsid w:val="000C5E56"/>
    <w:rPr>
      <w:b/>
      <w:bCs/>
    </w:rPr>
  </w:style>
  <w:style w:type="character" w:styleId="CommentSubjectChar" w:customStyle="1">
    <w:name w:val="Comment Subject Char"/>
    <w:basedOn w:val="CommentTextChar"/>
    <w:link w:val="CommentSubject"/>
    <w:uiPriority w:val="99"/>
    <w:semiHidden/>
    <w:rsid w:val="000C5E56"/>
    <w:rPr>
      <w:b/>
      <w:bCs/>
      <w:sz w:val="20"/>
      <w:szCs w:val="20"/>
    </w:rPr>
  </w:style>
  <w:style w:type="paragraph" w:styleId="TOC3">
    <w:name w:val="toc 3"/>
    <w:basedOn w:val="Normal"/>
    <w:next w:val="Normal"/>
    <w:autoRedefine/>
    <w:uiPriority w:val="39"/>
    <w:unhideWhenUsed/>
    <w:rsid w:val="0036002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690632">
      <w:bodyDiv w:val="1"/>
      <w:marLeft w:val="0"/>
      <w:marRight w:val="0"/>
      <w:marTop w:val="0"/>
      <w:marBottom w:val="0"/>
      <w:divBdr>
        <w:top w:val="none" w:sz="0" w:space="0" w:color="auto"/>
        <w:left w:val="none" w:sz="0" w:space="0" w:color="auto"/>
        <w:bottom w:val="none" w:sz="0" w:space="0" w:color="auto"/>
        <w:right w:val="none" w:sz="0" w:space="0" w:color="auto"/>
      </w:divBdr>
    </w:div>
    <w:div w:id="429395708">
      <w:bodyDiv w:val="1"/>
      <w:marLeft w:val="0"/>
      <w:marRight w:val="0"/>
      <w:marTop w:val="0"/>
      <w:marBottom w:val="0"/>
      <w:divBdr>
        <w:top w:val="none" w:sz="0" w:space="0" w:color="auto"/>
        <w:left w:val="none" w:sz="0" w:space="0" w:color="auto"/>
        <w:bottom w:val="none" w:sz="0" w:space="0" w:color="auto"/>
        <w:right w:val="none" w:sz="0" w:space="0" w:color="auto"/>
      </w:divBdr>
    </w:div>
    <w:div w:id="437914750">
      <w:bodyDiv w:val="1"/>
      <w:marLeft w:val="0"/>
      <w:marRight w:val="0"/>
      <w:marTop w:val="0"/>
      <w:marBottom w:val="0"/>
      <w:divBdr>
        <w:top w:val="none" w:sz="0" w:space="0" w:color="auto"/>
        <w:left w:val="none" w:sz="0" w:space="0" w:color="auto"/>
        <w:bottom w:val="none" w:sz="0" w:space="0" w:color="auto"/>
        <w:right w:val="none" w:sz="0" w:space="0" w:color="auto"/>
      </w:divBdr>
    </w:div>
    <w:div w:id="557202790">
      <w:bodyDiv w:val="1"/>
      <w:marLeft w:val="0"/>
      <w:marRight w:val="0"/>
      <w:marTop w:val="0"/>
      <w:marBottom w:val="0"/>
      <w:divBdr>
        <w:top w:val="none" w:sz="0" w:space="0" w:color="auto"/>
        <w:left w:val="none" w:sz="0" w:space="0" w:color="auto"/>
        <w:bottom w:val="none" w:sz="0" w:space="0" w:color="auto"/>
        <w:right w:val="none" w:sz="0" w:space="0" w:color="auto"/>
      </w:divBdr>
      <w:divsChild>
        <w:div w:id="621495403">
          <w:marLeft w:val="547"/>
          <w:marRight w:val="0"/>
          <w:marTop w:val="96"/>
          <w:marBottom w:val="0"/>
          <w:divBdr>
            <w:top w:val="none" w:sz="0" w:space="0" w:color="auto"/>
            <w:left w:val="none" w:sz="0" w:space="0" w:color="auto"/>
            <w:bottom w:val="none" w:sz="0" w:space="0" w:color="auto"/>
            <w:right w:val="none" w:sz="0" w:space="0" w:color="auto"/>
          </w:divBdr>
        </w:div>
        <w:div w:id="624510468">
          <w:marLeft w:val="547"/>
          <w:marRight w:val="0"/>
          <w:marTop w:val="96"/>
          <w:marBottom w:val="0"/>
          <w:divBdr>
            <w:top w:val="none" w:sz="0" w:space="0" w:color="auto"/>
            <w:left w:val="none" w:sz="0" w:space="0" w:color="auto"/>
            <w:bottom w:val="none" w:sz="0" w:space="0" w:color="auto"/>
            <w:right w:val="none" w:sz="0" w:space="0" w:color="auto"/>
          </w:divBdr>
        </w:div>
        <w:div w:id="901408453">
          <w:marLeft w:val="547"/>
          <w:marRight w:val="0"/>
          <w:marTop w:val="96"/>
          <w:marBottom w:val="0"/>
          <w:divBdr>
            <w:top w:val="none" w:sz="0" w:space="0" w:color="auto"/>
            <w:left w:val="none" w:sz="0" w:space="0" w:color="auto"/>
            <w:bottom w:val="none" w:sz="0" w:space="0" w:color="auto"/>
            <w:right w:val="none" w:sz="0" w:space="0" w:color="auto"/>
          </w:divBdr>
        </w:div>
        <w:div w:id="1237587814">
          <w:marLeft w:val="547"/>
          <w:marRight w:val="0"/>
          <w:marTop w:val="96"/>
          <w:marBottom w:val="0"/>
          <w:divBdr>
            <w:top w:val="none" w:sz="0" w:space="0" w:color="auto"/>
            <w:left w:val="none" w:sz="0" w:space="0" w:color="auto"/>
            <w:bottom w:val="none" w:sz="0" w:space="0" w:color="auto"/>
            <w:right w:val="none" w:sz="0" w:space="0" w:color="auto"/>
          </w:divBdr>
        </w:div>
        <w:div w:id="1924757106">
          <w:marLeft w:val="547"/>
          <w:marRight w:val="0"/>
          <w:marTop w:val="96"/>
          <w:marBottom w:val="0"/>
          <w:divBdr>
            <w:top w:val="none" w:sz="0" w:space="0" w:color="auto"/>
            <w:left w:val="none" w:sz="0" w:space="0" w:color="auto"/>
            <w:bottom w:val="none" w:sz="0" w:space="0" w:color="auto"/>
            <w:right w:val="none" w:sz="0" w:space="0" w:color="auto"/>
          </w:divBdr>
        </w:div>
        <w:div w:id="2033609435">
          <w:marLeft w:val="547"/>
          <w:marRight w:val="0"/>
          <w:marTop w:val="96"/>
          <w:marBottom w:val="0"/>
          <w:divBdr>
            <w:top w:val="none" w:sz="0" w:space="0" w:color="auto"/>
            <w:left w:val="none" w:sz="0" w:space="0" w:color="auto"/>
            <w:bottom w:val="none" w:sz="0" w:space="0" w:color="auto"/>
            <w:right w:val="none" w:sz="0" w:space="0" w:color="auto"/>
          </w:divBdr>
        </w:div>
        <w:div w:id="2136674673">
          <w:marLeft w:val="547"/>
          <w:marRight w:val="0"/>
          <w:marTop w:val="96"/>
          <w:marBottom w:val="0"/>
          <w:divBdr>
            <w:top w:val="none" w:sz="0" w:space="0" w:color="auto"/>
            <w:left w:val="none" w:sz="0" w:space="0" w:color="auto"/>
            <w:bottom w:val="none" w:sz="0" w:space="0" w:color="auto"/>
            <w:right w:val="none" w:sz="0" w:space="0" w:color="auto"/>
          </w:divBdr>
        </w:div>
      </w:divsChild>
    </w:div>
    <w:div w:id="1263612287">
      <w:bodyDiv w:val="1"/>
      <w:marLeft w:val="0"/>
      <w:marRight w:val="0"/>
      <w:marTop w:val="0"/>
      <w:marBottom w:val="0"/>
      <w:divBdr>
        <w:top w:val="none" w:sz="0" w:space="0" w:color="auto"/>
        <w:left w:val="none" w:sz="0" w:space="0" w:color="auto"/>
        <w:bottom w:val="none" w:sz="0" w:space="0" w:color="auto"/>
        <w:right w:val="none" w:sz="0" w:space="0" w:color="auto"/>
      </w:divBdr>
    </w:div>
    <w:div w:id="1600992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kennametalnovo.com/app/en" TargetMode="External" Id="rId13" /><Relationship Type="http://schemas.openxmlformats.org/officeDocument/2006/relationships/hyperlink" Target="https://youtube.com/playlist?list=PL_6quEx1_7_16ZT3J96JpMYg3dbz0DsnZ&amp;si=eDXmzuZarNwe7Dh_" TargetMode="External" Id="rId18" /><Relationship Type="http://schemas.openxmlformats.org/officeDocument/2006/relationships/hyperlink" Target="https://youtu.be/TecC9_nwpUw" TargetMode="External" Id="rId26" /><Relationship Type="http://schemas.openxmlformats.org/officeDocument/2006/relationships/hyperlink" Target="https://youtube.com/playlist?list=PL_6quEx1_7_2eiambdP1tDYVmT4BTNcuC&amp;si=aIp-vu5cKVYuBHeQ" TargetMode="External" Id="rId21" /><Relationship Type="http://schemas.openxmlformats.org/officeDocument/2006/relationships/footer" Target="footer1.xml" Id="rId34" /><Relationship Type="http://schemas.openxmlformats.org/officeDocument/2006/relationships/settings" Target="settings.xml" Id="rId7" /><Relationship Type="http://schemas.openxmlformats.org/officeDocument/2006/relationships/image" Target="media/image2.jpg" Id="rId12" /><Relationship Type="http://schemas.openxmlformats.org/officeDocument/2006/relationships/hyperlink" Target="https://www.kennametalnovo.com/app/en/search/kennametal/productdetail/4149323/full" TargetMode="External" Id="rId17" /><Relationship Type="http://schemas.openxmlformats.org/officeDocument/2006/relationships/hyperlink" Target="https://youtu.be/TecC9_nwpUw" TargetMode="External" Id="rId25" /><Relationship Type="http://schemas.openxmlformats.org/officeDocument/2006/relationships/header" Target="header1.xml" Id="rId33" /><Relationship Type="http://schemas.openxmlformats.org/officeDocument/2006/relationships/theme" Target="theme/theme1.xml" Id="rId38" /><Relationship Type="http://schemas.openxmlformats.org/officeDocument/2006/relationships/customXml" Target="../customXml/item2.xml" Id="rId2" /><Relationship Type="http://schemas.openxmlformats.org/officeDocument/2006/relationships/hyperlink" Target="https://www.kennametalnovo.com/app/en/search/kennametal/productdetail/3660401/full" TargetMode="External" Id="rId16" /><Relationship Type="http://schemas.openxmlformats.org/officeDocument/2006/relationships/hyperlink" Target="https://www.purdue.edu/bidc/resources/manufacturing/metal-working/mill-toolpath-guide/" TargetMode="External" Id="rId20" /><Relationship Type="http://schemas.openxmlformats.org/officeDocument/2006/relationships/hyperlink" Target="https://youtu.be/tW8HNAlUXxU" TargetMode="Externa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image" Target="media/image5.png" Id="rId24" /><Relationship Type="http://schemas.openxmlformats.org/officeDocument/2006/relationships/image" Target="media/image7.png" Id="rId32" /><Relationship Type="http://schemas.openxmlformats.org/officeDocument/2006/relationships/fontTable" Target="fontTable.xml" Id="rId37" /><Relationship Type="http://schemas.openxmlformats.org/officeDocument/2006/relationships/numbering" Target="numbering.xml" Id="rId5" /><Relationship Type="http://schemas.openxmlformats.org/officeDocument/2006/relationships/hyperlink" Target="https://www.kennametalnovo.com/app/en/search/kennametal/productdetail/3660401/full" TargetMode="External" Id="rId15" /><Relationship Type="http://schemas.openxmlformats.org/officeDocument/2006/relationships/hyperlink" Target="https://youtube.com/playlist?list=PL_6quEx1_7_04U7iLm8ue6Al9a9Uwxb49&amp;si=kYBwMkwQhaDCEfwz" TargetMode="External" Id="rId23" /><Relationship Type="http://schemas.openxmlformats.org/officeDocument/2006/relationships/hyperlink" Target="https://youtu.be/tW8HNAlUXxU" TargetMode="External" Id="rId28" /><Relationship Type="http://schemas.openxmlformats.org/officeDocument/2006/relationships/footer" Target="footer2.xml" Id="rId36" /><Relationship Type="http://schemas.openxmlformats.org/officeDocument/2006/relationships/endnotes" Target="endnotes.xml" Id="rId10" /><Relationship Type="http://schemas.openxmlformats.org/officeDocument/2006/relationships/image" Target="media/image3.png" Id="rId19" /><Relationship Type="http://schemas.openxmlformats.org/officeDocument/2006/relationships/hyperlink" Target="https://www.youtube.com/watch?v=5eEWjwGhZy0&amp;list=PL_6quEx1_7_1CmB_ug4iqRPEgLe4gY4c6&amp;index=1" TargetMode="Externa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purdue.edu/bidc/wp-content/uploads/2021/08/ISOGrade.pdf" TargetMode="External" Id="rId14" /><Relationship Type="http://schemas.openxmlformats.org/officeDocument/2006/relationships/image" Target="media/image4.png" Id="rId22" /><Relationship Type="http://schemas.openxmlformats.org/officeDocument/2006/relationships/image" Target="media/image6.png" Id="rId27" /><Relationship Type="http://schemas.openxmlformats.org/officeDocument/2006/relationships/hyperlink" Target="https://www.purdue.edu/bidc/resources/manufacturing/metal-working/lathe-toolpath-guide/" TargetMode="External" Id="rId30" /><Relationship Type="http://schemas.openxmlformats.org/officeDocument/2006/relationships/header" Target="header2.xml" Id="rId35" /><Relationship Type="http://schemas.openxmlformats.org/officeDocument/2006/relationships/webSettings" Target="webSettings.xml" Id="rId8" /><Relationship Type="http://schemas.openxmlformats.org/officeDocument/2006/relationships/customXml" Target="../customXml/item3.xml" Id="rId3"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c231fbe-da19-44fc-b45e-ee28d816b3b4">
      <Terms xmlns="http://schemas.microsoft.com/office/infopath/2007/PartnerControls"/>
    </lcf76f155ced4ddcb4097134ff3c332f>
    <TaxCatchAll xmlns="701cb6be-03b3-48f7-a12a-fd4a3239b5f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C9AD881BE84A543AD0B77D03426709F" ma:contentTypeVersion="18" ma:contentTypeDescription="Create a new document." ma:contentTypeScope="" ma:versionID="74ef97af3798931a6caca51e25cd9487">
  <xsd:schema xmlns:xsd="http://www.w3.org/2001/XMLSchema" xmlns:xs="http://www.w3.org/2001/XMLSchema" xmlns:p="http://schemas.microsoft.com/office/2006/metadata/properties" xmlns:ns2="8c231fbe-da19-44fc-b45e-ee28d816b3b4" xmlns:ns3="701cb6be-03b3-48f7-a12a-fd4a3239b5f2" targetNamespace="http://schemas.microsoft.com/office/2006/metadata/properties" ma:root="true" ma:fieldsID="ea56ce27dc8637675b8e3ac6ed1b1bdc" ns2:_="" ns3:_="">
    <xsd:import namespace="8c231fbe-da19-44fc-b45e-ee28d816b3b4"/>
    <xsd:import namespace="701cb6be-03b3-48f7-a12a-fd4a3239b5f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231fbe-da19-44fc-b45e-ee28d816b3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e9e90a8-b24c-4be7-8760-a88b2cd47eb1"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01cb6be-03b3-48f7-a12a-fd4a3239b5f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942a442-f793-4b2c-a67a-83381b1ad6b3}" ma:internalName="TaxCatchAll" ma:showField="CatchAllData" ma:web="701cb6be-03b3-48f7-a12a-fd4a3239b5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A47697-35D3-4538-B5A0-314586423D6F}">
  <ds:schemaRefs>
    <ds:schemaRef ds:uri="http://schemas.openxmlformats.org/officeDocument/2006/bibliography"/>
  </ds:schemaRefs>
</ds:datastoreItem>
</file>

<file path=customXml/itemProps2.xml><?xml version="1.0" encoding="utf-8"?>
<ds:datastoreItem xmlns:ds="http://schemas.openxmlformats.org/officeDocument/2006/customXml" ds:itemID="{FD32E090-7CA1-4252-A7B2-F2FF984D32AE}">
  <ds:schemaRefs>
    <ds:schemaRef ds:uri="http://schemas.microsoft.com/sharepoint/v3/contenttype/forms"/>
  </ds:schemaRefs>
</ds:datastoreItem>
</file>

<file path=customXml/itemProps3.xml><?xml version="1.0" encoding="utf-8"?>
<ds:datastoreItem xmlns:ds="http://schemas.openxmlformats.org/officeDocument/2006/customXml" ds:itemID="{1D9593C1-068D-4E9A-8729-63D839C22FD6}">
  <ds:schemaRefs>
    <ds:schemaRef ds:uri="http://schemas.microsoft.com/office/2006/metadata/properties"/>
    <ds:schemaRef ds:uri="http://schemas.microsoft.com/office/infopath/2007/PartnerControls"/>
    <ds:schemaRef ds:uri="8c231fbe-da19-44fc-b45e-ee28d816b3b4"/>
    <ds:schemaRef ds:uri="701cb6be-03b3-48f7-a12a-fd4a3239b5f2"/>
  </ds:schemaRefs>
</ds:datastoreItem>
</file>

<file path=customXml/itemProps4.xml><?xml version="1.0" encoding="utf-8"?>
<ds:datastoreItem xmlns:ds="http://schemas.openxmlformats.org/officeDocument/2006/customXml" ds:itemID="{CD62B23D-6EC5-4626-A16E-93F5A2D9EBA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C Field</dc:creator>
  <cp:keywords/>
  <dc:description/>
  <cp:lastModifiedBy>Atulram Vucha</cp:lastModifiedBy>
  <cp:revision>122</cp:revision>
  <cp:lastPrinted>2024-03-18T19:45:00Z</cp:lastPrinted>
  <dcterms:created xsi:type="dcterms:W3CDTF">2023-12-15T17:34:00Z</dcterms:created>
  <dcterms:modified xsi:type="dcterms:W3CDTF">2026-01-21T19: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9AD881BE84A543AD0B77D03426709F</vt:lpwstr>
  </property>
  <property fmtid="{D5CDD505-2E9C-101B-9397-08002B2CF9AE}" pid="3" name="MediaServiceImageTags">
    <vt:lpwstr/>
  </property>
  <property fmtid="{D5CDD505-2E9C-101B-9397-08002B2CF9AE}" pid="4" name="MSIP_Label_f7606f69-b0ae-4874-be30-7d43a3c7be10_Enabled">
    <vt:lpwstr>true</vt:lpwstr>
  </property>
  <property fmtid="{D5CDD505-2E9C-101B-9397-08002B2CF9AE}" pid="5" name="MSIP_Label_f7606f69-b0ae-4874-be30-7d43a3c7be10_SetDate">
    <vt:lpwstr>2025-07-09T18:53:17Z</vt:lpwstr>
  </property>
  <property fmtid="{D5CDD505-2E9C-101B-9397-08002B2CF9AE}" pid="6" name="MSIP_Label_f7606f69-b0ae-4874-be30-7d43a3c7be10_Method">
    <vt:lpwstr>Standard</vt:lpwstr>
  </property>
  <property fmtid="{D5CDD505-2E9C-101B-9397-08002B2CF9AE}" pid="7" name="MSIP_Label_f7606f69-b0ae-4874-be30-7d43a3c7be10_Name">
    <vt:lpwstr>defa4170-0d19-0005-0001-bc88714345d2</vt:lpwstr>
  </property>
  <property fmtid="{D5CDD505-2E9C-101B-9397-08002B2CF9AE}" pid="8" name="MSIP_Label_f7606f69-b0ae-4874-be30-7d43a3c7be10_SiteId">
    <vt:lpwstr>4130bd39-7c53-419c-b1e5-8758d6d63f21</vt:lpwstr>
  </property>
  <property fmtid="{D5CDD505-2E9C-101B-9397-08002B2CF9AE}" pid="9" name="MSIP_Label_f7606f69-b0ae-4874-be30-7d43a3c7be10_ActionId">
    <vt:lpwstr>f5330e89-c9cd-41c0-932e-b6819fc4bda3</vt:lpwstr>
  </property>
  <property fmtid="{D5CDD505-2E9C-101B-9397-08002B2CF9AE}" pid="10" name="MSIP_Label_f7606f69-b0ae-4874-be30-7d43a3c7be10_ContentBits">
    <vt:lpwstr>0</vt:lpwstr>
  </property>
</Properties>
</file>